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8C43F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Statistics</w:t>
      </w:r>
    </w:p>
    <w:p w14:paraId="4418256F" w14:textId="3356619A" w:rsidR="001B30AA" w:rsidRPr="006C7F97" w:rsidRDefault="00AD0571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atistics</w:t>
      </w:r>
      <w:r w:rsidR="00033D0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: I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cience of conducting studies to collect, organize, summarize, </w:t>
      </w:r>
      <w:proofErr w:type="spellStart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alyze</w:t>
      </w:r>
      <w:proofErr w:type="spellEnd"/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d draw a conclusion out of dat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6D60F0E8" w14:textId="1F6C6737" w:rsidR="001B30AA" w:rsidRPr="006C7F97" w:rsidRDefault="00EF13F5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deals with collective informative data, 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terpreting tho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e data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 drawing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onclusion from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a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ata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3B06EF77" w14:textId="5DA2C8A6" w:rsidR="001B30AA" w:rsidRPr="006C7F97" w:rsidRDefault="00EF13F5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 used in many disciplines like marketing, business, healthcare, telecom, etc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141D7363" w14:textId="77777777" w:rsidR="001B30AA" w:rsidRPr="006C7F97" w:rsidRDefault="00AD0571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ny data science projec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data helps us to </w:t>
      </w:r>
      <w:proofErr w:type="spellStart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alyze</w:t>
      </w:r>
      <w:proofErr w:type="spellEnd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itial level of insigh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br/>
      </w:r>
    </w:p>
    <w:p w14:paraId="618BE46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Types of Statistics</w:t>
      </w:r>
    </w:p>
    <w:p w14:paraId="4EC76E35" w14:textId="77777777" w:rsidR="001B30AA" w:rsidRPr="006C7F97" w:rsidRDefault="001B30AA" w:rsidP="006C7F9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</w:t>
      </w:r>
    </w:p>
    <w:p w14:paraId="53DBD912" w14:textId="77777777" w:rsidR="001B30AA" w:rsidRPr="006C7F97" w:rsidRDefault="001B30AA" w:rsidP="006C7F9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ferential</w:t>
      </w:r>
    </w:p>
    <w:p w14:paraId="34235E02" w14:textId="77777777" w:rsidR="001B30AA" w:rsidRPr="006C7F97" w:rsidRDefault="001B30AA" w:rsidP="006C7F97">
      <w:pPr>
        <w:spacing w:before="305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Descriptive</w:t>
      </w:r>
    </w:p>
    <w:p w14:paraId="4BDA3DBB" w14:textId="7EA5981C"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helps us to organize</w:t>
      </w:r>
      <w:r w:rsidR="0078356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d summariz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ata using numbers and graphs to look for a pattern in the data set.</w:t>
      </w:r>
    </w:p>
    <w:p w14:paraId="0E7F01F5" w14:textId="77777777"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sures of Central tendency: Mean, Median, Mode.</w:t>
      </w:r>
    </w:p>
    <w:p w14:paraId="397AD15F" w14:textId="77777777"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asure of Variability: Standard Deviation, Variance &amp; Range</w:t>
      </w:r>
    </w:p>
    <w:p w14:paraId="37BEFA49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*Central Tendency- it is the single value which attempts to describe a set of data)</w:t>
      </w:r>
    </w:p>
    <w:p w14:paraId="34949504" w14:textId="77777777" w:rsidR="001B30AA" w:rsidRPr="006C7F97" w:rsidRDefault="001B30AA" w:rsidP="006C7F97">
      <w:pPr>
        <w:spacing w:before="305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Inferential</w:t>
      </w:r>
    </w:p>
    <w:p w14:paraId="432593C5" w14:textId="4D2D819E" w:rsidR="001B30AA" w:rsidRPr="006C7F97" w:rsidRDefault="002D73A1" w:rsidP="002D73A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 make an i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ference or draw a conclusion from the population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ample data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used.</w:t>
      </w:r>
    </w:p>
    <w:p w14:paraId="13A2B3D4" w14:textId="77777777" w:rsidR="001B30AA" w:rsidRPr="006C7F97" w:rsidRDefault="001B30AA" w:rsidP="006C7F9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sing probability to determine how confident we can be that the conclusion we make is correct. (Confidence Interval &amp; margin of error)</w:t>
      </w:r>
    </w:p>
    <w:p w14:paraId="63D97586" w14:textId="27985C6A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xample: Our primary concern is to find out how many people like blue cars in the data set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287E87A6" w14:textId="5A09BBC0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uppose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 a city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1 lakh peo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le are there. F</w:t>
      </w:r>
      <w:r w:rsidR="00B825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r our analysis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have taken 100 people from the data set. Out of 100, 20 people like blue cars. i.e., 20/100 means 20% population like blue cars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is 20% is descriptive Statistics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1926A959" w14:textId="26FCA4AE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 we say 20% +/- 2%, i.e., 20% people with 2% margin of error like blue cars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 in this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are 98% sure that this is correct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is is called inferential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7B3B7E17" w14:textId="77777777" w:rsidR="001B30AA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7C61795" w14:textId="77777777" w:rsidR="006C7F97" w:rsidRDefault="006C7F97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583A72B" w14:textId="77777777" w:rsidR="006C7F97" w:rsidRPr="006C7F97" w:rsidRDefault="006C7F97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FDAC240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Introduction to basic Statistics terms</w:t>
      </w:r>
    </w:p>
    <w:p w14:paraId="565AC6BF" w14:textId="3E6B6B8F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Population: A collection, or set, of individuals or objects or events whos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 properties are to be </w:t>
      </w:r>
      <w:proofErr w:type="spellStart"/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alyzed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 Raw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ata that we get from the client)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738781BF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Sample: A subset of the population. It should be representative of the population.</w:t>
      </w:r>
    </w:p>
    <w:p w14:paraId="30897FF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Variable: A characteristic of each element of a population or sample.</w:t>
      </w:r>
    </w:p>
    <w:p w14:paraId="25FED8B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Data (singular): The value of the variable associated with one element of a population or sample. This value may be a number, a word, or a symbol.</w:t>
      </w:r>
    </w:p>
    <w:p w14:paraId="3CCC7783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Data (plural): The set of values collected for the variable from each of the elements belonging to the sample.</w:t>
      </w:r>
    </w:p>
    <w:p w14:paraId="0B11BBAD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Experiment: A planned activity whose results yield a collection of data.</w:t>
      </w:r>
    </w:p>
    <w:p w14:paraId="4259A295" w14:textId="253E1B43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• Parameter: A numerical value summarizing all the data of 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 entire populatio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(Mean, Median, Mode)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03BEF397" w14:textId="3A0A1435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Statistic: A numerical value summarizing the sample data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4F93A9F1" w14:textId="77777777" w:rsidR="001B30AA" w:rsidRPr="006C7F97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Descriptive Statistics</w:t>
      </w:r>
    </w:p>
    <w:p w14:paraId="6EEB645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 Statistics: It is a method of organizing, summarizing, and presenting data in an informative way.</w:t>
      </w:r>
    </w:p>
    <w:p w14:paraId="5774EC4A" w14:textId="0DEBE283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xample: You have all the data </w:t>
      </w:r>
      <w:r w:rsidR="00031F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on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ow the business is going on, how much invent</w:t>
      </w:r>
      <w:r w:rsidR="00031F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ry you keep, how many customers come to your store,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hich month it has been more, at what day of the week it occurs more. Which product is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eing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old more at what point of time, on what hours is your product sold more. What kind of customer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 com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o male customers com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ore at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 certa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oint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ime,</w:t>
      </w:r>
      <w:r w:rsidR="00716AC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female customers come </w:t>
      </w:r>
      <w:r w:rsidR="008421DD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n</w:t>
      </w:r>
      <w:r w:rsidR="00716AC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People with children com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re, cig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ette buyers come mo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be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 buyers come more, or grocery item buyers come more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3B99C3CD" w14:textId="4BCCE7D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 Statistics answers all these questions based on dat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14F95F0D" w14:textId="77777777" w:rsidR="001B30AA" w:rsidRPr="006C7F97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Types of data</w:t>
      </w:r>
    </w:p>
    <w:p w14:paraId="3DC0257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Categorical</w:t>
      </w:r>
    </w:p>
    <w:p w14:paraId="0F69A1A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Numerical</w:t>
      </w:r>
    </w:p>
    <w:p w14:paraId="626BDE62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F3F3775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Categorical Data represents groups or categories</w:t>
      </w:r>
    </w:p>
    <w:p w14:paraId="173F65E3" w14:textId="78E4EFBE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Examples:   * Car brands: Audi, BM</w:t>
      </w:r>
      <w:r w:rsidR="007B36C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W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and Mercedes.</w:t>
      </w:r>
    </w:p>
    <w:p w14:paraId="76347BE5" w14:textId="5A9B49D4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* Answers to yes/no questions: yes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o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no.</w:t>
      </w:r>
    </w:p>
    <w:p w14:paraId="5681F681" w14:textId="126C35EA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>2) Numerical data represent numbers. It is divided into two groups: Discrete and Continuous.</w:t>
      </w:r>
    </w:p>
    <w:p w14:paraId="52DA8582" w14:textId="512A8B2D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Discrete data can be </w:t>
      </w:r>
      <w:r w:rsidR="00881EC6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usually counted finite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while continuous is infinite and impossible to count.</w:t>
      </w:r>
    </w:p>
    <w:p w14:paraId="613234B2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0" w:line="240" w:lineRule="auto"/>
        <w:ind w:left="480" w:right="480"/>
        <w:rPr>
          <w:rFonts w:ascii="Aparajita" w:eastAsia="Times New Roman" w:hAnsi="Aparajita" w:cs="Aparajita"/>
          <w:b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Examples: </w:t>
      </w:r>
    </w:p>
    <w:p w14:paraId="5E1C87A6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Discrete: * Number of children you want to have: 1, 2, 3.</w:t>
      </w:r>
    </w:p>
    <w:p w14:paraId="078CD63B" w14:textId="2223DF42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* Grades at University: 0 to 100 %</w:t>
      </w:r>
    </w:p>
    <w:p w14:paraId="410350A1" w14:textId="65936F54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* Number of Objects: Bottle</w:t>
      </w:r>
      <w:r w:rsidR="00BC530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glasses</w:t>
      </w:r>
      <w:r w:rsidR="00D35DDD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table</w:t>
      </w:r>
      <w:r w:rsidR="00D35DDD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or cars</w:t>
      </w:r>
    </w:p>
    <w:p w14:paraId="3738F6FF" w14:textId="18E0E885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Continuous:    Height</w:t>
      </w:r>
      <w:r w:rsidR="00DE421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Area, Distance, Time</w:t>
      </w:r>
    </w:p>
    <w:p w14:paraId="4F747C13" w14:textId="7F4DE31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Levels of measurement</w:t>
      </w:r>
    </w:p>
    <w:p w14:paraId="42C8C6E9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Qualitative: A variable that categorizes or describes a population element.</w:t>
      </w:r>
    </w:p>
    <w:p w14:paraId="2B83A29A" w14:textId="2C16738B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 that arithmetic operations such 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 addition and averaging a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eaning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es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for data resulting from a qualitative variable.</w:t>
      </w:r>
    </w:p>
    <w:p w14:paraId="7401AC22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Quantitative: A variable that quantifies a population element.</w:t>
      </w:r>
    </w:p>
    <w:p w14:paraId="7F358B69" w14:textId="7342B05D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 that arithmetic operations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757FA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uch as addition and averag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 are meaningful for data resulting from a quantitative variable.</w:t>
      </w:r>
    </w:p>
    <w:p w14:paraId="44322D1C" w14:textId="6E04D830" w:rsidR="001B30AA" w:rsidRPr="006C7F97" w:rsidRDefault="00321287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Qualitative i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classified into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following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wo levels:</w:t>
      </w:r>
    </w:p>
    <w:p w14:paraId="53F96FA6" w14:textId="77777777" w:rsidR="001B30AA" w:rsidRPr="006C7F97" w:rsidRDefault="001B30AA" w:rsidP="006C7F9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minal</w:t>
      </w:r>
    </w:p>
    <w:p w14:paraId="233D2366" w14:textId="77777777" w:rsidR="001B30AA" w:rsidRPr="006C7F97" w:rsidRDefault="001B30AA" w:rsidP="006C7F9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rdinal</w:t>
      </w:r>
    </w:p>
    <w:p w14:paraId="7B83CFB3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nominal level represents categories that cannot be put in any order, while ordinal represents categories that can be ordered.</w:t>
      </w:r>
    </w:p>
    <w:p w14:paraId="1DAB71B2" w14:textId="756BF866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Examples: * Nominal: four seasons (winter, spring, summer, autumn)</w:t>
      </w:r>
    </w:p>
    <w:p w14:paraId="5535893D" w14:textId="71F94D23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</w:t>
      </w:r>
      <w:r w:rsidR="000314A8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* Ordinal: rating your meal (disgusting, unappetizing, </w:t>
      </w:r>
      <w:r w:rsidR="004F04FB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neutral, tasty, and deliciou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)</w:t>
      </w:r>
    </w:p>
    <w:p w14:paraId="01DEBF42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There are two quantitative levels: interval and ratio.</w:t>
      </w:r>
    </w:p>
    <w:p w14:paraId="595BEF23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y both represent “numbers”; however, ratios have a true zero, while intervals don’t.</w:t>
      </w:r>
    </w:p>
    <w:p w14:paraId="36F1F958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Examples:</w:t>
      </w:r>
    </w:p>
    <w:p w14:paraId="7BF77776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* Interval: degrees Celsius and Fahrenheit</w:t>
      </w:r>
    </w:p>
    <w:p w14:paraId="5FAEE98B" w14:textId="46ABE505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</w:t>
      </w:r>
      <w:r w:rsidR="00321287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* Ratio: degree Kelvin.</w:t>
      </w:r>
    </w:p>
    <w:p w14:paraId="5442671E" w14:textId="77777777" w:rsidR="001B30AA" w:rsidRPr="00AE1840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Measures of Central Tendency</w:t>
      </w:r>
    </w:p>
    <w:p w14:paraId="127AB9C6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0935AC89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7D38DF3D" wp14:editId="09D90F9D">
            <wp:extent cx="5373370" cy="4029782"/>
            <wp:effectExtent l="0" t="0" r="0" b="8890"/>
            <wp:docPr id="54" name="Picture 54" descr="https://S3.amazonaws.com/tinycards/image/1488cc0425eaa4af1011aa44e9574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3.amazonaws.com/tinycards/image/1488cc0425eaa4af1011aa44e9574e2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523" cy="4030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8C1C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</w:p>
    <w:p w14:paraId="15A00B5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Mean</w:t>
      </w:r>
    </w:p>
    <w:p w14:paraId="37DF42F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6738B59A" wp14:editId="059BBE4C">
            <wp:extent cx="2683510" cy="748030"/>
            <wp:effectExtent l="0" t="0" r="2540" b="0"/>
            <wp:docPr id="53" name="Picture 53" descr="https://s3.amazonaws.com/acadgildsite/wordpress_images/r/Calculate_Statistical_Mean_Median_Mode_Using_R/mean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3.amazonaws.com/acadgildsite/wordpress_images/r/Calculate_Statistical_Mean_Median_Mode_Using_R/mean_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510" cy="74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A144B" w14:textId="2E33B49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Here </w:t>
      </w:r>
      <w:r w:rsidR="005A52F0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n is the size of the data set, </w:t>
      </w:r>
      <w:commentRangeStart w:id="0"/>
      <w:commentRangeEnd w:id="0"/>
      <w:r w:rsidR="00447723" w:rsidRPr="006C7F97">
        <w:rPr>
          <w:rStyle w:val="CommentReference"/>
          <w:rFonts w:ascii="Aparajita" w:hAnsi="Aparajita" w:cs="Aparajita"/>
          <w:sz w:val="28"/>
          <w:szCs w:val="28"/>
        </w:rPr>
        <w:commentReference w:id="0"/>
      </w:r>
      <w:commentRangeStart w:id="1"/>
      <w:commentRangeEnd w:id="1"/>
      <w:r w:rsidR="004F04FB" w:rsidRPr="006C7F97">
        <w:rPr>
          <w:rStyle w:val="CommentReference"/>
          <w:rFonts w:ascii="Aparajita" w:hAnsi="Aparajita" w:cs="Aparajita"/>
          <w:sz w:val="28"/>
          <w:szCs w:val="28"/>
        </w:rPr>
        <w:commentReference w:id="1"/>
      </w:r>
      <w:r w:rsidR="001A5EC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x</w:t>
      </w:r>
      <w:r w:rsidR="001A5ECA"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ample mean, and x¡ the numbers in sequence.</w:t>
      </w:r>
    </w:p>
    <w:p w14:paraId="02894B0E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∑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ummation of the entire data set</w:t>
      </w:r>
    </w:p>
    <w:p w14:paraId="6811085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imilarly, for a data population of size N, the population mean is:</w:t>
      </w:r>
    </w:p>
    <w:p w14:paraId="50DB6BD6" w14:textId="77777777" w:rsidR="00AE1840" w:rsidRDefault="00447723" w:rsidP="00AE1840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commentRangeStart w:id="2"/>
      <w:commentRangeEnd w:id="2"/>
      <w:r w:rsidRPr="006C7F97">
        <w:rPr>
          <w:rStyle w:val="CommentReference"/>
          <w:rFonts w:ascii="Aparajita" w:hAnsi="Aparajita" w:cs="Aparajita"/>
          <w:sz w:val="28"/>
          <w:szCs w:val="28"/>
        </w:rPr>
        <w:commentReference w:id="2"/>
      </w:r>
      <w:commentRangeStart w:id="3"/>
      <w:commentRangeEnd w:id="3"/>
      <w:r w:rsidR="004F04FB" w:rsidRPr="006C7F97">
        <w:rPr>
          <w:rStyle w:val="CommentReference"/>
          <w:rFonts w:ascii="Aparajita" w:hAnsi="Aparajita" w:cs="Aparajita"/>
          <w:sz w:val="28"/>
          <w:szCs w:val="28"/>
        </w:rPr>
        <w:commentReference w:id="3"/>
      </w:r>
      <w:r w:rsidR="00AC4936"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5431C193" wp14:editId="0F144AB0">
            <wp:extent cx="2218690" cy="9544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690" cy="95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BF510" w14:textId="0CC4D932" w:rsidR="001B30AA" w:rsidRPr="006C7F97" w:rsidRDefault="001B30AA" w:rsidP="00AE1840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Example:</w:t>
      </w:r>
      <w:r w:rsidR="00AB6567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The </w:t>
      </w:r>
      <w:r w:rsidR="007B36C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systolic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blood </w:t>
      </w:r>
      <w:commentRangeStart w:id="4"/>
      <w:commentRangeStart w:id="5"/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pressure </w:t>
      </w:r>
      <w:commentRangeEnd w:id="4"/>
      <w:r w:rsidR="00447723" w:rsidRPr="006C7F97">
        <w:rPr>
          <w:rStyle w:val="CommentReference"/>
          <w:rFonts w:ascii="Aparajita" w:hAnsi="Aparajita" w:cs="Aparajita"/>
          <w:sz w:val="28"/>
          <w:szCs w:val="28"/>
        </w:rPr>
        <w:commentReference w:id="4"/>
      </w:r>
      <w:commentRangeEnd w:id="5"/>
      <w:r w:rsidR="00444B1D" w:rsidRPr="006C7F97">
        <w:rPr>
          <w:rStyle w:val="CommentReference"/>
          <w:rFonts w:ascii="Aparajita" w:hAnsi="Aparajita" w:cs="Aparajita"/>
          <w:sz w:val="28"/>
          <w:szCs w:val="28"/>
        </w:rPr>
        <w:commentReference w:id="5"/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of seven middle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aged men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: </w:t>
      </w:r>
    </w:p>
    <w:p w14:paraId="50E9C2C3" w14:textId="77777777" w:rsidR="00AE1840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</w:t>
      </w:r>
      <w:r w:rsidR="00AB6567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ab/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15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0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2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3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4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70, 146, 124 and 113.</w:t>
      </w:r>
    </w:p>
    <w:p w14:paraId="3B88982C" w14:textId="32E191ED" w:rsidR="001B30AA" w:rsidRPr="006C7F97" w:rsidRDefault="00A774F3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The Mean is = (150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2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3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4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70+146+124+113)/7 = 137.14</w:t>
      </w:r>
    </w:p>
    <w:p w14:paraId="0242A302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lastRenderedPageBreak/>
        <w:t>Mode and Median</w:t>
      </w:r>
    </w:p>
    <w:p w14:paraId="1A74DF8C" w14:textId="160C7B36" w:rsidR="00447723" w:rsidRPr="006C7F97" w:rsidRDefault="001B30AA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dian for the sample data arranged in</w:t>
      </w:r>
      <w:r w:rsidR="0044772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creasing order is defined as :</w:t>
      </w:r>
    </w:p>
    <w:p w14:paraId="65032840" w14:textId="77777777" w:rsidR="00447723" w:rsidRPr="006C7F97" w:rsidRDefault="001B30AA" w:rsidP="006C7F9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"n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" is an odd number - Middle value </w:t>
      </w:r>
    </w:p>
    <w:p w14:paraId="51744118" w14:textId="452C02C1" w:rsidR="001B30AA" w:rsidRPr="006C7F97" w:rsidRDefault="001B30AA" w:rsidP="006C7F9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i. If "n" is an even number - Midway between the two middle values</w:t>
      </w:r>
    </w:p>
    <w:p w14:paraId="73F2067E" w14:textId="37B31F12" w:rsidR="001B30AA" w:rsidRPr="006C7F97" w:rsidRDefault="00260A54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de is the most commonly occu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ing value.</w:t>
      </w:r>
    </w:p>
    <w:p w14:paraId="055BCF50" w14:textId="7FDD1A44" w:rsidR="00CF1503" w:rsidRPr="006C7F97" w:rsidRDefault="00CF1503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 exi</w:t>
      </w:r>
      <w:r w:rsidR="00F658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</w:t>
      </w:r>
      <w:r w:rsidR="00F658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s a data point.</w:t>
      </w:r>
    </w:p>
    <w:p w14:paraId="6E1BE5D6" w14:textId="6AA0C62D" w:rsidR="00CF1503" w:rsidRPr="006C7F97" w:rsidRDefault="00CF1503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seful for qualitative data.</w:t>
      </w:r>
    </w:p>
    <w:p w14:paraId="26EFF946" w14:textId="1B2FE34A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Example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–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if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n is odd</w:t>
      </w:r>
    </w:p>
    <w:p w14:paraId="5F3AC2AD" w14:textId="722B0CA6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The re-ordered </w:t>
      </w:r>
      <w:r w:rsidR="008C3F4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systolic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blood pressure data:</w:t>
      </w:r>
    </w:p>
    <w:p w14:paraId="6C4B554A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113,124,12</w:t>
      </w:r>
      <w:r w:rsidR="0094685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5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132,146,151 and 170.</w:t>
      </w:r>
    </w:p>
    <w:p w14:paraId="14A00712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-&gt; The median </w:t>
      </w:r>
      <w:r w:rsidR="0094685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her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s 132.</w:t>
      </w:r>
    </w:p>
    <w:p w14:paraId="5A3C06AB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&gt; Two individuals have systolic blood pressure = 124mm Hg, so the Mode is 124.</w:t>
      </w:r>
    </w:p>
    <w:p w14:paraId="4BD8B2C0" w14:textId="5012A84F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Example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–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if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n is even</w:t>
      </w:r>
    </w:p>
    <w:p w14:paraId="534E476A" w14:textId="3F7E0450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ix men with hi</w:t>
      </w:r>
      <w:r w:rsidR="00513D9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gh cholesterol participated in th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tudy to investigate the effects of diet on cholest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ol level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F0632E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At the beginning of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957F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udy, their cholest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ol levels (mg/dl) were as follows:</w:t>
      </w:r>
    </w:p>
    <w:p w14:paraId="7D169B46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66, 327, 274, 292, 274 and 230</w:t>
      </w:r>
    </w:p>
    <w:p w14:paraId="674FD09A" w14:textId="70BFDBD4" w:rsidR="001B30AA" w:rsidRPr="006C7F97" w:rsidRDefault="00AC3930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Rearrange the data in ascending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order as follows: </w:t>
      </w:r>
    </w:p>
    <w:p w14:paraId="7C028DAA" w14:textId="799EE688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230, 274, 274, 292, 327 and 366.</w:t>
      </w:r>
    </w:p>
    <w:p w14:paraId="74AD6AC8" w14:textId="7C801E10" w:rsidR="002164BA" w:rsidRPr="006C7F97" w:rsidRDefault="002164B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-&gt; The median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s  283</w:t>
      </w:r>
      <w:proofErr w:type="gramEnd"/>
      <w:r w:rsidR="00AC393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(average of 274 and 292)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.</w:t>
      </w:r>
    </w:p>
    <w:p w14:paraId="0901BE47" w14:textId="5B26777E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&gt; The mode between the two men having the same cholesterol level = 274.</w:t>
      </w:r>
    </w:p>
    <w:p w14:paraId="32F912E0" w14:textId="77777777" w:rsidR="00AB6567" w:rsidRPr="006C7F97" w:rsidRDefault="00AB6567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855DD9D" w14:textId="77777777"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14:paraId="4D1A31A6" w14:textId="77777777"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14:paraId="00EF929D" w14:textId="01D83455"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14:paraId="2A3B638C" w14:textId="77777777" w:rsidR="00AB6567" w:rsidRPr="006C7F97" w:rsidRDefault="00AB6567" w:rsidP="006C7F97">
      <w:pPr>
        <w:spacing w:line="240" w:lineRule="auto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5E5C4332" w14:textId="4366B0CD" w:rsidR="00AB6567" w:rsidRPr="006C7F97" w:rsidRDefault="00AB6567" w:rsidP="006C7F97">
      <w:pPr>
        <w:spacing w:line="240" w:lineRule="auto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55997220" w14:textId="77777777" w:rsidR="00AB6567" w:rsidRPr="006C7F97" w:rsidRDefault="00AB6567" w:rsidP="006C7F97">
      <w:pPr>
        <w:spacing w:line="240" w:lineRule="auto"/>
        <w:ind w:firstLine="720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7ABC24AA" w14:textId="77777777" w:rsidR="00AB6567" w:rsidRPr="006C7F97" w:rsidRDefault="00AB6567" w:rsidP="006C7F97">
      <w:pPr>
        <w:spacing w:line="240" w:lineRule="auto"/>
        <w:ind w:firstLine="720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5F0BF0E6" w14:textId="7688413E" w:rsidR="00AB6567" w:rsidRPr="00AE1840" w:rsidRDefault="00AB6567" w:rsidP="006C7F97">
      <w:pPr>
        <w:spacing w:line="240" w:lineRule="auto"/>
        <w:rPr>
          <w:rFonts w:ascii="Aparajita" w:eastAsia="Times New Roman" w:hAnsi="Aparajita" w:cs="Aparajita"/>
          <w:b/>
          <w:sz w:val="32"/>
          <w:szCs w:val="28"/>
          <w:lang w:val="en-US"/>
        </w:rPr>
      </w:pPr>
      <w:r w:rsidRPr="00AE1840">
        <w:rPr>
          <w:rFonts w:ascii="Aparajita" w:eastAsia="Times New Roman" w:hAnsi="Aparajita" w:cs="Aparajita"/>
          <w:b/>
          <w:sz w:val="32"/>
          <w:szCs w:val="28"/>
          <w:lang w:val="en-US"/>
        </w:rPr>
        <w:lastRenderedPageBreak/>
        <w:t>Mean, Mode and Median in Brief:</w:t>
      </w:r>
    </w:p>
    <w:p w14:paraId="22ED65AA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39248780" wp14:editId="12787A50">
            <wp:extent cx="5095875" cy="3496014"/>
            <wp:effectExtent l="0" t="0" r="0" b="9525"/>
            <wp:docPr id="51" name="Picture 51" descr="https://benjamingiraitisace.files.wordpress.com/2012/04/mat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benjamingiraitisace.files.wordpress.com/2012/04/math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849" cy="3498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1E342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:</w:t>
      </w:r>
    </w:p>
    <w:p w14:paraId="2E580CCE" w14:textId="77777777" w:rsidR="001B30AA" w:rsidRPr="006C7F97" w:rsidRDefault="001B30AA" w:rsidP="006C7F97">
      <w:pPr>
        <w:numPr>
          <w:ilvl w:val="0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 is highly sensitive to outliers</w:t>
      </w:r>
    </w:p>
    <w:p w14:paraId="02F00CA9" w14:textId="77777777" w:rsidR="001B30AA" w:rsidRPr="006C7F97" w:rsidRDefault="001B30AA" w:rsidP="006C7F97">
      <w:pPr>
        <w:numPr>
          <w:ilvl w:val="1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xample:</w:t>
      </w:r>
    </w:p>
    <w:p w14:paraId="4E22705B" w14:textId="77777777" w:rsidR="001B30AA" w:rsidRPr="006C7F97" w:rsidRDefault="001B30AA" w:rsidP="006C7F97">
      <w:pPr>
        <w:numPr>
          <w:ilvl w:val="2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,2,3,4,5</w:t>
      </w:r>
    </w:p>
    <w:p w14:paraId="1A3D3F69" w14:textId="77777777" w:rsidR="001B30AA" w:rsidRPr="006C7F97" w:rsidRDefault="001B30AA" w:rsidP="006C7F97">
      <w:pPr>
        <w:numPr>
          <w:ilvl w:val="2"/>
          <w:numId w:val="7"/>
        </w:numPr>
        <w:shd w:val="clear" w:color="auto" w:fill="FFFFFF"/>
        <w:tabs>
          <w:tab w:val="clear" w:pos="21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an: 3</w:t>
      </w:r>
    </w:p>
    <w:p w14:paraId="3AB65C49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dian: 3</w:t>
      </w:r>
    </w:p>
    <w:p w14:paraId="00FF3EC1" w14:textId="77777777" w:rsidR="001B30AA" w:rsidRPr="006C7F97" w:rsidRDefault="001B30AA" w:rsidP="006C7F97">
      <w:pPr>
        <w:numPr>
          <w:ilvl w:val="2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,2,3,4,5,100</w:t>
      </w:r>
    </w:p>
    <w:p w14:paraId="5B172A9C" w14:textId="77777777" w:rsidR="001B30AA" w:rsidRPr="006C7F97" w:rsidRDefault="001B30AA" w:rsidP="006C7F97">
      <w:pPr>
        <w:numPr>
          <w:ilvl w:val="2"/>
          <w:numId w:val="7"/>
        </w:numPr>
        <w:shd w:val="clear" w:color="auto" w:fill="FFFFFF"/>
        <w:tabs>
          <w:tab w:val="clear" w:pos="21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an: 51.5</w:t>
      </w:r>
    </w:p>
    <w:p w14:paraId="22CA7ADE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dian: 3.5</w:t>
      </w:r>
    </w:p>
    <w:p w14:paraId="1E81B174" w14:textId="3146982D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culating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Mean</w:t>
      </w:r>
      <w:r w:rsidR="00770E9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(Python Code)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:</w:t>
      </w:r>
    </w:p>
    <w:p w14:paraId="7081741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14:paraId="314EDAF0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expenditure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om</w:t>
      </w:r>
      <w:proofErr w:type="gramEnd"/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ormal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25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5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0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14:paraId="39320187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)</w:t>
      </w:r>
    </w:p>
    <w:p w14:paraId="4E7177C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20DD28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820.02338888958</w:t>
      </w:r>
    </w:p>
    <w:p w14:paraId="76CD0E94" w14:textId="77777777" w:rsidR="00AE1840" w:rsidRDefault="00AE1840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92FC508" w14:textId="77777777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culating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Median:</w:t>
      </w:r>
    </w:p>
    <w:p w14:paraId="38A6AC5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)</w:t>
      </w:r>
    </w:p>
    <w:p w14:paraId="6D2F00F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3F45D34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691.98032372038</w:t>
      </w:r>
    </w:p>
    <w:p w14:paraId="74C673CC" w14:textId="3EA6F298" w:rsidR="001B30AA" w:rsidRPr="006C7F97" w:rsidRDefault="00575B0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Now, we are adding a </w:t>
      </w:r>
      <w:r w:rsidR="0016458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large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number to the sample.</w:t>
      </w:r>
    </w:p>
    <w:p w14:paraId="7C555DB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expenditure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append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,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0000</w:t>
      </w:r>
      <w:r w:rsidR="00D66CF2"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0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)</w:t>
      </w:r>
    </w:p>
    <w:p w14:paraId="6DB4A9DA" w14:textId="6D01DA93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46E4F5F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)</w:t>
      </w:r>
    </w:p>
    <w:p w14:paraId="58BC3887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7D1774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698.883118187983</w:t>
      </w:r>
    </w:p>
    <w:p w14:paraId="49DA79C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D7F631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)</w:t>
      </w:r>
    </w:p>
    <w:p w14:paraId="7B0A783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BB2117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424650.16332356015</w:t>
      </w:r>
    </w:p>
    <w:p w14:paraId="7B2B387A" w14:textId="1559A82A" w:rsidR="00575B0B" w:rsidRPr="006C7F97" w:rsidRDefault="00575B0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Here, the Median did 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no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change much</w:t>
      </w:r>
      <w:r w:rsidR="00FA5C02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but the Mean did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</w:p>
    <w:p w14:paraId="59560E60" w14:textId="77777777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8A19D6C" w14:textId="77777777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</w:t>
      </w:r>
      <w:r w:rsidR="00EE0C94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l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ulating Mode:</w:t>
      </w:r>
    </w:p>
    <w:p w14:paraId="6B212687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1CFF144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et’s generate a random expenditure set data using the script below.</w:t>
      </w:r>
    </w:p>
    <w:p w14:paraId="5167B104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11FED54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expenditure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om</w:t>
      </w:r>
      <w:proofErr w:type="gramEnd"/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commentRangeStart w:id="6"/>
      <w:commentRangeStart w:id="7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int</w:t>
      </w:r>
      <w:commentRangeEnd w:id="6"/>
      <w:proofErr w:type="spellEnd"/>
      <w:r w:rsidR="00D904DC" w:rsidRPr="006C7F97">
        <w:rPr>
          <w:rStyle w:val="CommentReference"/>
          <w:rFonts w:ascii="Aparajita" w:hAnsi="Aparajita" w:cs="Aparajita"/>
          <w:sz w:val="28"/>
          <w:szCs w:val="28"/>
        </w:rPr>
        <w:commentReference w:id="6"/>
      </w:r>
      <w:commentRangeEnd w:id="7"/>
      <w:r w:rsidR="00444B1D" w:rsidRPr="006C7F97">
        <w:rPr>
          <w:rStyle w:val="CommentReference"/>
          <w:rFonts w:ascii="Aparajita" w:hAnsi="Aparajita" w:cs="Aparajita"/>
          <w:sz w:val="28"/>
          <w:szCs w:val="28"/>
        </w:rPr>
        <w:commentReference w:id="7"/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high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5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size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2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14:paraId="7848AAB4" w14:textId="48A9954B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</w:t>
      </w:r>
    </w:p>
    <w:p w14:paraId="2CD1432D" w14:textId="0E8FB5B0" w:rsidR="00C17BB6" w:rsidRPr="006C7F97" w:rsidRDefault="00C17BB6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Th</w:t>
      </w:r>
      <w:r w:rsidR="00890AE9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is gives us the </w:t>
      </w:r>
      <w:proofErr w:type="spellStart"/>
      <w:r w:rsidR="00890AE9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folliwng</w:t>
      </w:r>
      <w:proofErr w:type="spellEnd"/>
      <w:r w:rsidR="00890AE9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output:</w:t>
      </w:r>
    </w:p>
    <w:p w14:paraId="16C9B82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ray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[40, 15, 46, 22, 17, 45, 23, 29, 15, 24, 41, 34, 36, 37, 32, 17, 38,</w:t>
      </w:r>
    </w:p>
    <w:p w14:paraId="53AA4DE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1, 25, 28, 37, 48, 45, 31, 41, 47, 36, 39, 37, 29, 48, 38, 46, 28,</w:t>
      </w:r>
    </w:p>
    <w:p w14:paraId="477BE81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26, 39, 17, 18, 37, 22, 31, 30, 15, 24, 15, 23, 19, 31, 20, 38, 39,</w:t>
      </w:r>
    </w:p>
    <w:p w14:paraId="7784A62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2, 47, 27, 19, 24, 27, 34, 21, 20, 38, 15, 28, 48, 32, 41, 29, 21,</w:t>
      </w:r>
    </w:p>
    <w:p w14:paraId="36E63B05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2, 19, 38, 28, 39, 32, 45, 22, 15, 24, 41, 23, 15, 30, 31, 47, 29,</w:t>
      </w:r>
    </w:p>
    <w:p w14:paraId="3973128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8, 35, 32, 16, 33, 37, 43, 34, 25, 39, 22, 45, 34, 20, 45, 36, 15,</w:t>
      </w:r>
    </w:p>
    <w:p w14:paraId="0E9B55A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24, 24, 29, 42, 41, 47, 48, 33, 44, 25, 49, 39, 41, 41, 39, 34, 48,</w:t>
      </w:r>
    </w:p>
    <w:p w14:paraId="7830FA5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7, 29, 22, 45, 24, 32, 46, 44, 47, 43, 24, 28, 15, 15, 47, 46, 29,</w:t>
      </w:r>
    </w:p>
    <w:p w14:paraId="0A0101A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5, 21, 15, 40, 31, 37, 44, 38, 15, 48, 48, 17, 15, 29, 25, 40, 37,</w:t>
      </w:r>
    </w:p>
    <w:p w14:paraId="63A9048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5, 33, 47, 26, 48, 16, 20, 37, 32, 37, 30, 44, 25, 49, 19, 41, 15,</w:t>
      </w:r>
    </w:p>
    <w:p w14:paraId="6620D82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19, 27, 36, 25, 16, 49, 21, 49, 36, 44, 31, 23, 34, 35, 15, 43, 44,</w:t>
      </w:r>
    </w:p>
    <w:p w14:paraId="1512750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6, 29, 22, 27, 49, 46, 31, 24, 40, 43, 41, 36, 28])</w:t>
      </w:r>
    </w:p>
    <w:p w14:paraId="0020E50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</w:pPr>
    </w:p>
    <w:p w14:paraId="08FF736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from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sci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stats</w:t>
      </w:r>
    </w:p>
    <w:p w14:paraId="4AFABD7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ats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ode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)</w:t>
      </w:r>
    </w:p>
    <w:p w14:paraId="104342E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F6B84A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Result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mode=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ray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[15]), count=array([15]))</w:t>
      </w:r>
    </w:p>
    <w:p w14:paraId="403D1949" w14:textId="33B5458B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Measures of Dispersion</w:t>
      </w:r>
    </w:p>
    <w:p w14:paraId="02FFD09A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43267AB8" wp14:editId="363EC9D9">
            <wp:extent cx="5408930" cy="4060079"/>
            <wp:effectExtent l="0" t="0" r="1270" b="0"/>
            <wp:docPr id="50" name="Picture 50" descr="https://www.kullabs.com/uploads/disper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kullabs.com/uploads/dispersion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5525" cy="406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25793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2E165BA7" w14:textId="021F45D2" w:rsidR="001B30AA" w:rsidRPr="006C7F97" w:rsidRDefault="00652D32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Range</w:t>
      </w:r>
    </w:p>
    <w:p w14:paraId="2AC6D775" w14:textId="2BD81A52" w:rsidR="001B30AA" w:rsidRPr="006C7F97" w:rsidRDefault="0016458E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d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ference between</w:t>
      </w:r>
      <w:r w:rsidR="0095652F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9565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</w:t>
      </w:r>
      <w:r w:rsidR="00574B9B" w:rsidRPr="00574B9B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574B9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mallest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574B9B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d the</w:t>
      </w:r>
      <w:r w:rsidR="009565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largest</w:t>
      </w:r>
      <w:r w:rsidR="006938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bservations in the sample</w:t>
      </w:r>
      <w:r w:rsidR="00F40E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called </w:t>
      </w:r>
      <w:r w:rsidR="006938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ange.</w:t>
      </w:r>
    </w:p>
    <w:p w14:paraId="2944696A" w14:textId="77777777"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For example, the minimum and maximum blood pre</w:t>
      </w:r>
      <w:r w:rsidR="006938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ur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113 and 170, respectively. Hence the range is 57.</w:t>
      </w:r>
    </w:p>
    <w:p w14:paraId="408CCD0B" w14:textId="77777777"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is easy to calculate.</w:t>
      </w:r>
    </w:p>
    <w:p w14:paraId="74A2E80C" w14:textId="76BE4605" w:rsidR="001B30AA" w:rsidRPr="006C7F97" w:rsidRDefault="0016458E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’s i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plemented for both "best" or " worst" case scenarios</w:t>
      </w:r>
      <w:r w:rsidR="00F40E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28AD1863" w14:textId="77777777"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oo sensitive for extreme values.</w:t>
      </w:r>
    </w:p>
    <w:p w14:paraId="138D438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Sample and Population</w:t>
      </w:r>
    </w:p>
    <w:p w14:paraId="7AC1C71E" w14:textId="585D3564" w:rsidR="005859A8" w:rsidRPr="006C7F97" w:rsidRDefault="001B30AA" w:rsidP="006C7F9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opulation - The entire set of</w:t>
      </w:r>
      <w:r w:rsidR="00605FE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bjects o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dividuals or interest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the measurements </w:t>
      </w:r>
      <w:r w:rsidR="00605FE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bta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ned from all individuals or objects of interest. </w:t>
      </w:r>
    </w:p>
    <w:p w14:paraId="71CF565D" w14:textId="77777777" w:rsidR="005859A8" w:rsidRPr="006C7F97" w:rsidRDefault="001B30AA" w:rsidP="006C7F97">
      <w:pPr>
        <w:spacing w:before="100" w:beforeAutospacing="1" w:after="100" w:afterAutospacing="1" w:line="240" w:lineRule="auto"/>
        <w:ind w:left="720" w:firstLine="72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-&gt; Finite </w:t>
      </w:r>
    </w:p>
    <w:p w14:paraId="2D64DA1A" w14:textId="3A311BB5" w:rsidR="001B30AA" w:rsidRPr="006C7F97" w:rsidRDefault="001B30AA" w:rsidP="006C7F97">
      <w:pPr>
        <w:spacing w:before="100" w:beforeAutospacing="1" w:after="100" w:afterAutospacing="1" w:line="240" w:lineRule="auto"/>
        <w:ind w:left="720" w:firstLine="72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-&gt; Infinite</w:t>
      </w:r>
    </w:p>
    <w:p w14:paraId="110FF08A" w14:textId="77777777" w:rsidR="001B30AA" w:rsidRPr="006C7F97" w:rsidRDefault="001B30AA" w:rsidP="006C7F9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ample - A portion, or part, of the population of interest.</w:t>
      </w:r>
    </w:p>
    <w:p w14:paraId="2B8B907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lastRenderedPageBreak/>
        <w:drawing>
          <wp:inline distT="0" distB="0" distL="0" distR="0" wp14:anchorId="21D25DFB" wp14:editId="1E6C18FD">
            <wp:extent cx="5450205" cy="4097151"/>
            <wp:effectExtent l="0" t="0" r="0" b="0"/>
            <wp:docPr id="49" name="Picture 49" descr="https://raw.githubusercontent.com/syedyunus2018/Stats/master/pops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raw.githubusercontent.com/syedyunus2018/Stats/master/popsam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679" cy="4099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9B00D" w14:textId="77777777" w:rsidR="00AE1840" w:rsidRDefault="00AE1840" w:rsidP="006C7F97">
      <w:pPr>
        <w:spacing w:after="0" w:line="240" w:lineRule="auto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</w:p>
    <w:p w14:paraId="2432C149" w14:textId="77777777" w:rsidR="001B30AA" w:rsidRPr="00AE1840" w:rsidRDefault="001B30AA" w:rsidP="006C7F97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Variance:</w:t>
      </w:r>
    </w:p>
    <w:p w14:paraId="4A2DD7F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Variance is a measure of dispersion in a data set.</w:t>
      </w:r>
    </w:p>
    <w:p w14:paraId="5BC4409B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is measured by first finding the Deviation of each element in a data set from the mean, and then by squaring it. Variance is an average of all squared deviations.</w:t>
      </w:r>
    </w:p>
    <w:p w14:paraId="12EF5486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The below figure shows that </w:t>
      </w:r>
      <w:proofErr w:type="gram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On</w:t>
      </w:r>
      <w:proofErr w:type="gram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an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avg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how far point is distributed from the mean (x</w:t>
      </w:r>
      <w:r w:rsidRPr="006C7F97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)</w:t>
      </w:r>
    </w:p>
    <w:p w14:paraId="028A66D5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34075B3B" wp14:editId="03190670">
            <wp:extent cx="6107017" cy="1093592"/>
            <wp:effectExtent l="0" t="0" r="8255" b="0"/>
            <wp:docPr id="48" name="Picture 48" descr="https://raw.githubusercontent.com/syedyunus2018/Stats/master/v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raw.githubusercontent.com/syedyunus2018/Stats/master/var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276" cy="1100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7BE2B" w14:textId="417873CB" w:rsidR="001B30AA" w:rsidRPr="006C7F97" w:rsidRDefault="001B30AA" w:rsidP="006C7F9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ere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eft side) variance is high because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from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(x</w:t>
      </w:r>
      <w:r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), the points are distributed at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ong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istance as compared to the right side, where the distance is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it smaller.</w:t>
      </w:r>
    </w:p>
    <w:p w14:paraId="6267215B" w14:textId="5AF5E134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Q. Consider a list </w:t>
      </w:r>
      <w:r w:rsidR="00CC64BD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of random integers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3,3,3,5,6,1. We will now calculate the variance using the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library.</w:t>
      </w:r>
    </w:p>
    <w:p w14:paraId="2977979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14:paraId="6BFE8B0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results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6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</w:t>
      </w:r>
    </w:p>
    <w:p w14:paraId="1F27DD2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ar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results)</w:t>
      </w:r>
    </w:p>
    <w:p w14:paraId="575C5D7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D7A637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.5833333333333335</w:t>
      </w:r>
    </w:p>
    <w:p w14:paraId="2B469FC7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F6C5D13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variance of the random data set is 2.58.</w:t>
      </w:r>
    </w:p>
    <w:p w14:paraId="0B3B7C32" w14:textId="77B812A3" w:rsidR="001B30AA" w:rsidRPr="006C7F97" w:rsidRDefault="005F4E02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The sample variance, s squared</w:t>
      </w:r>
      <w:r w:rsidR="001B30A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, is the ar</w:t>
      </w:r>
      <w:r w:rsidR="00EE0C94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i</w:t>
      </w:r>
      <w:r w:rsidR="001B30A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thmetic mean of the squared deviations from the sample mean:</w:t>
      </w:r>
    </w:p>
    <w:p w14:paraId="041838E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56F1F213" wp14:editId="1AE0AE5A">
            <wp:extent cx="2247900" cy="1598674"/>
            <wp:effectExtent l="0" t="0" r="0" b="1905"/>
            <wp:docPr id="47" name="Picture 47" descr="https://github.com/syedyunus2018/Stats/blob/master/variance%20formula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github.com/syedyunus2018/Stats/blob/master/variance%20formula.PNG?raw=tru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929" cy="1602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C766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Standard deviation</w:t>
      </w:r>
    </w:p>
    <w:p w14:paraId="0066F788" w14:textId="452CF5D8" w:rsidR="001B30AA" w:rsidRPr="006C7F97" w:rsidRDefault="001B30AA" w:rsidP="006C7F9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tandard deviation tells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us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bout the concentration of data around the mean of the data set.</w:t>
      </w:r>
    </w:p>
    <w:p w14:paraId="0932D308" w14:textId="0FAA5A7D" w:rsidR="001B30AA" w:rsidRPr="006C7F97" w:rsidRDefault="007F7FB8" w:rsidP="006C7F9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andard deviation (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 is the square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oot of the variance.</w:t>
      </w:r>
    </w:p>
    <w:p w14:paraId="7DD69D57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Formula to calculate standard deviation:</w:t>
      </w:r>
    </w:p>
    <w:p w14:paraId="2D5F0D1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388D784E" wp14:editId="264D185C">
            <wp:extent cx="3253740" cy="2386965"/>
            <wp:effectExtent l="0" t="0" r="3810" b="0"/>
            <wp:docPr id="46" name="Picture 46" descr="https://github.com/syedyunus2018/Stats/blob/master/SD%20formula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github.com/syedyunus2018/Stats/blob/master/SD%20formula.PNG?raw=tru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238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68EC4" w14:textId="77777777" w:rsidR="001B30AA" w:rsidRPr="006C7F97" w:rsidRDefault="001B30AA" w:rsidP="006C7F9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ample standard deviation has the advantage of being in the same units as the original variable (x).</w:t>
      </w:r>
    </w:p>
    <w:p w14:paraId="74E9BE68" w14:textId="17ECC5B2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o measure standard deviation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use the inbuilt fu</w:t>
      </w:r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nction “std” from </w:t>
      </w:r>
      <w:proofErr w:type="spellStart"/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umpy</w:t>
      </w:r>
      <w:proofErr w:type="spellEnd"/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 a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hown below:</w:t>
      </w:r>
    </w:p>
    <w:p w14:paraId="463A95E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d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results)</w:t>
      </w:r>
    </w:p>
    <w:p w14:paraId="50960ED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.6072751268321592</w:t>
      </w:r>
    </w:p>
    <w:p w14:paraId="27C45055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C23B24C" w14:textId="77777777" w:rsidR="00AE1840" w:rsidRDefault="00AE1840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314A9AE1" w14:textId="77777777" w:rsidR="001B30AA" w:rsidRPr="00AE1840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Facts about Standard Deviation:</w:t>
      </w:r>
    </w:p>
    <w:p w14:paraId="162486F4" w14:textId="65E5D67C"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</w:t>
      </w:r>
      <w:r w:rsidR="00B45BAF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andard deviation is small, the data has little spread</w:t>
      </w:r>
      <w:r w:rsidR="00B33F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i</w:t>
      </w:r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e.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majority of points fall very near the mean).</w:t>
      </w:r>
    </w:p>
    <w:p w14:paraId="1259F09F" w14:textId="77777777"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 standard deviation = 0, there is no spread. This only happens when all data items are the same value.</w:t>
      </w:r>
    </w:p>
    <w:p w14:paraId="1F70BD29" w14:textId="77777777"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tandard deviation is significantly affected by outliers and skewed distributions.</w:t>
      </w:r>
    </w:p>
    <w:p w14:paraId="2BDA2222" w14:textId="77777777" w:rsidR="001B30AA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Sample Vs</w:t>
      </w:r>
      <w:r w:rsidR="00D063B8"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.</w:t>
      </w: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 xml:space="preserve"> Population</w:t>
      </w:r>
    </w:p>
    <w:p w14:paraId="6A5C37C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76AC5AF5" wp14:editId="688AEA61">
            <wp:extent cx="2560320" cy="1221487"/>
            <wp:effectExtent l="0" t="0" r="0" b="0"/>
            <wp:docPr id="45" name="Picture 45" descr="https://github.com/syedyunus2018/Stats/blob/master/population%20mean%20and%20sample%20mean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github.com/syedyunus2018/Stats/blob/master/population%20mean%20and%20sample%20mean.PNG?raw=tru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972" cy="1235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1032B" w14:textId="7FF49734" w:rsidR="00C126AF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noProof/>
          <w:color w:val="000000"/>
          <w:sz w:val="32"/>
          <w:szCs w:val="28"/>
          <w:lang w:val="en-US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The variance of Population and Sample</w:t>
      </w:r>
    </w:p>
    <w:p w14:paraId="2EB53FB4" w14:textId="77777777" w:rsidR="00C126AF" w:rsidRPr="006C7F97" w:rsidRDefault="001B30AA" w:rsidP="006C7F97">
      <w:pPr>
        <w:spacing w:after="0" w:line="240" w:lineRule="auto"/>
        <w:rPr>
          <w:rStyle w:val="CommentReference"/>
          <w:rFonts w:ascii="Aparajita" w:hAnsi="Aparajita" w:cs="Aparajita"/>
          <w:sz w:val="28"/>
          <w:szCs w:val="28"/>
        </w:rPr>
      </w:pPr>
      <w:commentRangeStart w:id="8"/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6F6C0410" wp14:editId="1DE4DAD7">
            <wp:extent cx="5813425" cy="2523945"/>
            <wp:effectExtent l="0" t="0" r="0" b="0"/>
            <wp:docPr id="44" name="Picture 44" descr="https://github.com/syedyunus2018/Stats/blob/master/Compare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github.com/syedyunus2018/Stats/blob/master/Compare.PNG?raw=tru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459" cy="2530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8"/>
      <w:r w:rsidR="00744CA1" w:rsidRPr="006C7F97">
        <w:rPr>
          <w:rStyle w:val="CommentReference"/>
          <w:rFonts w:ascii="Aparajita" w:hAnsi="Aparajita" w:cs="Aparajita"/>
          <w:sz w:val="28"/>
          <w:szCs w:val="28"/>
        </w:rPr>
        <w:commentReference w:id="8"/>
      </w:r>
    </w:p>
    <w:p w14:paraId="404660D0" w14:textId="583C929B" w:rsidR="00C126AF" w:rsidRPr="006C7F97" w:rsidRDefault="007D7A00" w:rsidP="006C7F97">
      <w:pPr>
        <w:spacing w:after="0" w:line="240" w:lineRule="auto"/>
        <w:rPr>
          <w:rStyle w:val="CommentReference"/>
          <w:rFonts w:ascii="Aparajita" w:hAnsi="Aparajita" w:cs="Aparajita"/>
          <w:sz w:val="28"/>
          <w:szCs w:val="28"/>
        </w:rPr>
      </w:pPr>
      <w:r w:rsidRPr="00AE1840">
        <w:rPr>
          <w:rStyle w:val="CommentReference"/>
          <w:rFonts w:ascii="Aparajita" w:hAnsi="Aparajita" w:cs="Aparajita"/>
          <w:b/>
          <w:sz w:val="28"/>
          <w:szCs w:val="28"/>
        </w:rPr>
        <w:t>Note: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 xml:space="preserve"> 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 xml:space="preserve">In </w:t>
      </w:r>
      <w:r w:rsidR="0095652F">
        <w:rPr>
          <w:rStyle w:val="CommentReference"/>
          <w:rFonts w:ascii="Aparajita" w:hAnsi="Aparajita" w:cs="Aparajita"/>
          <w:sz w:val="28"/>
          <w:szCs w:val="28"/>
        </w:rPr>
        <w:t xml:space="preserve">the 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>sample variance formula, the denominator has n-1 instead</w:t>
      </w:r>
      <w:r w:rsidR="0095652F">
        <w:rPr>
          <w:rStyle w:val="CommentReference"/>
          <w:rFonts w:ascii="Aparajita" w:hAnsi="Aparajita" w:cs="Aparajita"/>
          <w:sz w:val="28"/>
          <w:szCs w:val="28"/>
        </w:rPr>
        <w:t xml:space="preserve"> of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 xml:space="preserve"> n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 xml:space="preserve">, 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>where n is the number of observ</w:t>
      </w:r>
      <w:r w:rsidR="009351B6">
        <w:rPr>
          <w:rStyle w:val="CommentReference"/>
          <w:rFonts w:ascii="Aparajita" w:hAnsi="Aparajita" w:cs="Aparajita"/>
          <w:sz w:val="28"/>
          <w:szCs w:val="28"/>
        </w:rPr>
        <w:t>a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>tions in the s</w:t>
      </w:r>
      <w:r w:rsidR="009351B6">
        <w:rPr>
          <w:rStyle w:val="CommentReference"/>
          <w:rFonts w:ascii="Aparajita" w:hAnsi="Aparajita" w:cs="Aparajita"/>
          <w:sz w:val="28"/>
          <w:szCs w:val="28"/>
        </w:rPr>
        <w:t>a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 xml:space="preserve">mple. This use of ‘n-1’ is the Bessel’s correction method. The reason behind using this method is, it corrects the bias in the estimation of the population variance. </w:t>
      </w:r>
    </w:p>
    <w:p w14:paraId="6B736F38" w14:textId="7A59A5F8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commentRangeStart w:id="9"/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6FAC3BDA" wp14:editId="47984685">
            <wp:extent cx="4507114" cy="2201875"/>
            <wp:effectExtent l="0" t="0" r="8255" b="8255"/>
            <wp:docPr id="43" name="Picture 43" descr="https://github.com/syedyunus2018/Stats/blob/master/sample_var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github.com/syedyunus2018/Stats/blob/master/sample_var.PNG?raw=tru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7727" cy="2221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9"/>
      <w:r w:rsidR="009351B6">
        <w:rPr>
          <w:rStyle w:val="CommentReference"/>
        </w:rPr>
        <w:commentReference w:id="9"/>
      </w:r>
    </w:p>
    <w:p w14:paraId="467EA8B6" w14:textId="77777777" w:rsidR="001B30AA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Symmetrical and asymmetrical distribution</w:t>
      </w:r>
    </w:p>
    <w:p w14:paraId="041B2137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1818E3D8" wp14:editId="0DE9892C">
            <wp:extent cx="4690745" cy="1980338"/>
            <wp:effectExtent l="0" t="0" r="0" b="1270"/>
            <wp:docPr id="42" name="Picture 42" descr="https://s3-eu-west-1.amazonaws.com/tutor2u-media/subjects/geography/studynoteimages/mean-median-mode.png?mtime=20151024083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s3-eu-west-1.amazonaws.com/tutor2u-media/subjects/geography/studynoteimages/mean-median-mode.png?mtime=2015102408364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0892" cy="1984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5FF5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</w:pPr>
    </w:p>
    <w:p w14:paraId="64073922" w14:textId="4D741A0D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# Using Numpy &amp; </w:t>
      </w:r>
      <w:proofErr w:type="spellStart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Scipy</w:t>
      </w:r>
      <w:proofErr w:type="spellEnd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 to calculate Me</w:t>
      </w:r>
      <w:r w:rsidR="00916C8B"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n, Mode</w:t>
      </w:r>
      <w:r w:rsidR="00EE0C94"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 and Median</w:t>
      </w:r>
    </w:p>
    <w:p w14:paraId="057018F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14:paraId="387B450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from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sci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stats</w:t>
      </w:r>
    </w:p>
    <w:p w14:paraId="37D64777" w14:textId="77777777" w:rsidR="00AE1840" w:rsidRDefault="00AE1840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789B8270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dataset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2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4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6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8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</w:t>
      </w:r>
    </w:p>
    <w:p w14:paraId="00E7F269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D4B530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#mean value</w:t>
      </w:r>
    </w:p>
    <w:p w14:paraId="2DBD05D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mean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38336E1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#median value</w:t>
      </w:r>
    </w:p>
    <w:p w14:paraId="2812B34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median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6B99A2A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#mode value </w:t>
      </w:r>
    </w:p>
    <w:p w14:paraId="0001240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mode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ats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ode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46D0E2A9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694425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std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d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1CCEAC2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r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ar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3FAFA85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0DAE135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ean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ean)</w:t>
      </w:r>
    </w:p>
    <w:p w14:paraId="77FE9DE5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edian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edian)</w:t>
      </w:r>
    </w:p>
    <w:p w14:paraId="7DFC4CC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ode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ode)</w:t>
      </w:r>
    </w:p>
    <w:p w14:paraId="53197DF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STD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std)</w:t>
      </w:r>
    </w:p>
    <w:p w14:paraId="1402AF0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Var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r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14:paraId="46012C6E" w14:textId="7A184C58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135D431" w14:textId="6719689F" w:rsidR="00916C8B" w:rsidRPr="006C7F97" w:rsidRDefault="00916C8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utputs:</w:t>
      </w:r>
    </w:p>
    <w:p w14:paraId="36125B1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: 5.0</w:t>
      </w:r>
    </w:p>
    <w:p w14:paraId="793D671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dian: 5.0</w:t>
      </w:r>
    </w:p>
    <w:p w14:paraId="43A96A4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Mode: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Result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mode=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ray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[5]), count=array([2]))</w:t>
      </w:r>
    </w:p>
    <w:p w14:paraId="555ED5D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D 4.997958767010258</w:t>
      </w:r>
    </w:p>
    <w:p w14:paraId="323DC3B0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Var: 24.9795918367347</w:t>
      </w:r>
    </w:p>
    <w:p w14:paraId="3C5F5C9B" w14:textId="77777777" w:rsidR="00433934" w:rsidRDefault="00433934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</w:p>
    <w:p w14:paraId="0F855AC8" w14:textId="77777777" w:rsidR="001B30AA" w:rsidRPr="00433934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Random Variables</w:t>
      </w:r>
    </w:p>
    <w:p w14:paraId="09F86F38" w14:textId="689FC89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random variable is a set of </w:t>
      </w:r>
      <w:r w:rsidR="00363BC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ll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possible values from a random experiment.</w:t>
      </w:r>
    </w:p>
    <w:p w14:paraId="2369DEA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53401D32" wp14:editId="5DACFA8D">
            <wp:extent cx="2643837" cy="1304925"/>
            <wp:effectExtent l="0" t="0" r="4445" b="0"/>
            <wp:docPr id="40" name="Picture 40" descr="https://miro.medium.com/max/488/1*UzBn1v7XGb37h4m191vRM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miro.medium.com/max/488/1*UzBn1v7XGb37h4m191vRMw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316" cy="1317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8A697" w14:textId="02C4827A" w:rsidR="001B30AA" w:rsidRPr="006C7F97" w:rsidRDefault="001B30AA" w:rsidP="006C7F97">
      <w:pPr>
        <w:spacing w:before="100" w:beforeAutospacing="1" w:after="100" w:afterAutospacing="1" w:line="240" w:lineRule="auto"/>
        <w:jc w:val="both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random variable is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riable whose possible values are outcomes of a random phenomenon.</w:t>
      </w:r>
      <w:r w:rsidR="00A328E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Random variables can be discrete or continuous. Discrete variables can only take </w:t>
      </w:r>
      <w:r w:rsidR="00D063B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pecific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lues</w:t>
      </w:r>
      <w:r w:rsidR="00D063B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hile continuous random variables can take any value (within a range).</w:t>
      </w:r>
    </w:p>
    <w:p w14:paraId="159BA927" w14:textId="77777777" w:rsidR="001B30AA" w:rsidRPr="00433934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Discrete Random Variable</w:t>
      </w:r>
    </w:p>
    <w:p w14:paraId="0FB4FCC9" w14:textId="77777777" w:rsidR="001B30AA" w:rsidRPr="006C7F97" w:rsidRDefault="001B30AA" w:rsidP="006C7F97">
      <w:pPr>
        <w:numPr>
          <w:ilvl w:val="0"/>
          <w:numId w:val="1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discrete random variable is on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ay take on only a countable number of distinct values.</w:t>
      </w:r>
    </w:p>
    <w:p w14:paraId="2D5266AA" w14:textId="77777777" w:rsidR="001B30AA" w:rsidRPr="006C7F97" w:rsidRDefault="001B30AA" w:rsidP="006C7F97">
      <w:pPr>
        <w:numPr>
          <w:ilvl w:val="0"/>
          <w:numId w:val="1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the random variable can take only the finite number of distinct values, then it must b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iscrete random variable.</w:t>
      </w:r>
    </w:p>
    <w:p w14:paraId="4D3951B6" w14:textId="77777777" w:rsidR="001B30AA" w:rsidRPr="006C7F97" w:rsidRDefault="001B30AA" w:rsidP="00433934">
      <w:pPr>
        <w:spacing w:before="24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xamples of discrete random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variables :</w:t>
      </w:r>
      <w:proofErr w:type="gramEnd"/>
    </w:p>
    <w:p w14:paraId="2B0097AC" w14:textId="77777777"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Number of children in the family. </w:t>
      </w:r>
    </w:p>
    <w:p w14:paraId="50C7722E" w14:textId="77777777"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The Friday night attendance at a Multiplex. </w:t>
      </w:r>
    </w:p>
    <w:p w14:paraId="0E74409B" w14:textId="77777777"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The number of patients in the doctor's surgery. </w:t>
      </w:r>
    </w:p>
    <w:p w14:paraId="1CDF3162" w14:textId="6632BEE8" w:rsidR="001B30AA" w:rsidRPr="006C7F97" w:rsidRDefault="009E3826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* 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he number of defective light bulbs in the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box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.</w:t>
      </w:r>
    </w:p>
    <w:p w14:paraId="0907BF72" w14:textId="3AD379C4" w:rsidR="001B30AA" w:rsidRPr="006C7F97" w:rsidRDefault="001B30AA" w:rsidP="006C7F97">
      <w:pPr>
        <w:numPr>
          <w:ilvl w:val="0"/>
          <w:numId w:val="18"/>
        </w:numPr>
        <w:spacing w:before="100" w:beforeAutospacing="1" w:after="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probability distribution of the discrete variable is the list of the probabilities associated with every possible value. </w:t>
      </w:r>
    </w:p>
    <w:p w14:paraId="09483243" w14:textId="77777777" w:rsidR="001B30AA" w:rsidRPr="006C7F97" w:rsidRDefault="001B30AA" w:rsidP="006C7F97">
      <w:pPr>
        <w:spacing w:before="100" w:beforeAutospacing="1" w:after="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uppose a random variable X may take k different values, with a probability that X = 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efined to be P(X = 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 =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The probabilities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ust satisfy the following:</w:t>
      </w:r>
    </w:p>
    <w:p w14:paraId="31BCF082" w14:textId="77777777" w:rsidR="001B30AA" w:rsidRPr="006C7F97" w:rsidRDefault="001B30AA" w:rsidP="00433934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: 0 &lt;=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= 1 for each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</w:t>
      </w:r>
      <w:proofErr w:type="spellEnd"/>
    </w:p>
    <w:p w14:paraId="38637F99" w14:textId="77777777" w:rsidR="001B30AA" w:rsidRDefault="001B30AA" w:rsidP="00433934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: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1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+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2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+ ... +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k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= 1.</w:t>
      </w:r>
    </w:p>
    <w:p w14:paraId="5C22D849" w14:textId="77777777" w:rsidR="001B30AA" w:rsidRPr="00433934" w:rsidRDefault="001B30AA" w:rsidP="006C7F97">
      <w:pPr>
        <w:spacing w:before="240" w:after="0" w:line="240" w:lineRule="auto"/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Continuous Random Variables:</w:t>
      </w:r>
    </w:p>
    <w:p w14:paraId="12E05EA5" w14:textId="52E615EB" w:rsidR="001B30AA" w:rsidRPr="006C7F97" w:rsidRDefault="001B30AA" w:rsidP="006C7F97">
      <w:pPr>
        <w:spacing w:before="24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one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akes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finite number of possible values. Continuous random variables usually are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surement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For example,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height of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erson, 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eight of a m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chine, the amount of sugar in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ea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tc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  <w:r w:rsidR="0043393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continuous random variable is defined </w:t>
      </w:r>
      <w:r w:rsidR="00A328E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roughou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lues and is represented by the area under a curve.</w:t>
      </w:r>
    </w:p>
    <w:p w14:paraId="6212F442" w14:textId="77777777" w:rsidR="001B30AA" w:rsidRPr="00433934" w:rsidRDefault="001B30AA" w:rsidP="006C7F97">
      <w:pPr>
        <w:pStyle w:val="Heading1"/>
        <w:rPr>
          <w:rFonts w:ascii="Aparajita" w:hAnsi="Aparajita" w:cs="Aparajita"/>
          <w:sz w:val="36"/>
          <w:szCs w:val="28"/>
        </w:rPr>
      </w:pPr>
      <w:r w:rsidRPr="00433934">
        <w:rPr>
          <w:rFonts w:ascii="Aparajita" w:hAnsi="Aparajita" w:cs="Aparajita"/>
          <w:sz w:val="36"/>
          <w:szCs w:val="28"/>
        </w:rPr>
        <w:lastRenderedPageBreak/>
        <w:t>Set</w:t>
      </w:r>
    </w:p>
    <w:p w14:paraId="0C317719" w14:textId="3DE1490B" w:rsidR="001B30AA" w:rsidRPr="00433934" w:rsidRDefault="00167D14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t>Set Definition</w:t>
      </w:r>
    </w:p>
    <w:p w14:paraId="60B2BBDE" w14:textId="353706EE" w:rsidR="001B30AA" w:rsidRPr="006C7F97" w:rsidRDefault="001B30AA" w:rsidP="006C7F97">
      <w:pPr>
        <w:numPr>
          <w:ilvl w:val="0"/>
          <w:numId w:val="46"/>
        </w:numPr>
        <w:spacing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set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is a well-defined collection of objects.</w:t>
      </w:r>
    </w:p>
    <w:p w14:paraId="43DE1FEB" w14:textId="5DA359EC" w:rsidR="001B30AA" w:rsidRPr="006C7F97" w:rsidRDefault="001B30AA" w:rsidP="006C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 set that contains zero elements is called </w:t>
      </w:r>
      <w:proofErr w:type="gram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a 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null</w:t>
      </w:r>
      <w:proofErr w:type="gramEnd"/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 set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(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empt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set).</w:t>
      </w:r>
    </w:p>
    <w:p w14:paraId="3B7B6645" w14:textId="119CA1DB" w:rsidR="009D109C" w:rsidRPr="006C7F97" w:rsidRDefault="009D109C" w:rsidP="006C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Let A and B be two sets. Then A is said to be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ubset of B (or B is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superset of A) if every element of A belongs to B.</w:t>
      </w:r>
    </w:p>
    <w:p w14:paraId="080F2E20" w14:textId="77777777" w:rsidR="009D109C" w:rsidRPr="006C7F97" w:rsidRDefault="001B30AA" w:rsidP="006C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 set may be de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fined by mentioning i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lements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written in brackets.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</w:p>
    <w:p w14:paraId="496938EC" w14:textId="52D0BD92" w:rsidR="001B30AA" w:rsidRPr="006C7F97" w:rsidRDefault="001B30AA" w:rsidP="006C7F97">
      <w:pPr>
        <w:spacing w:before="100" w:beforeAutospacing="1" w:after="100" w:afterAutospacing="1" w:line="240" w:lineRule="auto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example, if Set 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X consists of the numbers 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and 8, we may say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8}.</w:t>
      </w:r>
    </w:p>
    <w:p w14:paraId="64B99185" w14:textId="420F2955" w:rsidR="009D109C" w:rsidRPr="006C7F97" w:rsidRDefault="009D109C" w:rsidP="006C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n empty set is denoted by { }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,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which is called a null set.</w:t>
      </w:r>
    </w:p>
    <w:p w14:paraId="4AD2386F" w14:textId="77777777" w:rsidR="00D0503F" w:rsidRPr="00433934" w:rsidRDefault="00D0503F" w:rsidP="006C7F97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parajita" w:hAnsi="Aparajita" w:cs="Aparajita"/>
          <w:color w:val="000000" w:themeColor="text1"/>
          <w:sz w:val="32"/>
          <w:szCs w:val="28"/>
        </w:rPr>
      </w:pPr>
    </w:p>
    <w:p w14:paraId="3E1088B6" w14:textId="77777777" w:rsidR="001B30AA" w:rsidRPr="00433934" w:rsidRDefault="006C52FA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t>Operations of Set</w:t>
      </w:r>
    </w:p>
    <w:p w14:paraId="1B598F74" w14:textId="77777777" w:rsidR="001B30AA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union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of two sets is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defined a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set of elements that 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>are present in one or both sets. Thus, if A is {1, 2} and B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>s {2, 3, 4}, the union of sets A and B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:</w:t>
      </w:r>
    </w:p>
    <w:p w14:paraId="55E106BE" w14:textId="77777777" w:rsidR="001B30AA" w:rsidRPr="006C7F97" w:rsidRDefault="00135E58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1B30AA" w:rsidRPr="006C7F97">
        <w:rPr>
          <w:rFonts w:ascii="Cambria Math" w:hAnsi="Cambria Math" w:cs="Cambria Math"/>
          <w:color w:val="000000" w:themeColor="text1"/>
          <w:sz w:val="28"/>
          <w:szCs w:val="28"/>
        </w:rPr>
        <w:t>∪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= {1, 2, 3, 4}</w:t>
      </w:r>
    </w:p>
    <w:p w14:paraId="34CC8A4E" w14:textId="68315900" w:rsidR="001B30AA" w:rsidRPr="006C7F97" w:rsidRDefault="00F93BBE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common elements that are present in both sets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ar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known as the intersection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of two sets. Thus, if 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{1, 2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,5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 and Y is {2, 3, 4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,5}, the union of sets A and 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: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intersection of two sets is </w:t>
      </w:r>
    </w:p>
    <w:p w14:paraId="25E29FAA" w14:textId="77777777" w:rsidR="001B30AA" w:rsidRPr="006C7F97" w:rsidRDefault="00EC588E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1B30AA" w:rsidRPr="006C7F97">
        <w:rPr>
          <w:rFonts w:ascii="Arial" w:hAnsi="Arial" w:cs="Arial"/>
          <w:color w:val="000000" w:themeColor="text1"/>
          <w:sz w:val="28"/>
          <w:szCs w:val="28"/>
        </w:rPr>
        <w:t>∩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= {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5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</w:t>
      </w:r>
    </w:p>
    <w:p w14:paraId="0214019F" w14:textId="77777777" w:rsidR="00F93BBE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complement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 of an event is defined as it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the set of all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the elemen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but not in the event. </w:t>
      </w:r>
    </w:p>
    <w:p w14:paraId="548EE177" w14:textId="77777777" w:rsidR="001B30AA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us, if the sample space is {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0, 2, 3, 4, 8, 9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}, and 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{2, 3, 4}, the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n the complement of set X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</w:t>
      </w:r>
    </w:p>
    <w:p w14:paraId="086C6EA0" w14:textId="77777777" w:rsidR="001B30AA" w:rsidRPr="006C7F97" w:rsidRDefault="00EC588E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' = {0, 8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9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</w:t>
      </w:r>
    </w:p>
    <w:p w14:paraId="5A6ABDAB" w14:textId="77777777"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4BFB33F8" w14:textId="77777777"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F058BAE" w14:textId="77777777"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42DC92D1" w14:textId="549242BE" w:rsidR="001B30AA" w:rsidRPr="00433934" w:rsidRDefault="00F93BBE" w:rsidP="006C7F97">
      <w:pPr>
        <w:pStyle w:val="Heading2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lastRenderedPageBreak/>
        <w:t>Example</w:t>
      </w:r>
      <w:r w:rsidR="002A1E1B" w:rsidRPr="00433934">
        <w:rPr>
          <w:rFonts w:ascii="Aparajita" w:hAnsi="Aparajita" w:cs="Aparajita"/>
          <w:color w:val="000000" w:themeColor="text1"/>
          <w:sz w:val="32"/>
          <w:szCs w:val="28"/>
        </w:rPr>
        <w:t>s</w:t>
      </w:r>
    </w:p>
    <w:p w14:paraId="22F93997" w14:textId="775009BB" w:rsidR="001B30AA" w:rsidRPr="006C7F97" w:rsidRDefault="002A1E1B" w:rsidP="006C7F97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he set of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consonant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3D7BEE79" w14:textId="77777777" w:rsidR="002A1E1B" w:rsidRPr="006C7F97" w:rsidRDefault="007500BA" w:rsidP="006C7F97">
      <w:pPr>
        <w:pStyle w:val="NormalWeb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f B is the set of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consonan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then 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could be described as </w:t>
      </w:r>
    </w:p>
    <w:p w14:paraId="4E230B47" w14:textId="0A175DF3" w:rsidR="001B30AA" w:rsidRPr="006C7F97" w:rsidRDefault="007500BA" w:rsidP="006C7F97">
      <w:pPr>
        <w:pStyle w:val="NormalWeb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B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 = {</w:t>
      </w:r>
      <w:proofErr w:type="spellStart"/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b,c,d,f,g,h,j,k,l,m,n,p,q,r,s,t,v,w,x</w:t>
      </w:r>
      <w:proofErr w:type="spellEnd"/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}</w:t>
      </w:r>
    </w:p>
    <w:p w14:paraId="31749031" w14:textId="77777777" w:rsidR="001B30AA" w:rsidRPr="006C7F97" w:rsidRDefault="001B30AA" w:rsidP="006C7F97">
      <w:pPr>
        <w:numPr>
          <w:ilvl w:val="0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1, 2, 3} and 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3, 2, 1}. Is Set </w:t>
      </w:r>
      <w:r w:rsidR="00257DCF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equal to 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?</w:t>
      </w:r>
    </w:p>
    <w:p w14:paraId="5FCC62C5" w14:textId="23A54918" w:rsidR="001B30AA" w:rsidRPr="006C7F97" w:rsidRDefault="001B30AA" w:rsidP="006C7F97">
      <w:pPr>
        <w:pStyle w:val="NormalWeb"/>
        <w:shd w:val="clear" w:color="auto" w:fill="FFFFFF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Yes. Two sets</w:t>
      </w:r>
      <w:r w:rsidR="003267D0">
        <w:rPr>
          <w:rFonts w:ascii="Aparajita" w:hAnsi="Aparajita" w:cs="Aparajita"/>
          <w:color w:val="000000" w:themeColor="text1"/>
          <w:sz w:val="28"/>
          <w:szCs w:val="28"/>
        </w:rPr>
        <w:t xml:space="preserve"> are equal</w:t>
      </w:r>
      <w:r w:rsidR="00675EDB">
        <w:rPr>
          <w:rFonts w:ascii="Aparajita" w:hAnsi="Aparajita" w:cs="Aparajita"/>
          <w:color w:val="000000" w:themeColor="text1"/>
          <w:sz w:val="28"/>
          <w:szCs w:val="28"/>
        </w:rPr>
        <w:t xml:space="preserve"> only</w:t>
      </w:r>
      <w:r w:rsidR="001D32F0">
        <w:rPr>
          <w:rFonts w:ascii="Aparajita" w:hAnsi="Aparajita" w:cs="Aparajita"/>
          <w:color w:val="000000" w:themeColor="text1"/>
          <w:sz w:val="28"/>
          <w:szCs w:val="28"/>
        </w:rPr>
        <w:t xml:space="preserve"> if they have</w:t>
      </w:r>
      <w:r w:rsidR="003267D0">
        <w:rPr>
          <w:rFonts w:ascii="Aparajita" w:hAnsi="Aparajita" w:cs="Aparajita"/>
          <w:color w:val="000000" w:themeColor="text1"/>
          <w:sz w:val="28"/>
          <w:szCs w:val="28"/>
        </w:rPr>
        <w:t xml:space="preserve"> identical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lements. </w:t>
      </w:r>
    </w:p>
    <w:p w14:paraId="3EF5F788" w14:textId="77777777" w:rsidR="001B30AA" w:rsidRPr="006C7F97" w:rsidRDefault="001B30AA" w:rsidP="006C7F97">
      <w:pPr>
        <w:numPr>
          <w:ilvl w:val="0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6877F5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 = {1, 2, 4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} and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= {1, 2, 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5, 6}. Is Set </w:t>
      </w:r>
      <w:r w:rsidR="006877F5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a subset of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?</w:t>
      </w:r>
    </w:p>
    <w:p w14:paraId="7D25FFAF" w14:textId="01109FC4" w:rsidR="001B30AA" w:rsidRPr="006C7F97" w:rsidRDefault="001B30AA" w:rsidP="006C7F97">
      <w:pPr>
        <w:pStyle w:val="NormalWeb"/>
        <w:shd w:val="clear" w:color="auto" w:fill="FFFFFF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would be a subset of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if </w:t>
      </w:r>
      <w:r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ever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element from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were also in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 </w:t>
      </w:r>
    </w:p>
    <w:p w14:paraId="35CED044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p w14:paraId="5A188590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p w14:paraId="79C8BC60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24EFB1A0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1A7E1F9E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38FB7BA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6B8857C6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689C34D9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4BA454A7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A50731D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B5D27AD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3FC819B3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A8EB99F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5074018C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D6C2A35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99BFEA3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40845C5A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30D7B7D2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5ED57196" w14:textId="77777777" w:rsidR="001B30AA" w:rsidRPr="006C7F97" w:rsidRDefault="001B30AA" w:rsidP="00433934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433934">
        <w:rPr>
          <w:rFonts w:ascii="Aparajita" w:hAnsi="Aparajita" w:cs="Aparajita"/>
          <w:b/>
          <w:color w:val="000000" w:themeColor="text1"/>
          <w:sz w:val="32"/>
          <w:szCs w:val="28"/>
        </w:rPr>
        <w:lastRenderedPageBreak/>
        <w:t>Skewness:</w:t>
      </w:r>
      <w:r w:rsidRPr="00433934">
        <w:rPr>
          <w:rFonts w:ascii="Aparajita" w:hAnsi="Aparajita" w:cs="Aparajita"/>
          <w:color w:val="000000" w:themeColor="text1"/>
          <w:sz w:val="32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kewness is defined as a measure of the dataset’s symmetry.   A perfectly symmetrical data set will have zero skewness.   </w:t>
      </w:r>
    </w:p>
    <w:p w14:paraId="3D736826" w14:textId="77777777" w:rsidR="001B30AA" w:rsidRPr="006C7F97" w:rsidRDefault="001B30AA" w:rsidP="00433934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/>
          <w:sz w:val="28"/>
          <w:szCs w:val="28"/>
          <w:lang w:val="en-US" w:eastAsia="en-US" w:bidi="hi-IN"/>
        </w:rPr>
        <w:drawing>
          <wp:inline distT="0" distB="0" distL="0" distR="0" wp14:anchorId="5014E8EF" wp14:editId="6DBC7D4C">
            <wp:extent cx="5003597" cy="2420205"/>
            <wp:effectExtent l="0" t="0" r="6985" b="0"/>
            <wp:docPr id="41" name="Picture 41" descr="http://webbuild1.knu.ac.kr/~bskim/image/skew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webbuild1.knu.ac.kr/~bskim/image/skew2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971" cy="242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4C92F" w14:textId="77777777" w:rsidR="00433934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 skewness is defined as:</w:t>
      </w:r>
    </w:p>
    <w:p w14:paraId="18BF2BE9" w14:textId="0106EF3D" w:rsidR="00433934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1ED03DC4" wp14:editId="35DE4858">
            <wp:extent cx="1447800" cy="447675"/>
            <wp:effectExtent l="0" t="0" r="0" b="9525"/>
            <wp:docPr id="23" name="Picture 23" descr="skewness 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skewness equation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C86AB" w14:textId="790446C8" w:rsidR="001B30AA" w:rsidRPr="006C7F97" w:rsidRDefault="00EE0C94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W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her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X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is the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i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th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 X value,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n is the sample size, </w:t>
      </w:r>
      <w:r w:rsidR="004F04FB" w:rsidRPr="006C7F97">
        <w:rPr>
          <w:rFonts w:ascii="Aparajita" w:hAnsi="Aparajita" w:cs="Aparajita"/>
          <w:color w:val="000000"/>
          <w:sz w:val="28"/>
          <w:szCs w:val="28"/>
        </w:rPr>
        <w:t>x</w:t>
      </w:r>
      <w:r w:rsidR="004F04FB" w:rsidRPr="006C7F97">
        <w:rPr>
          <w:rFonts w:ascii="Arial" w:hAnsi="Arial" w:cs="Arial"/>
          <w:color w:val="000000"/>
          <w:sz w:val="28"/>
          <w:szCs w:val="28"/>
        </w:rPr>
        <w:t>̄</w:t>
      </w:r>
      <w:r w:rsidR="004F04FB"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is the average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,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and </w:t>
      </w:r>
      <w:proofErr w:type="spellStart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proofErr w:type="spell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the sample standard deviation.  </w:t>
      </w:r>
      <w:r w:rsidR="001B30AA"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2B8A1E07" wp14:editId="6CAEC603">
            <wp:extent cx="5153025" cy="523875"/>
            <wp:effectExtent l="0" t="0" r="9525" b="9525"/>
            <wp:docPr id="24" name="Picture 24" descr="skewness 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kewness equation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7452E" w14:textId="77777777" w:rsidR="003F0E08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is sample size formula is used here</w:t>
      </w:r>
      <w:r w:rsidR="003F0E08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 </w:t>
      </w:r>
    </w:p>
    <w:p w14:paraId="61579506" w14:textId="77FCFC97" w:rsidR="00433934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07EF4845" wp14:editId="01B43731">
            <wp:extent cx="3397975" cy="2472537"/>
            <wp:effectExtent l="0" t="0" r="0" b="4445"/>
            <wp:docPr id="25" name="Picture 25" descr="symmetrical distrib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symmetrical distribution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540" cy="251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BD690" w14:textId="5BBB637A" w:rsidR="00433934" w:rsidRPr="006C7F97" w:rsidRDefault="00433934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 figure</w:t>
      </w:r>
      <w:r>
        <w:rPr>
          <w:rFonts w:ascii="Aparajita" w:hAnsi="Aparajita" w:cs="Aparajita"/>
          <w:color w:val="000000" w:themeColor="text1"/>
          <w:sz w:val="28"/>
          <w:szCs w:val="28"/>
        </w:rPr>
        <w:t xml:space="preserve"> abov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for an asymmetrical data set.  This data set was created by generating the data from 65 to 135 in 5 number of steps with the number of each value, as shown in Figure </w:t>
      </w:r>
      <w:r>
        <w:rPr>
          <w:rFonts w:ascii="Aparajita" w:hAnsi="Aparajita" w:cs="Aparajita"/>
          <w:color w:val="000000" w:themeColor="text1"/>
          <w:sz w:val="28"/>
          <w:szCs w:val="28"/>
        </w:rPr>
        <w:t>abov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</w:t>
      </w:r>
    </w:p>
    <w:p w14:paraId="53D35B75" w14:textId="100D5CC3" w:rsidR="00433934" w:rsidRPr="006C7F97" w:rsidRDefault="00A15C2A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>
        <w:rPr>
          <w:rStyle w:val="Strong"/>
          <w:rFonts w:ascii="Aparajita" w:hAnsi="Aparajita" w:cs="Aparajita"/>
          <w:color w:val="000000" w:themeColor="text1"/>
          <w:sz w:val="28"/>
          <w:szCs w:val="28"/>
        </w:rPr>
        <w:lastRenderedPageBreak/>
        <w:t>The a</w:t>
      </w:r>
      <w:r w:rsidR="00433934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bove</w:t>
      </w:r>
      <w:r w:rsidR="00433934"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 figure shows Symmetrical Data set with Skewness equals to 0</w:t>
      </w:r>
    </w:p>
    <w:p w14:paraId="757327BA" w14:textId="77777777" w:rsidR="00433934" w:rsidRPr="006C7F97" w:rsidRDefault="00433934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example, there are three 65's, six 70's, and nine 75's, etc. </w:t>
      </w:r>
    </w:p>
    <w:p w14:paraId="2515B108" w14:textId="4A0DD49F" w:rsidR="001B30AA" w:rsidRPr="006C7F97" w:rsidRDefault="00DB5D35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set of symmetrical data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has a skewness equal </w:t>
      </w:r>
      <w:r w:rsidR="00BE68CD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o 0, </w:t>
      </w:r>
      <w:proofErr w:type="gramStart"/>
      <w:r w:rsidR="00BE68CD" w:rsidRPr="006C7F97">
        <w:rPr>
          <w:rFonts w:ascii="Aparajita" w:hAnsi="Aparajita" w:cs="Aparajita"/>
          <w:color w:val="000000" w:themeColor="text1"/>
          <w:sz w:val="28"/>
          <w:szCs w:val="28"/>
        </w:rPr>
        <w:t>wher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 Each</w:t>
      </w:r>
      <w:proofErr w:type="gram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X value is subtracted from the averag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So, if a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collection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of data is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ymmetrical, for each point that is a distance “d” above the average, there will be a point that is a distance “-d” below the average. </w:t>
      </w:r>
    </w:p>
    <w:p w14:paraId="4C35387A" w14:textId="77777777" w:rsidR="00D07389" w:rsidRPr="006C7F97" w:rsidRDefault="000F62F4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Consider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65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 </w:t>
      </w:r>
      <w:proofErr w:type="gram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nd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135</w:t>
      </w:r>
      <w:proofErr w:type="gram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The average of the data in </w:t>
      </w:r>
      <w:r w:rsidR="00DB5D35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above figur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100.  </w:t>
      </w:r>
    </w:p>
    <w:p w14:paraId="30C47F7B" w14:textId="77777777" w:rsidR="001B30AA" w:rsidRPr="006C7F97" w:rsidRDefault="00D07389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when X = 65</w:t>
      </w:r>
    </w:p>
    <w:p w14:paraId="7D5B5F61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79B60826" wp14:editId="5763803C">
            <wp:extent cx="3009900" cy="504825"/>
            <wp:effectExtent l="0" t="0" r="0" b="9525"/>
            <wp:docPr id="26" name="Picture 26" descr="nega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negative skewness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71A4E" w14:textId="77777777" w:rsidR="001B30AA" w:rsidRPr="006C7F97" w:rsidRDefault="000F62F4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x = 135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n:</w:t>
      </w:r>
    </w:p>
    <w:p w14:paraId="4F68E4CC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1F3B53E4" wp14:editId="420E205A">
            <wp:extent cx="2781300" cy="504825"/>
            <wp:effectExtent l="0" t="0" r="0" b="9525"/>
            <wp:docPr id="27" name="Picture 27" descr="posi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positive skewness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E445F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o, the -4278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valu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nd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>the value of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+4278 even out at 0.  So, a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>Symmetrical data set will have 0 skewness.</w:t>
      </w:r>
    </w:p>
    <w:p w14:paraId="5231B751" w14:textId="443471F8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o explore </w:t>
      </w:r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>+</w:t>
      </w:r>
      <w:proofErr w:type="spellStart"/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>ve</w:t>
      </w:r>
      <w:proofErr w:type="spellEnd"/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&amp; -</w:t>
      </w:r>
      <w:proofErr w:type="spellStart"/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>ve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s of skewness, let’s define the following term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:</w:t>
      </w:r>
    </w:p>
    <w:p w14:paraId="58529137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32FC0452" wp14:editId="093E9FA6">
            <wp:extent cx="3009900" cy="704850"/>
            <wp:effectExtent l="0" t="0" r="0" b="0"/>
            <wp:docPr id="28" name="Picture 28" descr="skewness above and be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skewness above and below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9CF4F" w14:textId="4A129FDD" w:rsidR="00E109E2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o, 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>when X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above the average,   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>i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“size” of the deviations from average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Likewise, 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when X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below the average,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 can be viewed as the “size” of the deviations from average. </w:t>
      </w:r>
    </w:p>
    <w:p w14:paraId="11B2EBDC" w14:textId="77777777" w:rsidR="001B30AA" w:rsidRPr="006C7F97" w:rsidRDefault="00E109E2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n the skewness become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:</w:t>
      </w:r>
    </w:p>
    <w:p w14:paraId="180F089A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427F5F53" wp14:editId="2B78B996">
            <wp:extent cx="4962525" cy="485775"/>
            <wp:effectExtent l="0" t="0" r="9525" b="9525"/>
            <wp:docPr id="29" name="Picture 29" descr="skewness equatio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kewness equation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9BFD5" w14:textId="03539204" w:rsidR="001B30AA" w:rsidRPr="006C7F97" w:rsidRDefault="00E109E2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h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skewness will be positive i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f </w:t>
      </w:r>
      <w:proofErr w:type="spellStart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proofErr w:type="spell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is larger than </w:t>
      </w:r>
      <w:proofErr w:type="spellStart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proofErr w:type="spell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.   This means that the right-</w:t>
      </w:r>
      <w:r w:rsidR="007867A8" w:rsidRPr="006C7F97">
        <w:rPr>
          <w:rFonts w:ascii="Aparajita" w:hAnsi="Aparajita" w:cs="Aparajita"/>
          <w:color w:val="000000" w:themeColor="text1"/>
          <w:sz w:val="28"/>
          <w:szCs w:val="28"/>
        </w:rPr>
        <w:t>hand tail will be longer than</w:t>
      </w:r>
      <w:r w:rsidR="00A328E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="00A328E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left-hand tail.  Figure 2 is 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>an</w:t>
      </w:r>
      <w:r w:rsidR="008960C6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xample of this.</w:t>
      </w:r>
      <w:r w:rsidR="005D476E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581800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kewness for this dataset is 0.514.  </w:t>
      </w:r>
      <w:r w:rsidR="00CE1990" w:rsidRPr="006C7F97">
        <w:rPr>
          <w:rFonts w:ascii="Aparajita" w:hAnsi="Aparajita" w:cs="Aparajita"/>
          <w:color w:val="000000" w:themeColor="text1"/>
          <w:sz w:val="28"/>
          <w:szCs w:val="28"/>
        </w:rPr>
        <w:t>P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osi</w:t>
      </w:r>
      <w:r w:rsidR="00B512C5" w:rsidRPr="006C7F97">
        <w:rPr>
          <w:rFonts w:ascii="Aparajita" w:hAnsi="Aparajita" w:cs="Aparajita"/>
          <w:color w:val="000000" w:themeColor="text1"/>
          <w:sz w:val="28"/>
          <w:szCs w:val="28"/>
        </w:rPr>
        <w:t>tive skewness indicates that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ize of the right-handed tail is larger than the left-handed tail.</w:t>
      </w:r>
    </w:p>
    <w:p w14:paraId="3DD11796" w14:textId="77777777" w:rsidR="001B30AA" w:rsidRPr="006C7F97" w:rsidRDefault="00CE1990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lastRenderedPageBreak/>
        <w:t>Fig 2: A d</w:t>
      </w:r>
      <w:r w:rsidR="001B30AA"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ataset with Positive Skewness</w:t>
      </w:r>
    </w:p>
    <w:p w14:paraId="19829ABB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51747F71" wp14:editId="7D49E49E">
            <wp:extent cx="3547872" cy="2568125"/>
            <wp:effectExtent l="0" t="0" r="0" b="3810"/>
            <wp:docPr id="55" name="Picture 55" descr="distribution with posi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distribution with positive skewness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419" cy="2583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937AE" w14:textId="37A3D8C4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Figure 3 is an example of </w:t>
      </w:r>
      <w:r w:rsidR="00CE1990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dataset with negative skewness.  It is the mirror image,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necessari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ly of Figur</w:t>
      </w:r>
      <w:r w:rsidR="00ED3ABB" w:rsidRPr="006C7F97">
        <w:rPr>
          <w:rFonts w:ascii="Aparajita" w:hAnsi="Aparajita" w:cs="Aparajita"/>
          <w:color w:val="000000" w:themeColor="text1"/>
          <w:sz w:val="28"/>
          <w:szCs w:val="28"/>
        </w:rPr>
        <w:t>e 2.</w:t>
      </w:r>
      <w:r w:rsidR="0039543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5D476E" w:rsidRPr="006C7F97">
        <w:rPr>
          <w:rFonts w:ascii="Aparajita" w:hAnsi="Aparajita" w:cs="Aparajita"/>
          <w:color w:val="000000" w:themeColor="text1"/>
          <w:sz w:val="28"/>
          <w:szCs w:val="28"/>
        </w:rPr>
        <w:t>The skewness is -0.514. 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n this case, </w:t>
      </w:r>
      <w:proofErr w:type="spellStart"/>
      <w:proofErr w:type="gramStart"/>
      <w:r w:rsidR="006252D0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6252D0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proofErr w:type="spellEnd"/>
      <w:r w:rsidR="006252D0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6252D0">
        <w:rPr>
          <w:rFonts w:ascii="Aparajita" w:hAnsi="Aparajita" w:cs="Aparajita"/>
          <w:color w:val="000000" w:themeColor="text1"/>
          <w:sz w:val="28"/>
          <w:szCs w:val="28"/>
        </w:rPr>
        <w:t xml:space="preserve"> is</w:t>
      </w:r>
      <w:proofErr w:type="gramEnd"/>
      <w:r w:rsidR="006252D0">
        <w:rPr>
          <w:rFonts w:ascii="Aparajita" w:hAnsi="Aparajita" w:cs="Aparajita"/>
          <w:color w:val="000000" w:themeColor="text1"/>
          <w:sz w:val="28"/>
          <w:szCs w:val="28"/>
        </w:rPr>
        <w:t xml:space="preserve"> smaller than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.  The left-hand tail will typically be longer than the right-hand tail.</w:t>
      </w:r>
    </w:p>
    <w:p w14:paraId="6B6FE878" w14:textId="1B88605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Figure 3: Negative Skewness</w:t>
      </w:r>
      <w:r w:rsidR="006252D0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 with Dataset</w:t>
      </w:r>
    </w:p>
    <w:p w14:paraId="3F363051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b/>
          <w:bCs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16D4880C" wp14:editId="7273F791">
            <wp:extent cx="3762375" cy="2399743"/>
            <wp:effectExtent l="0" t="0" r="0" b="635"/>
            <wp:docPr id="56" name="Picture 56" descr="distribution with nega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distribution with negative skewness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2399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77E19" w14:textId="77777777" w:rsidR="006252D0" w:rsidRDefault="001B30AA" w:rsidP="006252D0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o, when is the skewness too much?</w:t>
      </w:r>
      <w:r w:rsidR="0039543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 </w:t>
      </w:r>
    </w:p>
    <w:p w14:paraId="7D1CE3C1" w14:textId="381551FC" w:rsidR="001B30AA" w:rsidRPr="006252D0" w:rsidRDefault="001B30AA" w:rsidP="00396F8F">
      <w:pPr>
        <w:pStyle w:val="NormalWeb"/>
        <w:numPr>
          <w:ilvl w:val="0"/>
          <w:numId w:val="25"/>
        </w:numPr>
        <w:shd w:val="clear" w:color="auto" w:fill="FFFFFF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252D0">
        <w:rPr>
          <w:rFonts w:ascii="Aparajita" w:hAnsi="Aparajita" w:cs="Aparajita"/>
          <w:color w:val="000000" w:themeColor="text1"/>
          <w:sz w:val="28"/>
          <w:szCs w:val="28"/>
        </w:rPr>
        <w:t>If the skewness is between -0.5 and 0.5, the data are fairly symmetrical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>.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Pr="006252D0">
        <w:rPr>
          <w:rFonts w:ascii="Aparajita" w:hAnsi="Aparajita" w:cs="Aparajita"/>
          <w:color w:val="000000" w:themeColor="text1"/>
          <w:sz w:val="28"/>
          <w:szCs w:val="28"/>
        </w:rPr>
        <w:t>If the skewness is between -1 and – 0.5 or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 xml:space="preserve"> between 0.5 and 1, the data is</w:t>
      </w:r>
      <w:r w:rsidRPr="006252D0">
        <w:rPr>
          <w:rFonts w:ascii="Aparajita" w:hAnsi="Aparajita" w:cs="Aparajita"/>
          <w:color w:val="000000" w:themeColor="text1"/>
          <w:sz w:val="28"/>
          <w:szCs w:val="28"/>
        </w:rPr>
        <w:t xml:space="preserve"> moderately skewed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585A5082" w14:textId="53BA1FF0" w:rsidR="001B30AA" w:rsidRPr="006C7F97" w:rsidRDefault="001B30AA" w:rsidP="006C7F97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f the skewness is </w:t>
      </w:r>
      <w:r w:rsidR="005C72A8" w:rsidRPr="006C7F97">
        <w:rPr>
          <w:rFonts w:ascii="Aparajita" w:hAnsi="Aparajita" w:cs="Aparajita"/>
          <w:color w:val="000000" w:themeColor="text1"/>
          <w:sz w:val="28"/>
          <w:szCs w:val="28"/>
        </w:rPr>
        <w:t>greater than 1</w:t>
      </w:r>
      <w:r w:rsidR="005C72A8">
        <w:rPr>
          <w:rFonts w:ascii="Aparajita" w:hAnsi="Aparajita" w:cs="Aparajita"/>
          <w:color w:val="000000" w:themeColor="text1"/>
          <w:sz w:val="28"/>
          <w:szCs w:val="28"/>
        </w:rPr>
        <w:t xml:space="preserve">or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less than -1</w:t>
      </w:r>
      <w:r w:rsidR="00C67ECD" w:rsidRPr="006C7F97">
        <w:rPr>
          <w:rFonts w:ascii="Aparajita" w:hAnsi="Aparajita" w:cs="Aparajita"/>
          <w:color w:val="000000" w:themeColor="text1"/>
          <w:sz w:val="28"/>
          <w:szCs w:val="28"/>
        </w:rPr>
        <w:t>, the data i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highly skewed</w:t>
      </w:r>
      <w:r w:rsidR="00C67ECD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1BCF6C90" w14:textId="77777777" w:rsidR="001B30AA" w:rsidRDefault="001B30AA" w:rsidP="006C7F97">
      <w:pPr>
        <w:spacing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ADBDC9D" w14:textId="77777777" w:rsidR="006252D0" w:rsidRPr="006C7F97" w:rsidRDefault="006252D0" w:rsidP="006C7F97">
      <w:pPr>
        <w:spacing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F8481E9" w14:textId="01FA581B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433934">
        <w:rPr>
          <w:rFonts w:ascii="Aparajita" w:hAnsi="Aparajita" w:cs="Aparajita"/>
          <w:b/>
          <w:color w:val="000000" w:themeColor="text1"/>
          <w:sz w:val="32"/>
          <w:szCs w:val="28"/>
        </w:rPr>
        <w:lastRenderedPageBreak/>
        <w:t>Example:</w:t>
      </w:r>
      <w:r w:rsidRPr="00433934">
        <w:rPr>
          <w:rFonts w:ascii="Aparajita" w:hAnsi="Aparajita" w:cs="Aparajita"/>
          <w:color w:val="000000" w:themeColor="text1"/>
          <w:sz w:val="32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Heights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of men in a colleg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ab/>
      </w:r>
    </w:p>
    <w:tbl>
      <w:tblPr>
        <w:tblW w:w="0" w:type="auto"/>
        <w:tblInd w:w="1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2"/>
        <w:gridCol w:w="1017"/>
        <w:gridCol w:w="1449"/>
      </w:tblGrid>
      <w:tr w:rsidR="001B30AA" w:rsidRPr="006C7F97" w14:paraId="0A6E168F" w14:textId="77777777" w:rsidTr="00EE73DD">
        <w:trPr>
          <w:tblHeader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1978D14A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Height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br/>
              <w:t>(inches)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4B01D149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Class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br/>
              <w:t>Mark, x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1FC6A959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 xml:space="preserve">Frequency, </w:t>
            </w:r>
          </w:p>
          <w:p w14:paraId="235B8E48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</w:t>
            </w:r>
          </w:p>
        </w:tc>
      </w:tr>
      <w:tr w:rsidR="001B30AA" w:rsidRPr="006C7F97" w14:paraId="65D95358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C641A7B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9.5–62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758B2CE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1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0D065AC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</w:t>
            </w:r>
          </w:p>
        </w:tc>
      </w:tr>
      <w:tr w:rsidR="001B30AA" w:rsidRPr="006C7F97" w14:paraId="054ECF6D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D5F4B55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2.5–65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BD9D917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4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F6A1FB2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</w:t>
            </w:r>
          </w:p>
        </w:tc>
      </w:tr>
      <w:tr w:rsidR="001B30AA" w:rsidRPr="006C7F97" w14:paraId="3CFC2E2A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B784152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5.5–68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F6EAD86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403B324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2</w:t>
            </w:r>
          </w:p>
        </w:tc>
      </w:tr>
      <w:tr w:rsidR="001B30AA" w:rsidRPr="006C7F97" w14:paraId="70204094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183E30A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8.5–71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BA9D20C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CEBE0EA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7</w:t>
            </w:r>
          </w:p>
        </w:tc>
      </w:tr>
      <w:tr w:rsidR="001B30AA" w:rsidRPr="006C7F97" w14:paraId="2AA1E133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05A6A39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1.5–74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7A9DB4F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3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A4F2DEE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</w:t>
            </w:r>
          </w:p>
        </w:tc>
      </w:tr>
    </w:tbl>
    <w:p w14:paraId="5FD5F86C" w14:textId="77777777" w:rsidR="001B30AA" w:rsidRPr="006C7F97" w:rsidRDefault="001B30AA" w:rsidP="006C7F97">
      <w:pPr>
        <w:pStyle w:val="brk"/>
        <w:spacing w:before="240" w:beforeAutospacing="0" w:after="24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In the below histogram th</w:t>
      </w:r>
      <w:r w:rsidR="00DC6F10" w:rsidRPr="006C7F97">
        <w:rPr>
          <w:rFonts w:ascii="Aparajita" w:hAnsi="Aparajita" w:cs="Aparajita"/>
          <w:color w:val="000000" w:themeColor="text1"/>
          <w:sz w:val="28"/>
          <w:szCs w:val="28"/>
        </w:rPr>
        <w:t>e data are skewed towards left:</w:t>
      </w:r>
    </w:p>
    <w:p w14:paraId="2EA83CF3" w14:textId="77777777" w:rsidR="001B30AA" w:rsidRPr="006C7F97" w:rsidRDefault="001B30AA" w:rsidP="006C7F97">
      <w:pPr>
        <w:pStyle w:val="illotight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65ED7341" wp14:editId="616B6EEF">
            <wp:extent cx="1905000" cy="1295400"/>
            <wp:effectExtent l="0" t="0" r="0" b="0"/>
            <wp:docPr id="57" name="Picture 57" descr="histogram of heights of male stud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histogram of heights of male students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6F778" w14:textId="27B8AFE9" w:rsidR="001B30AA" w:rsidRPr="006C7F97" w:rsidRDefault="00F61E35" w:rsidP="006C7F97">
      <w:pPr>
        <w:pStyle w:val="brk"/>
        <w:spacing w:before="24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o know how the dataset is highly skewed 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compared to other data sets,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we need to compute 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skewness.</w:t>
      </w:r>
    </w:p>
    <w:p w14:paraId="62C06B1E" w14:textId="77777777" w:rsidR="00DC6F10" w:rsidRPr="006C7F97" w:rsidRDefault="00DC6F10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0ADA4467" w14:textId="77777777" w:rsidR="001B30AA" w:rsidRPr="006C7F97" w:rsidRDefault="00F61E35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n = 4+19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+42+27+8 = 100</w:t>
      </w:r>
    </w:p>
    <w:p w14:paraId="727EE979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(61×5 + 64×18 + 67×42 + 70×27 + 73×8) ÷ 100</w:t>
      </w:r>
    </w:p>
    <w:p w14:paraId="09CFC0CB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9305 + 1152 + 2814 + 1890 + 584) ÷ 100</w:t>
      </w:r>
    </w:p>
    <w:p w14:paraId="0223ECB7" w14:textId="77777777" w:rsidR="001B30AA" w:rsidRPr="006C7F97" w:rsidRDefault="001B30AA" w:rsidP="006C7F97">
      <w:pPr>
        <w:pStyle w:val="algebra"/>
        <w:spacing w:before="0" w:beforeAutospacing="0" w:after="24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6745÷100 = 67.45</w:t>
      </w:r>
    </w:p>
    <w:p w14:paraId="373CC81A" w14:textId="77777777" w:rsidR="001B30AA" w:rsidRPr="006C7F97" w:rsidRDefault="00DC6F10" w:rsidP="006C7F97">
      <w:pPr>
        <w:pStyle w:val="secondhal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Now, with the mean in hand, w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can compute the skewnes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31D559F3" w14:textId="77777777" w:rsidR="00DC6F10" w:rsidRPr="006C7F97" w:rsidRDefault="00DC6F10" w:rsidP="006C7F97">
      <w:pPr>
        <w:pStyle w:val="secondhal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4"/>
        <w:gridCol w:w="1455"/>
        <w:gridCol w:w="747"/>
        <w:gridCol w:w="744"/>
        <w:gridCol w:w="887"/>
        <w:gridCol w:w="1048"/>
      </w:tblGrid>
      <w:tr w:rsidR="001B30AA" w:rsidRPr="006C7F97" w14:paraId="09CD6081" w14:textId="77777777" w:rsidTr="00EE73DD">
        <w:trPr>
          <w:tblHeader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60E89B36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Class Marks, x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569761F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requency, 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0895805F" w14:textId="19D9FD57" w:rsidR="001B30AA" w:rsidRPr="006C7F97" w:rsidRDefault="00184D91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*</w:t>
            </w:r>
            <w:r w:rsidR="001B30AA"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6A6A6EDC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102BF086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²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00B70F2A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³f</w:t>
            </w:r>
          </w:p>
        </w:tc>
      </w:tr>
      <w:tr w:rsidR="001B30AA" w:rsidRPr="006C7F97" w14:paraId="011F47A8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6FBE8B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91B8E2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12881C9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30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A07CC8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6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83E4AB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08.0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8C4633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1341.68</w:t>
            </w:r>
          </w:p>
        </w:tc>
      </w:tr>
      <w:tr w:rsidR="001B30AA" w:rsidRPr="006C7F97" w14:paraId="19516EB5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80CADD5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97587E5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CEB0E0E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15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087179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3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9A03499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14.2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20EB56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739.15</w:t>
            </w:r>
          </w:p>
        </w:tc>
      </w:tr>
      <w:tr w:rsidR="001B30AA" w:rsidRPr="006C7F97" w14:paraId="3EB71675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410E421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lastRenderedPageBreak/>
              <w:t>6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70C9FAD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A5699F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81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75CBA8C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0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B6D5A56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.5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D2F680A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3.83</w:t>
            </w:r>
          </w:p>
        </w:tc>
      </w:tr>
      <w:tr w:rsidR="001B30AA" w:rsidRPr="006C7F97" w14:paraId="05CCD783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0E563A5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B2C5BF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FD05D2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90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792A63D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.5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00062C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75.5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9DA466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47.70</w:t>
            </w:r>
          </w:p>
        </w:tc>
      </w:tr>
      <w:tr w:rsidR="001B30AA" w:rsidRPr="006C7F97" w14:paraId="600F7733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E745F2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3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1726B1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D829BEE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8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6A4E62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.5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F1F620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46.4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20189C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367.63</w:t>
            </w:r>
          </w:p>
        </w:tc>
      </w:tr>
      <w:tr w:rsidR="001B30AA" w:rsidRPr="006C7F97" w14:paraId="697B8113" w14:textId="77777777" w:rsidTr="00EE73DD">
        <w:tc>
          <w:tcPr>
            <w:tcW w:w="0" w:type="auto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4C5CCC8C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∑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F1FFBB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90861B1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1987E5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52.7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233D4E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−269.33</w:t>
            </w:r>
          </w:p>
        </w:tc>
      </w:tr>
      <w:tr w:rsidR="001B30AA" w:rsidRPr="006C7F97" w14:paraId="53FB0928" w14:textId="77777777" w:rsidTr="00EE73DD">
        <w:tc>
          <w:tcPr>
            <w:tcW w:w="0" w:type="auto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4213A9F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, m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, m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76C506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15674C9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CCB214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.527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7C88DF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−2.6933</w:t>
            </w:r>
          </w:p>
        </w:tc>
      </w:tr>
    </w:tbl>
    <w:p w14:paraId="3B550514" w14:textId="77777777" w:rsidR="001B30AA" w:rsidRPr="006C7F97" w:rsidRDefault="001B30AA" w:rsidP="006C7F97">
      <w:pPr>
        <w:pStyle w:val="brk"/>
        <w:spacing w:before="24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inally, the skewness is</w:t>
      </w:r>
    </w:p>
    <w:p w14:paraId="47B0A828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g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m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/ m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3/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−2.6933 / </w:t>
      </w:r>
      <w:r w:rsidR="00DC6F10" w:rsidRPr="006C7F97">
        <w:rPr>
          <w:rFonts w:ascii="Aparajita" w:hAnsi="Aparajita" w:cs="Aparajita"/>
          <w:color w:val="000000" w:themeColor="text1"/>
          <w:sz w:val="28"/>
          <w:szCs w:val="28"/>
        </w:rPr>
        <w:t>0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8.5275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3/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</w:p>
    <w:p w14:paraId="5F2FE2D7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4B1E49EA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= −</w:t>
      </w:r>
      <w:r w:rsidR="00DC6F10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0.1082</w:t>
      </w:r>
    </w:p>
    <w:p w14:paraId="640680DB" w14:textId="77777777" w:rsidR="001B30AA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2054D6F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50789528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3CFF06DC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EB6EBE8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A84EFC8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08EFB6F5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F4A8CAC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A03A11E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848AE7A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375A4919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DB32890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D27E60A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EB103A4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7E5AE13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15406B6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3F925EF7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D520477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E824828" w14:textId="77777777" w:rsidR="006737F8" w:rsidRPr="006C7F97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88A2C25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7CC7870" w14:textId="77777777" w:rsidR="00E407E1" w:rsidRPr="006737F8" w:rsidRDefault="00E407E1" w:rsidP="006C7F97">
      <w:pPr>
        <w:spacing w:after="0" w:line="240" w:lineRule="auto"/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lastRenderedPageBreak/>
        <w:t xml:space="preserve">Probability </w:t>
      </w:r>
      <w:r w:rsidR="00DC6F10" w:rsidRPr="006737F8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Density Function</w:t>
      </w:r>
    </w:p>
    <w:p w14:paraId="1A3510DE" w14:textId="77777777" w:rsidR="008857F3" w:rsidRPr="006C7F97" w:rsidRDefault="008857F3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0D4E6A0" w14:textId="0DE08455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Probability Distribution is a mathematical function through which the probability of occurrence of different possible outcomes </w:t>
      </w:r>
      <w:r w:rsidR="00811C1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n experiment can be calculated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02A030AA" w14:textId="2679D2BE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the probability of 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vent is higher, it’s more likely that th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vent will occur.</w:t>
      </w:r>
    </w:p>
    <w:p w14:paraId="5677A780" w14:textId="77777777" w:rsidR="001B30AA" w:rsidRPr="006C7F97" w:rsidRDefault="001B30AA" w:rsidP="006C7F97">
      <w:pPr>
        <w:spacing w:before="153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For Example:</w:t>
      </w:r>
    </w:p>
    <w:p w14:paraId="4761B240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hile tossing a fair (unbiased) coin, there could be a chance of the possibility of two outcomes (“heads” and “tails”), which are equal</w:t>
      </w:r>
      <w:r w:rsidR="00CE1990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robable. </w:t>
      </w:r>
    </w:p>
    <w:p w14:paraId="0A001D3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16C8F68" w14:textId="25B9B979" w:rsidR="001B30AA" w:rsidRPr="006C7F97" w:rsidRDefault="00CE1990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p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robability of getting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="00811C1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ead or</w:t>
      </w:r>
      <w:r w:rsidR="00811C1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ail is 50 %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0.5.</w:t>
      </w:r>
    </w:p>
    <w:p w14:paraId="61A580BA" w14:textId="77777777" w:rsidR="001B30AA" w:rsidRPr="006C7F97" w:rsidRDefault="001B30AA" w:rsidP="006737F8">
      <w:pPr>
        <w:spacing w:before="153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Types of </w:t>
      </w:r>
      <w:r w:rsidR="00CE199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probability distribution</w:t>
      </w:r>
    </w:p>
    <w:p w14:paraId="25483BCF" w14:textId="41A4A026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re are many different types of probability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istribution. Some of them which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ill be covering in this blog are l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ted below:</w:t>
      </w:r>
    </w:p>
    <w:p w14:paraId="5F2B3EAD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rmal Distribution</w:t>
      </w:r>
    </w:p>
    <w:p w14:paraId="191061D2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ernoulli’s Distribution</w:t>
      </w:r>
    </w:p>
    <w:p w14:paraId="24856924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inomial Distribution</w:t>
      </w:r>
    </w:p>
    <w:p w14:paraId="2D1F583B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niform Distribution</w:t>
      </w:r>
    </w:p>
    <w:p w14:paraId="26889438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udent’s T Distribution</w:t>
      </w:r>
    </w:p>
    <w:p w14:paraId="60AAF871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oisson Distribution</w:t>
      </w:r>
    </w:p>
    <w:p w14:paraId="1A09E790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Expected value</w:t>
      </w:r>
    </w:p>
    <w:p w14:paraId="090530FE" w14:textId="77777777" w:rsidR="001B30AA" w:rsidRPr="006C7F97" w:rsidRDefault="001B30AA" w:rsidP="006C7F9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(C) = C</w:t>
      </w:r>
    </w:p>
    <w:p w14:paraId="27354429" w14:textId="47FB961F" w:rsidR="001B30AA" w:rsidRPr="006C7F97" w:rsidRDefault="001B30AA" w:rsidP="006C7F97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xpected Value of a Constant is on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 value of a constant.</w:t>
      </w:r>
    </w:p>
    <w:p w14:paraId="4184A21A" w14:textId="77777777" w:rsidR="001B30AA" w:rsidRPr="006C7F97" w:rsidRDefault="001B30AA" w:rsidP="006C7F97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 (X + C) = E(X) + C</w:t>
      </w:r>
    </w:p>
    <w:p w14:paraId="184B84AF" w14:textId="77777777" w:rsidR="001B30AA" w:rsidRPr="006C7F97" w:rsidRDefault="001B30AA" w:rsidP="006C7F97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(CX) =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E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X)</w:t>
      </w:r>
    </w:p>
    <w:p w14:paraId="242DDAC2" w14:textId="19BAF550" w:rsidR="001B30AA" w:rsidRPr="006C7F97" w:rsidRDefault="001B30AA" w:rsidP="006C7F97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We 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an “pull” a constant out of a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x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ected value expression 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 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art of a sum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ith a random variable X.</w:t>
      </w:r>
    </w:p>
    <w:p w14:paraId="0E2E0C43" w14:textId="77777777"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17991A45" w14:textId="77777777" w:rsidR="001B30AA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7712C2F8" w14:textId="77777777" w:rsidR="006737F8" w:rsidRDefault="006737F8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25CEA87E" w14:textId="77777777" w:rsidR="006737F8" w:rsidRPr="006C7F97" w:rsidRDefault="006737F8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679177D2" w14:textId="77777777"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52AE9A51" w14:textId="77777777"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0F62E5E7" w14:textId="77777777" w:rsidR="001B30AA" w:rsidRPr="006737F8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32"/>
          <w:szCs w:val="28"/>
        </w:rPr>
      </w:pPr>
      <w:r w:rsidRPr="006737F8">
        <w:rPr>
          <w:rFonts w:ascii="Aparajita" w:hAnsi="Aparajita" w:cs="Aparajita"/>
          <w:color w:val="000000"/>
          <w:sz w:val="32"/>
          <w:szCs w:val="28"/>
        </w:rPr>
        <w:lastRenderedPageBreak/>
        <w:t>Binomial Distribution</w:t>
      </w:r>
    </w:p>
    <w:p w14:paraId="601A858A" w14:textId="6B4BB7F2" w:rsidR="001B30AA" w:rsidRPr="006C7F97" w:rsidRDefault="00CE1990" w:rsidP="006C7F97">
      <w:pPr>
        <w:pStyle w:val="Heading1"/>
        <w:spacing w:before="129" w:beforeAutospacing="0" w:after="0" w:afterAutospacing="0"/>
        <w:rPr>
          <w:rFonts w:ascii="Aparajita" w:hAnsi="Aparajita" w:cs="Aparajita"/>
          <w:b w:val="0"/>
          <w:color w:val="000000"/>
          <w:sz w:val="28"/>
          <w:szCs w:val="28"/>
        </w:rPr>
      </w:pPr>
      <w:r w:rsidRPr="006C7F97">
        <w:rPr>
          <w:rFonts w:ascii="Aparajita" w:hAnsi="Aparajita" w:cs="Aparajita"/>
          <w:b w:val="0"/>
          <w:color w:val="000000"/>
          <w:sz w:val="28"/>
          <w:szCs w:val="28"/>
        </w:rPr>
        <w:t>The b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>inomial distribution is used when there i</w:t>
      </w:r>
      <w:r w:rsidR="00184D91" w:rsidRPr="006C7F97">
        <w:rPr>
          <w:rFonts w:ascii="Aparajita" w:hAnsi="Aparajita" w:cs="Aparajita"/>
          <w:b w:val="0"/>
          <w:color w:val="000000"/>
          <w:sz w:val="28"/>
          <w:szCs w:val="28"/>
        </w:rPr>
        <w:t>s more than one outcome of a tr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>i</w:t>
      </w:r>
      <w:r w:rsidR="00184D91" w:rsidRPr="006C7F97">
        <w:rPr>
          <w:rFonts w:ascii="Aparajita" w:hAnsi="Aparajita" w:cs="Aparajita"/>
          <w:b w:val="0"/>
          <w:color w:val="000000"/>
          <w:sz w:val="28"/>
          <w:szCs w:val="28"/>
        </w:rPr>
        <w:t>a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 xml:space="preserve">l. </w:t>
      </w:r>
      <w:r w:rsidR="001B30AA" w:rsidRPr="006C7F97">
        <w:rPr>
          <w:rFonts w:ascii="Aparajita" w:hAnsi="Aparajita" w:cs="Aparajita"/>
          <w:b w:val="0"/>
          <w:color w:val="000000"/>
          <w:sz w:val="28"/>
          <w:szCs w:val="28"/>
        </w:rPr>
        <w:t xml:space="preserve">These outcomes are </w:t>
      </w:r>
      <w:proofErr w:type="spellStart"/>
      <w:r w:rsidR="001B30AA" w:rsidRPr="006C7F97">
        <w:rPr>
          <w:rFonts w:ascii="Aparajita" w:hAnsi="Aparajita" w:cs="Aparajita"/>
          <w:b w:val="0"/>
          <w:color w:val="000000"/>
          <w:sz w:val="28"/>
          <w:szCs w:val="28"/>
        </w:rPr>
        <w:t>labeled</w:t>
      </w:r>
      <w:proofErr w:type="spellEnd"/>
      <w:r w:rsidR="001B30AA" w:rsidRPr="006C7F97">
        <w:rPr>
          <w:rFonts w:ascii="Aparajita" w:hAnsi="Aparajita" w:cs="Aparajita"/>
          <w:b w:val="0"/>
          <w:color w:val="000000"/>
          <w:sz w:val="28"/>
          <w:szCs w:val="28"/>
        </w:rPr>
        <w:t xml:space="preserve"> as “Success” and “Failure</w:t>
      </w:r>
      <w:r w:rsidR="00DD0DA9" w:rsidRPr="006C7F97">
        <w:rPr>
          <w:rFonts w:ascii="Aparajita" w:hAnsi="Aparajita" w:cs="Aparajita"/>
          <w:b w:val="0"/>
          <w:color w:val="000000"/>
          <w:sz w:val="28"/>
          <w:szCs w:val="28"/>
        </w:rPr>
        <w:t>.”</w:t>
      </w:r>
    </w:p>
    <w:p w14:paraId="7481E8EE" w14:textId="2402C058" w:rsidR="001B30AA" w:rsidRPr="006C7F97" w:rsidRDefault="001B30AA" w:rsidP="006C7F97">
      <w:pPr>
        <w:pStyle w:val="NormalWeb"/>
        <w:spacing w:before="24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</w:t>
      </w:r>
      <w:r w:rsidR="00811C14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probability of both outcomes 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>is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same for all the trials.</w:t>
      </w:r>
    </w:p>
    <w:p w14:paraId="36D1DE95" w14:textId="77777777" w:rsidR="001B30AA" w:rsidRPr="006C7F97" w:rsidRDefault="001B30AA" w:rsidP="006C7F97">
      <w:pPr>
        <w:pStyle w:val="NormalWeb"/>
        <w:spacing w:before="24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Each trial is independent. The parameters o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>f a binomial distribution are p and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>n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where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 xml:space="preserve"> p is the probability of success in the individual trial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nd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 xml:space="preserve"> n is the total number of trials.</w:t>
      </w:r>
    </w:p>
    <w:p w14:paraId="2C54D82A" w14:textId="77777777" w:rsidR="001B30AA" w:rsidRPr="006C7F97" w:rsidRDefault="001B30AA" w:rsidP="006C7F97">
      <w:pPr>
        <w:pStyle w:val="Heading2"/>
        <w:spacing w:before="153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4DF59B86" w14:textId="77777777" w:rsidR="0094528F" w:rsidRPr="006737F8" w:rsidRDefault="0094528F" w:rsidP="006C7F97">
      <w:pPr>
        <w:pStyle w:val="Heading2"/>
        <w:spacing w:before="153" w:beforeAutospacing="0" w:after="0" w:afterAutospacing="0"/>
        <w:rPr>
          <w:rFonts w:ascii="Aparajita" w:hAnsi="Aparajita" w:cs="Aparajita"/>
          <w:color w:val="000000"/>
          <w:sz w:val="32"/>
          <w:szCs w:val="28"/>
        </w:rPr>
      </w:pPr>
      <w:r w:rsidRPr="006737F8">
        <w:rPr>
          <w:rFonts w:ascii="Aparajita" w:hAnsi="Aparajita" w:cs="Aparajita"/>
          <w:color w:val="000000"/>
          <w:sz w:val="32"/>
          <w:szCs w:val="28"/>
        </w:rPr>
        <w:t>Binomial distribution:</w:t>
      </w:r>
    </w:p>
    <w:p w14:paraId="210D40D5" w14:textId="7BE74DEC" w:rsidR="001B30AA" w:rsidRPr="006C7F97" w:rsidRDefault="001B30AA" w:rsidP="006737F8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718BBD5C" wp14:editId="18EC59E7">
            <wp:extent cx="5361889" cy="2298682"/>
            <wp:effectExtent l="0" t="0" r="0" b="6985"/>
            <wp:docPr id="59" name="Picture 59" descr="https://acadgildsite.s3.amazonaws.com/wordpress_images/StatisticsDS/ProbabilityDistribution/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acadgildsite.s3.amazonaws.com/wordpress_images/StatisticsDS/ProbabilityDistribution/14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9390" cy="2301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7F97">
        <w:rPr>
          <w:rFonts w:ascii="Aparajita" w:hAnsi="Aparajita" w:cs="Aparajita"/>
          <w:color w:val="000000"/>
          <w:sz w:val="28"/>
          <w:szCs w:val="28"/>
        </w:rPr>
        <w:t>Python binomial distributi</w:t>
      </w:r>
      <w:r w:rsidR="00811C14">
        <w:rPr>
          <w:rFonts w:ascii="Aparajita" w:hAnsi="Aparajita" w:cs="Aparajita"/>
          <w:color w:val="000000"/>
          <w:sz w:val="28"/>
          <w:szCs w:val="28"/>
        </w:rPr>
        <w:t>on tells us the probability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how often there will be a success in </w:t>
      </w:r>
      <w:r w:rsidR="00811C14">
        <w:rPr>
          <w:rFonts w:ascii="Aparajita" w:hAnsi="Aparajita" w:cs="Aparajita"/>
          <w:color w:val="000000"/>
          <w:sz w:val="28"/>
          <w:szCs w:val="28"/>
        </w:rPr>
        <w:t>‘</w:t>
      </w:r>
      <w:r w:rsidRPr="006C7F97">
        <w:rPr>
          <w:rFonts w:ascii="Aparajita" w:hAnsi="Aparajita" w:cs="Aparajita"/>
          <w:color w:val="000000"/>
          <w:sz w:val="28"/>
          <w:szCs w:val="28"/>
        </w:rPr>
        <w:t>n</w:t>
      </w:r>
      <w:r w:rsidR="00811C14">
        <w:rPr>
          <w:rFonts w:ascii="Aparajita" w:hAnsi="Aparajita" w:cs="Aparajita"/>
          <w:color w:val="000000"/>
          <w:sz w:val="28"/>
          <w:szCs w:val="28"/>
        </w:rPr>
        <w:t>’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independent experiments. Such experiments are yes-no questions. One example may be tossing a coin.</w:t>
      </w:r>
    </w:p>
    <w:p w14:paraId="147CF45D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eaborn</w:t>
      </w:r>
    </w:p>
    <w:p w14:paraId="18B7441E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from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proofErr w:type="gram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cipy.stats</w:t>
      </w:r>
      <w:proofErr w:type="spellEnd"/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</w:t>
      </w:r>
      <w:proofErr w:type="spellEnd"/>
    </w:p>
    <w:p w14:paraId="49BCEC71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ata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vs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proofErr w:type="gramStart"/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proofErr w:type="gram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loc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0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iz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10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6FC79812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aborn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istplot</w:t>
      </w:r>
      <w:proofErr w:type="gram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ata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kd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kc"/>
          <w:rFonts w:ascii="Aparajita" w:hAnsi="Aparajita" w:cs="Aparajita"/>
          <w:b/>
          <w:bCs/>
          <w:color w:val="008000"/>
          <w:sz w:val="28"/>
          <w:szCs w:val="28"/>
        </w:rPr>
        <w:t>True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color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pink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ist_kw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{</w:t>
      </w:r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linewidth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: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22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alpha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: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7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})</w:t>
      </w:r>
    </w:p>
    <w:p w14:paraId="5721CF64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xlabel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Binomial</w:t>
      </w:r>
      <w:proofErr w:type="gramStart"/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ylabel</w:t>
      </w:r>
      <w:proofErr w:type="spellEnd"/>
      <w:proofErr w:type="gram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Frequency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471E1C0D" w14:textId="77777777" w:rsidR="001B30AA" w:rsidRPr="006C7F97" w:rsidRDefault="001B30AA" w:rsidP="006C7F97">
      <w:pPr>
        <w:pStyle w:val="HTMLPreformatted"/>
        <w:wordWrap w:val="0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6926E7B3" w14:textId="77777777" w:rsidR="001B30AA" w:rsidRPr="006C7F97" w:rsidRDefault="001B30AA" w:rsidP="006C7F97">
      <w:pPr>
        <w:pStyle w:val="HTMLPreformatted"/>
        <w:wordWrap w:val="0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3E41A08D" wp14:editId="76B90C73">
            <wp:extent cx="3408883" cy="2016760"/>
            <wp:effectExtent l="0" t="0" r="127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12097" cy="2018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3BB16" w14:textId="77777777" w:rsidR="001B30AA" w:rsidRPr="006C7F97" w:rsidRDefault="001B30AA" w:rsidP="006C7F97">
      <w:pPr>
        <w:pStyle w:val="Heading3"/>
        <w:spacing w:before="0" w:beforeAutospacing="0" w:after="24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ow to Work a Binomial Distribution Formula:</w:t>
      </w:r>
    </w:p>
    <w:p w14:paraId="027CF48B" w14:textId="77777777" w:rsidR="001B30AA" w:rsidRPr="006C7F97" w:rsidRDefault="001B30AA" w:rsidP="006C7F97">
      <w:pPr>
        <w:pStyle w:val="Heading4"/>
        <w:spacing w:before="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lastRenderedPageBreak/>
        <w:t>Examples</w:t>
      </w:r>
    </w:p>
    <w:p w14:paraId="0EBE18CB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2DC9E23D" w14:textId="282D7090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 xml:space="preserve">Question: 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Hospital records show that of patients suffering from a </w:t>
      </w:r>
      <w:r w:rsidR="00811C14">
        <w:rPr>
          <w:rFonts w:ascii="Aparajita" w:hAnsi="Aparajita" w:cs="Aparajita"/>
          <w:color w:val="000000"/>
          <w:sz w:val="28"/>
          <w:szCs w:val="28"/>
        </w:rPr>
        <w:t>specific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disease, `75%` die of it. What is the probability that of six rand</w:t>
      </w:r>
      <w:r w:rsidR="007C237C" w:rsidRPr="006C7F97">
        <w:rPr>
          <w:rFonts w:ascii="Aparajita" w:hAnsi="Aparajita" w:cs="Aparajita"/>
          <w:color w:val="000000"/>
          <w:sz w:val="28"/>
          <w:szCs w:val="28"/>
        </w:rPr>
        <w:t>omly selected Patients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four will recover?</w:t>
      </w:r>
    </w:p>
    <w:p w14:paraId="34F91B5F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539BE3DA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is is a </w:t>
      </w:r>
      <w:r w:rsidRPr="006C7F97">
        <w:rPr>
          <w:rStyle w:val="Strong"/>
          <w:rFonts w:ascii="Aparajita" w:hAnsi="Aparajita" w:cs="Aparajita"/>
          <w:color w:val="000000"/>
          <w:sz w:val="28"/>
          <w:szCs w:val="28"/>
        </w:rPr>
        <w:t>binomial </w:t>
      </w:r>
      <w:r w:rsidRPr="006C7F97">
        <w:rPr>
          <w:rFonts w:ascii="Aparajita" w:hAnsi="Aparajita" w:cs="Aparajita"/>
          <w:color w:val="000000"/>
          <w:sz w:val="28"/>
          <w:szCs w:val="28"/>
        </w:rPr>
        <w:t>distribution because the reason is that there are only two outcomes (the patient dies, or does not).</w:t>
      </w:r>
    </w:p>
    <w:p w14:paraId="1E8101F5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5634CCB9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Let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 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who recover.</w:t>
      </w:r>
    </w:p>
    <w:p w14:paraId="429EC24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6C723B60" w14:textId="77777777" w:rsidR="00003255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n</w:t>
      </w:r>
      <w:proofErr w:type="gramEnd"/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6</w:t>
      </w:r>
      <w:r w:rsidRPr="006C7F97">
        <w:rPr>
          <w:rFonts w:ascii="Aparajita" w:hAnsi="Aparajita" w:cs="Aparajita"/>
          <w:color w:val="000000"/>
          <w:sz w:val="28"/>
          <w:szCs w:val="28"/>
        </w:rPr>
        <w:t> and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. </w:t>
      </w:r>
    </w:p>
    <w:p w14:paraId="5F90EFCB" w14:textId="155A6682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5</w:t>
      </w:r>
      <w:r w:rsidRPr="006C7F97">
        <w:rPr>
          <w:rFonts w:ascii="Aparajita" w:hAnsi="Aparajita" w:cs="Aparajita"/>
          <w:color w:val="000000"/>
          <w:sz w:val="28"/>
          <w:szCs w:val="28"/>
        </w:rPr>
        <w:t> (success, i.e., they live)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q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75</w:t>
      </w:r>
      <w:r w:rsidRPr="006C7F97">
        <w:rPr>
          <w:rFonts w:ascii="Aparajita" w:hAnsi="Aparajita" w:cs="Aparajita"/>
          <w:color w:val="000000"/>
          <w:sz w:val="28"/>
          <w:szCs w:val="28"/>
        </w:rPr>
        <w:t> (failure, i.e.</w:t>
      </w:r>
      <w:r w:rsidR="00DD0DA9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y die).</w:t>
      </w:r>
    </w:p>
    <w:p w14:paraId="564C2732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2888AF2" w14:textId="15BB992D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 probability that 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>four</w:t>
      </w:r>
      <w:r w:rsidRPr="006C7F97">
        <w:rPr>
          <w:rFonts w:ascii="Aparajita" w:hAnsi="Aparajita" w:cs="Aparajita"/>
          <w:color w:val="000000"/>
          <w:sz w:val="28"/>
          <w:szCs w:val="28"/>
        </w:rPr>
        <w:t> will recover:</w:t>
      </w:r>
    </w:p>
    <w:p w14:paraId="0B474155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7A1FE12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41F7FB4" wp14:editId="3772F3D5">
            <wp:extent cx="5731510" cy="297815"/>
            <wp:effectExtent l="0" t="0" r="2540" b="698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CC81D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5B5D6A1" w14:textId="4F19B705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="00003255" w:rsidRPr="006C7F97">
        <w:rPr>
          <w:rFonts w:ascii="Aparajita" w:hAnsi="Aparajita" w:cs="Aparajita"/>
          <w:color w:val="000000"/>
          <w:sz w:val="28"/>
          <w:szCs w:val="28"/>
        </w:rPr>
        <w:t xml:space="preserve"> A die is rolled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times. What is the probability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of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</w:p>
    <w:p w14:paraId="7BF7AD03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No fives turning up?</w:t>
      </w:r>
    </w:p>
    <w:p w14:paraId="67B533B7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r w:rsidRPr="006C7F97">
        <w:rPr>
          <w:rFonts w:ascii="Aparajita" w:hAnsi="Aparajita" w:cs="Aparajita"/>
          <w:color w:val="000000"/>
          <w:sz w:val="28"/>
          <w:szCs w:val="28"/>
        </w:rPr>
        <w:t> five?</w:t>
      </w:r>
    </w:p>
    <w:p w14:paraId="2D8DD56A" w14:textId="3E56C791" w:rsidR="001B30AA" w:rsidRPr="006C7F97" w:rsidRDefault="00811C14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>
        <w:rPr>
          <w:rFonts w:ascii="Aparajita" w:hAnsi="Aparajita" w:cs="Aparajita"/>
          <w:color w:val="000000"/>
          <w:sz w:val="28"/>
          <w:szCs w:val="28"/>
        </w:rPr>
        <w:t>(c) 3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fives?</w:t>
      </w:r>
    </w:p>
    <w:p w14:paraId="3541067F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 xml:space="preserve">Solution: </w:t>
      </w:r>
      <w:r w:rsidRPr="006C7F97">
        <w:rPr>
          <w:rFonts w:ascii="Aparajita" w:hAnsi="Aparajita" w:cs="Aparajita"/>
          <w:b/>
          <w:color w:val="000000"/>
          <w:sz w:val="28"/>
          <w:szCs w:val="28"/>
        </w:rPr>
        <w:t> </w:t>
      </w:r>
    </w:p>
    <w:p w14:paraId="1AA2F873" w14:textId="5AC80C89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re are only 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>two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possible outcomes (we get 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a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="00DD0DA9" w:rsidRPr="006C7F97">
        <w:rPr>
          <w:rFonts w:ascii="Aparajita" w:hAnsi="Aparajita" w:cs="Aparajita"/>
          <w:color w:val="000000"/>
          <w:sz w:val="28"/>
          <w:szCs w:val="28"/>
        </w:rPr>
        <w:t xml:space="preserve">, </w:t>
      </w:r>
      <w:r w:rsidRPr="006C7F97">
        <w:rPr>
          <w:rFonts w:ascii="Aparajita" w:hAnsi="Aparajita" w:cs="Aparajita"/>
          <w:color w:val="000000"/>
          <w:sz w:val="28"/>
          <w:szCs w:val="28"/>
        </w:rPr>
        <w:t>or we do not).</w:t>
      </w:r>
    </w:p>
    <w:p w14:paraId="564FFE93" w14:textId="77777777" w:rsidR="00811C14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Now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> for each part.</w:t>
      </w:r>
    </w:p>
    <w:p w14:paraId="79222419" w14:textId="4795BBBC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 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fives appearing.</w:t>
      </w:r>
    </w:p>
    <w:p w14:paraId="2DCFC87F" w14:textId="0A1EA3F1" w:rsidR="001B30AA" w:rsidRPr="006C7F97" w:rsidRDefault="00811C14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>
        <w:rPr>
          <w:rFonts w:ascii="Aparajita" w:hAnsi="Aparajita" w:cs="Aparajita"/>
          <w:color w:val="000000"/>
          <w:sz w:val="28"/>
          <w:szCs w:val="28"/>
        </w:rPr>
        <w:t>(a) When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="001B30AA"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="001B30AA"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0.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    </w:t>
      </w:r>
      <w:r w:rsidR="001B30AA"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50010B3E" wp14:editId="531933B2">
            <wp:extent cx="4784141" cy="669111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815379" cy="6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B7BE4" w14:textId="690A013C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intmath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b) </w:t>
      </w:r>
      <w:r w:rsidR="00811C14">
        <w:rPr>
          <w:rFonts w:ascii="Aparajita" w:hAnsi="Aparajita" w:cs="Aparajita"/>
          <w:color w:val="000000"/>
          <w:sz w:val="28"/>
          <w:szCs w:val="28"/>
        </w:rPr>
        <w:t>When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1.</w:t>
      </w:r>
    </w:p>
    <w:p w14:paraId="45DCA5C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8E11C45" wp14:editId="3F06260F">
            <wp:extent cx="4828032" cy="579038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74795" cy="584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B24B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3CD1B0B8" w14:textId="78FB5C26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noProof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lastRenderedPageBreak/>
        <w:t xml:space="preserve">(c) </w:t>
      </w:r>
      <w:r w:rsidR="00811C14">
        <w:rPr>
          <w:rFonts w:ascii="Aparajita" w:hAnsi="Aparajita" w:cs="Aparajita"/>
          <w:color w:val="000000"/>
          <w:sz w:val="28"/>
          <w:szCs w:val="28"/>
        </w:rPr>
        <w:t>When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3</w:t>
      </w: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t>.</w:t>
      </w:r>
    </w:p>
    <w:p w14:paraId="5375575D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9EEE09E" wp14:editId="0C2BFF11">
            <wp:extent cx="4825290" cy="577901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013064" cy="60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5606D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E712709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In the old days, there was a probability of `0.8` of success in any attempt to make a telephone call. (This often depended on the importance of a person making the call, or the operator's curiosity!)</w:t>
      </w:r>
    </w:p>
    <w:p w14:paraId="55F3849F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Calculate the probability of having seven successes in just ten attempts.</w:t>
      </w:r>
    </w:p>
    <w:p w14:paraId="7A33A771" w14:textId="77777777" w:rsidR="001B30AA" w:rsidRPr="006C7F97" w:rsidRDefault="001B30AA" w:rsidP="006C7F97">
      <w:pPr>
        <w:pStyle w:val="NormalWeb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 xml:space="preserve">Solution: </w:t>
      </w:r>
    </w:p>
    <w:p w14:paraId="2AAB9888" w14:textId="5CACFF7E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robability of success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</w:t>
      </w:r>
      <w:r w:rsidRPr="006C7F97">
        <w:rPr>
          <w:rFonts w:ascii="Aparajita" w:hAnsi="Aparajita" w:cs="Aparajita"/>
          <w:color w:val="000000"/>
          <w:sz w:val="28"/>
          <w:szCs w:val="28"/>
        </w:rPr>
        <w:t>, so </w:t>
      </w:r>
      <w:r w:rsidR="00003255" w:rsidRPr="006C7F97">
        <w:rPr>
          <w:rFonts w:ascii="Aparajita" w:hAnsi="Aparajita" w:cs="Aparajita"/>
          <w:color w:val="000000"/>
          <w:sz w:val="28"/>
          <w:szCs w:val="28"/>
        </w:rPr>
        <w:t xml:space="preserve">probability of failure </w:t>
      </w:r>
      <w:r w:rsidR="00023CDE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q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14:paraId="14076443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success in getting through.</w:t>
      </w:r>
    </w:p>
    <w:p w14:paraId="7A9E236C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robability of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7</w:t>
      </w:r>
      <w:r w:rsidRPr="006C7F97">
        <w:rPr>
          <w:rFonts w:ascii="Aparajita" w:hAnsi="Aparajita" w:cs="Aparajita"/>
          <w:color w:val="000000"/>
          <w:sz w:val="28"/>
          <w:szCs w:val="28"/>
        </w:rPr>
        <w:t> successes i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</w:t>
      </w:r>
      <w:r w:rsidRPr="006C7F97">
        <w:rPr>
          <w:rFonts w:ascii="Aparajita" w:hAnsi="Aparajita" w:cs="Aparajita"/>
          <w:color w:val="000000"/>
          <w:sz w:val="28"/>
          <w:szCs w:val="28"/>
        </w:rPr>
        <w:t> attempts:</w:t>
      </w:r>
    </w:p>
    <w:p w14:paraId="1FC1D235" w14:textId="77777777" w:rsidR="001B30AA" w:rsidRPr="006C7F97" w:rsidRDefault="001B30AA" w:rsidP="006C7F97">
      <w:pPr>
        <w:pStyle w:val="NormalWeb"/>
        <w:ind w:hanging="24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 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ab/>
        <w:t xml:space="preserve">Probability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7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69AA0B5A" w14:textId="77777777" w:rsidR="001B30AA" w:rsidRPr="006C7F97" w:rsidRDefault="001B30AA" w:rsidP="006C7F97">
      <w:pPr>
        <w:pStyle w:val="NormalWeb"/>
        <w:ind w:hanging="240"/>
        <w:rPr>
          <w:rFonts w:ascii="Aparajita" w:hAnsi="Aparajita" w:cs="Aparajita"/>
          <w:noProof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</w:rPr>
        <w:t xml:space="preserve">   </w:t>
      </w:r>
      <w:r w:rsidRPr="006C7F97">
        <w:rPr>
          <w:rFonts w:ascii="Aparajita" w:hAnsi="Aparajita" w:cs="Aparajita"/>
          <w:noProof/>
          <w:sz w:val="28"/>
          <w:szCs w:val="28"/>
        </w:rPr>
        <w:tab/>
      </w:r>
      <w:r w:rsidRPr="006C7F97">
        <w:rPr>
          <w:rFonts w:ascii="Aparajita" w:hAnsi="Aparajita" w:cs="Aparajita"/>
          <w:noProof/>
          <w:sz w:val="28"/>
          <w:szCs w:val="28"/>
        </w:rPr>
        <w:tab/>
        <w:t xml:space="preserve">          </w:t>
      </w: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0EE4F7B6" wp14:editId="00FFAE01">
            <wp:extent cx="2133600" cy="43815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25C34" w14:textId="77777777" w:rsidR="001B30AA" w:rsidRPr="006C7F97" w:rsidRDefault="001B30AA" w:rsidP="006C7F97">
      <w:pPr>
        <w:pStyle w:val="NormalWeb"/>
        <w:ind w:left="720"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0133</w:t>
      </w:r>
    </w:p>
    <w:p w14:paraId="13180EEF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D01AAB6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 (blindfolded) marksman finds that on the average, he hits the target `4` times out of `5`. If he fires `4` shots, what is a probability of</w:t>
      </w:r>
    </w:p>
    <w:p w14:paraId="63FED152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more than `2` hits?</w:t>
      </w:r>
    </w:p>
    <w:p w14:paraId="41B12263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 at least `3` misses?</w:t>
      </w:r>
    </w:p>
    <w:p w14:paraId="43810383" w14:textId="77777777" w:rsidR="001B30AA" w:rsidRPr="006C7F97" w:rsidRDefault="001B30AA" w:rsidP="006C7F97">
      <w:pPr>
        <w:pStyle w:val="NormalWeb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 xml:space="preserve">Solution: </w:t>
      </w:r>
    </w:p>
    <w:p w14:paraId="4770805F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</w:t>
      </w:r>
      <w:r w:rsidRPr="006C7F97">
        <w:rPr>
          <w:rFonts w:ascii="Aparajita" w:hAnsi="Aparajita" w:cs="Aparajita"/>
          <w:color w:val="000000"/>
          <w:sz w:val="28"/>
          <w:szCs w:val="28"/>
        </w:rPr>
        <w:t>, ‘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q’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14:paraId="41F996CD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be the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hits.</w:t>
      </w:r>
    </w:p>
    <w:p w14:paraId="1F1B0B98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Let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 = no hits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one</w:t>
      </w:r>
      <w:r w:rsidRPr="006C7F97">
        <w:rPr>
          <w:rFonts w:ascii="Aparajita" w:hAnsi="Aparajita" w:cs="Aparajita"/>
          <w:color w:val="000000"/>
          <w:sz w:val="28"/>
          <w:szCs w:val="28"/>
        </w:rPr>
        <w:t> hit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2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two</w:t>
      </w:r>
      <w:r w:rsidRPr="006C7F97">
        <w:rPr>
          <w:rFonts w:ascii="Aparajita" w:hAnsi="Aparajita" w:cs="Aparajita"/>
          <w:color w:val="000000"/>
          <w:sz w:val="28"/>
          <w:szCs w:val="28"/>
        </w:rPr>
        <w:t> hits, etc.</w:t>
      </w:r>
    </w:p>
    <w:p w14:paraId="6B9886E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 xml:space="preserve">+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557B5C93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 xml:space="preserve">           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BC30845" wp14:editId="342129D7">
            <wp:extent cx="2582266" cy="675946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614325" cy="684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B5089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           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192</w:t>
      </w:r>
    </w:p>
    <w:p w14:paraId="796D8F80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B272BE4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> misses mea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hit, and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> misses mea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 hits.</w:t>
      </w:r>
    </w:p>
    <w:p w14:paraId="28CBB68D" w14:textId="77777777" w:rsidR="001B30AA" w:rsidRPr="006C7F97" w:rsidRDefault="001B30AA" w:rsidP="006C7F97">
      <w:pPr>
        <w:pStyle w:val="NormalWeb"/>
        <w:ind w:hanging="24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     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 xml:space="preserve">+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2A270848" w14:textId="77777777" w:rsidR="001B30AA" w:rsidRPr="006C7F97" w:rsidRDefault="001B30AA" w:rsidP="006C7F97">
      <w:pPr>
        <w:pStyle w:val="NormalWeb"/>
        <w:ind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               </w:t>
      </w: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774EFC56" wp14:editId="2C336A47">
            <wp:extent cx="2399385" cy="631417"/>
            <wp:effectExtent l="0" t="0" r="127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24645" cy="63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56974" w14:textId="77777777" w:rsidR="001B30AA" w:rsidRPr="006C7F97" w:rsidRDefault="001B30AA" w:rsidP="006C7F97">
      <w:pPr>
        <w:pStyle w:val="NormalWeb"/>
        <w:ind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 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0272</w:t>
      </w:r>
    </w:p>
    <w:p w14:paraId="515B62ED" w14:textId="6A1C2FA2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 manufacturer of metal pistons finds that on the average, `12%` of his piston</w:t>
      </w:r>
      <w:r w:rsidR="00023CDE">
        <w:rPr>
          <w:rFonts w:ascii="Aparajita" w:hAnsi="Aparajita" w:cs="Aparajita"/>
          <w:color w:val="000000"/>
          <w:sz w:val="28"/>
          <w:szCs w:val="28"/>
        </w:rPr>
        <w:t>s get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rejected because either the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>y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re oversize or they are undersize. What is a probability that a batch of ten pistons will contain?</w:t>
      </w:r>
    </w:p>
    <w:p w14:paraId="39EF0B7E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no more than `2` rejects? (b) at least `2` rejects?</w:t>
      </w:r>
    </w:p>
    <w:p w14:paraId="2298C21B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rejected pistons</w:t>
      </w:r>
    </w:p>
    <w:p w14:paraId="595B5DC6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In this case, "success" means rejection!)</w:t>
      </w:r>
    </w:p>
    <w:p w14:paraId="21295836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n</w:t>
      </w:r>
      <w:proofErr w:type="gramEnd"/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12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q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8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14:paraId="4A29DCF1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No rejects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4B80E329" wp14:editId="2A976CAB">
            <wp:extent cx="4752975" cy="381000"/>
            <wp:effectExtent l="0" t="0" r="952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DF4C6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textAlignment w:val="baseline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One reject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:</w:t>
      </w:r>
    </w:p>
    <w:p w14:paraId="09742700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E30AE9F" wp14:editId="7CA7BCB6">
            <wp:extent cx="3638550" cy="4191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8E106" w14:textId="6303B689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wo rejects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14:paraId="17AD7B99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49FF7FBD" wp14:editId="69D4459B">
            <wp:extent cx="3600450" cy="3810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B5CF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252DC655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681E719C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72F9597E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32D98AE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So the probability is:</w:t>
      </w:r>
    </w:p>
    <w:p w14:paraId="5EB1A0FE" w14:textId="77777777" w:rsidR="001B30AA" w:rsidRPr="006C7F97" w:rsidRDefault="001B30AA" w:rsidP="006C7F97">
      <w:pPr>
        <w:pStyle w:val="NormalWeb"/>
        <w:spacing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lastRenderedPageBreak/>
        <w:t xml:space="preserve">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5F7A2682" w14:textId="77777777" w:rsidR="001B30AA" w:rsidRPr="006C7F97" w:rsidRDefault="001B30AA" w:rsidP="006C7F97">
      <w:pPr>
        <w:pStyle w:val="NormalWeb"/>
        <w:spacing w:before="0" w:beforeAutospacing="0" w:after="0" w:afterAutospacing="0"/>
        <w:ind w:left="1440"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0.2785 </w:t>
      </w: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 xml:space="preserve">+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7977 +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3304</w:t>
      </w:r>
    </w:p>
    <w:p w14:paraId="6C243B31" w14:textId="77777777" w:rsidR="001B30AA" w:rsidRPr="006C7F97" w:rsidRDefault="001B30AA" w:rsidP="006C7F97">
      <w:pPr>
        <w:pStyle w:val="NormalWeb"/>
        <w:spacing w:before="0" w:beforeAutospacing="0"/>
        <w:ind w:left="1440"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 0.89131</w:t>
      </w:r>
    </w:p>
    <w:p w14:paraId="44FFAB34" w14:textId="77777777" w:rsidR="001B30AA" w:rsidRPr="006C7F97" w:rsidRDefault="00D33499" w:rsidP="006C7F97">
      <w:pPr>
        <w:pStyle w:val="NormalWeb"/>
        <w:spacing w:before="0" w:before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 We could work out every case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for </w:t>
      </w:r>
      <w:r w:rsidRPr="006C7F97">
        <w:rPr>
          <w:rFonts w:ascii="Aparajita" w:hAnsi="Aparajita" w:cs="Aparajita"/>
          <w:color w:val="000000"/>
          <w:sz w:val="28"/>
          <w:szCs w:val="28"/>
        </w:rPr>
        <w:t>X</w:t>
      </w:r>
      <w:r w:rsidR="001B30AA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="001B30AA"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1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5,6,7,8,9,1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, but it is much easier to solve as follows:</w:t>
      </w:r>
    </w:p>
    <w:p w14:paraId="1F57D304" w14:textId="77777777" w:rsidR="001B30AA" w:rsidRPr="006C7F97" w:rsidRDefault="001B30AA" w:rsidP="006C7F97">
      <w:pPr>
        <w:pStyle w:val="NormalWeb"/>
        <w:spacing w:before="0" w:beforeAutospacing="0" w:after="24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Probab</w:t>
      </w:r>
      <w:r w:rsidR="00CE1990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i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lity of at least 2 rejects</w:t>
      </w:r>
    </w:p>
    <w:p w14:paraId="0747143A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4CDFAB65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proofErr w:type="gramStart"/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proofErr w:type="gramEnd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)</w:t>
      </w:r>
    </w:p>
    <w:p w14:paraId="3BBF0F9E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785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7977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2BC6F6A4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4173</w:t>
      </w:r>
    </w:p>
    <w:p w14:paraId="0AF0CE0B" w14:textId="77777777" w:rsidR="00FD505C" w:rsidRPr="006C7F97" w:rsidRDefault="00FD505C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</w:p>
    <w:p w14:paraId="531D3504" w14:textId="77777777" w:rsidR="00FD505C" w:rsidRPr="006C7F97" w:rsidRDefault="00FD505C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</w:p>
    <w:p w14:paraId="2287BD10" w14:textId="77777777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Question: </w:t>
      </w:r>
    </w:p>
    <w:p w14:paraId="4C6CC3C9" w14:textId="13C8FE9D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A company drills 9 wild-cat oil exploration wells, each with an estimate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d probability of success of 0.1. What is the probability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that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a</w:t>
      </w:r>
      <w:r w:rsidR="00023CDE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ll nine wells 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fail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? </w:t>
      </w:r>
    </w:p>
    <w:p w14:paraId="039FDFF9" w14:textId="77777777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b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333333"/>
          <w:sz w:val="28"/>
          <w:szCs w:val="28"/>
          <w:lang w:eastAsia="en-IN"/>
        </w:rPr>
        <w:t>Solution:</w:t>
      </w:r>
    </w:p>
    <w:p w14:paraId="276000CA" w14:textId="77777777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Let’s do 20,000 trials of the model, and count the number that generate</w:t>
      </w:r>
      <w:r w:rsidR="00CE1990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zero positive results.</w:t>
      </w:r>
    </w:p>
    <w:p w14:paraId="290B1B1A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</w:pPr>
    </w:p>
    <w:p w14:paraId="2A1B867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sum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</w:t>
      </w:r>
      <w:proofErr w:type="spellStart"/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p.random.binomial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9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0.1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20000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) 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==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0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/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20000.</w:t>
      </w:r>
    </w:p>
    <w:p w14:paraId="7D0365A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65F249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0.3918</w:t>
      </w:r>
    </w:p>
    <w:p w14:paraId="0B0A7604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2B5E38CB" w14:textId="0689AD1E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Note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uppose a binomial experiment consists of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Fonts w:ascii="Aparajita" w:hAnsi="Aparajita" w:cs="Aparajita"/>
          <w:color w:val="000000"/>
          <w:sz w:val="28"/>
          <w:szCs w:val="28"/>
        </w:rPr>
        <w:t> trials and results in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successes. If the probability of success on 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 xml:space="preserve">an </w:t>
      </w:r>
      <w:r w:rsidRPr="006C7F97">
        <w:rPr>
          <w:rFonts w:ascii="Aparajita" w:hAnsi="Aparajita" w:cs="Aparajita"/>
          <w:color w:val="000000"/>
          <w:sz w:val="28"/>
          <w:szCs w:val="28"/>
        </w:rPr>
        <w:t>individual trial is ‘</w:t>
      </w:r>
      <w:r w:rsidRPr="006C7F97">
        <w:rPr>
          <w:rFonts w:ascii="Aparajita" w:hAnsi="Aparajita" w:cs="Aparajita"/>
          <w:b/>
          <w:i/>
          <w:iCs/>
          <w:color w:val="000000"/>
          <w:sz w:val="28"/>
          <w:szCs w:val="28"/>
        </w:rPr>
        <w:t>P</w:t>
      </w:r>
      <w:r w:rsidR="00DD0DA9" w:rsidRPr="006C7F97">
        <w:rPr>
          <w:rFonts w:ascii="Aparajita" w:hAnsi="Aparajita" w:cs="Aparajita"/>
          <w:b/>
          <w:i/>
          <w:iCs/>
          <w:color w:val="000000"/>
          <w:sz w:val="28"/>
          <w:szCs w:val="28"/>
        </w:rPr>
        <w:t>’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binomial probability:</w:t>
      </w:r>
    </w:p>
    <w:p w14:paraId="58B58635" w14:textId="77777777" w:rsidR="001B30AA" w:rsidRPr="006C7F97" w:rsidRDefault="001B30AA" w:rsidP="006C7F97">
      <w:pPr>
        <w:pStyle w:val="NormalWeb"/>
        <w:jc w:val="center"/>
        <w:rPr>
          <w:rFonts w:ascii="Aparajita" w:hAnsi="Aparajita" w:cs="Aparajita"/>
          <w:color w:val="000000"/>
          <w:sz w:val="28"/>
          <w:szCs w:val="28"/>
        </w:rPr>
      </w:pP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b(</w:t>
      </w:r>
      <w:proofErr w:type="gramEnd"/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>;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n, P</w:t>
      </w:r>
      <w:r w:rsidRPr="006C7F97">
        <w:rPr>
          <w:rFonts w:ascii="Aparajita" w:hAnsi="Aparajita" w:cs="Aparajita"/>
          <w:color w:val="000000"/>
          <w:sz w:val="28"/>
          <w:szCs w:val="28"/>
        </w:rPr>
        <w:t>) = </w:t>
      </w:r>
      <w:proofErr w:type="spellStart"/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n</w:t>
      </w:r>
      <w:r w:rsidRPr="006C7F97">
        <w:rPr>
          <w:rFonts w:ascii="Aparajita" w:hAnsi="Aparajita" w:cs="Aparajita"/>
          <w:color w:val="000000"/>
          <w:sz w:val="28"/>
          <w:szCs w:val="28"/>
        </w:rPr>
        <w:t>C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x</w:t>
      </w:r>
      <w:proofErr w:type="spellEnd"/>
      <w:r w:rsidRPr="006C7F97">
        <w:rPr>
          <w:rFonts w:ascii="Aparajita" w:hAnsi="Aparajita" w:cs="Aparajita"/>
          <w:color w:val="000000"/>
          <w:sz w:val="28"/>
          <w:szCs w:val="28"/>
        </w:rPr>
        <w:t> * P</w:t>
      </w:r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> * ( ‘1’ – P )</w:t>
      </w:r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n - x</w:t>
      </w:r>
    </w:p>
    <w:p w14:paraId="46EA7D83" w14:textId="77777777" w:rsidR="001B30AA" w:rsidRDefault="001B30AA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62EB1F39" w14:textId="77777777" w:rsidR="006737F8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7119AFA3" w14:textId="77777777" w:rsidR="006737F8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0173E991" w14:textId="77777777" w:rsidR="006737F8" w:rsidRPr="006C7F97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2CDDF7C3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>Question:</w:t>
      </w:r>
    </w:p>
    <w:p w14:paraId="5A76C044" w14:textId="5E972B76" w:rsidR="001B30AA" w:rsidRPr="006C7F97" w:rsidRDefault="001B30AA" w:rsidP="006C7F97">
      <w:pPr>
        <w:numPr>
          <w:ilvl w:val="0"/>
          <w:numId w:val="26"/>
        </w:numPr>
        <w:shd w:val="clear" w:color="auto" w:fill="FFFFFF"/>
        <w:spacing w:before="374" w:after="0" w:line="240" w:lineRule="auto"/>
        <w:ind w:left="450"/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lastRenderedPageBreak/>
        <w:t>Generate a random number between ‘0’ and ‘1’. If that number is 0.5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then it will count it as heads, otherwise tails. Do this n times using a list comprehension of python. This</w:t>
      </w:r>
      <w:r w:rsidR="00AD423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should happen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within the function </w:t>
      </w:r>
      <w:proofErr w:type="spellStart"/>
      <w:r w:rsidRPr="006C7F97">
        <w:rPr>
          <w:rFonts w:ascii="Aparajita" w:eastAsia="Times New Roman" w:hAnsi="Aparajita" w:cs="Aparajita"/>
          <w:b/>
          <w:bCs/>
          <w:spacing w:val="-1"/>
          <w:sz w:val="28"/>
          <w:szCs w:val="28"/>
          <w:lang w:eastAsia="en-IN"/>
        </w:rPr>
        <w:t>run_binom</w:t>
      </w:r>
      <w:proofErr w:type="spellEnd"/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.</w:t>
      </w:r>
    </w:p>
    <w:p w14:paraId="18BAD509" w14:textId="1AB12CE5" w:rsidR="001B30AA" w:rsidRPr="006C7F97" w:rsidRDefault="001B30AA" w:rsidP="006C7F97">
      <w:pPr>
        <w:numPr>
          <w:ilvl w:val="0"/>
          <w:numId w:val="26"/>
        </w:numPr>
        <w:shd w:val="clear" w:color="auto" w:fill="FFFFFF"/>
        <w:spacing w:before="322" w:after="0" w:line="240" w:lineRule="auto"/>
        <w:ind w:left="450"/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Repeat this a specified number of time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(the 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input variable trials specify the </w:t>
      </w:r>
      <w:r w:rsidR="00671688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number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of </w:t>
      </w:r>
      <w:r w:rsidRPr="006C7F97">
        <w:rPr>
          <w:rFonts w:ascii="Aparajita" w:eastAsia="Times New Roman" w:hAnsi="Aparajita" w:cs="Aparajita"/>
          <w:b/>
          <w:bCs/>
          <w:spacing w:val="-1"/>
          <w:sz w:val="28"/>
          <w:szCs w:val="28"/>
          <w:lang w:eastAsia="en-IN"/>
        </w:rPr>
        <w:t>trials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). We will perform 1,000 trials.</w:t>
      </w:r>
    </w:p>
    <w:p w14:paraId="528B7610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B3D1BB4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>Solution:</w:t>
      </w:r>
    </w:p>
    <w:p w14:paraId="025CA4B5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Import libraries</w:t>
      </w:r>
    </w:p>
    <w:p w14:paraId="37275ED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numpy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np</w:t>
      </w:r>
    </w:p>
    <w:p w14:paraId="7C6E229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proofErr w:type="gram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matplotlib.pyplot</w:t>
      </w:r>
      <w:proofErr w:type="spellEnd"/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plt</w:t>
      </w:r>
      <w:proofErr w:type="spellEnd"/>
    </w:p>
    <w:p w14:paraId="2831EC73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eabor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ns</w:t>
      </w:r>
      <w:proofErr w:type="spellEnd"/>
    </w:p>
    <w:p w14:paraId="1E48B95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66FB15F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Input variables</w:t>
      </w:r>
    </w:p>
    <w:p w14:paraId="4986C35A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520141FD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Number of trials</w:t>
      </w:r>
    </w:p>
    <w:p w14:paraId="154D6F23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00</w:t>
      </w:r>
    </w:p>
    <w:p w14:paraId="56AD5E9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5412AEA1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Number of independent experiments in each trial</w:t>
      </w:r>
    </w:p>
    <w:p w14:paraId="6BC2464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</w:t>
      </w:r>
    </w:p>
    <w:p w14:paraId="170F124C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383DB4DE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robability of success for each experiment</w:t>
      </w:r>
    </w:p>
    <w:p w14:paraId="32507886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5</w:t>
      </w:r>
    </w:p>
    <w:p w14:paraId="542C784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490F468F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Function that runs our coin toss trials</w:t>
      </w:r>
    </w:p>
    <w:p w14:paraId="6A12C512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def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f"/>
          <w:rFonts w:ascii="Aparajita" w:hAnsi="Aparajita" w:cs="Aparajita"/>
          <w:color w:val="0000FF"/>
          <w:sz w:val="28"/>
          <w:szCs w:val="28"/>
        </w:rPr>
        <w:t>run_</w:t>
      </w:r>
      <w:proofErr w:type="gramStart"/>
      <w:r w:rsidRPr="006C7F97">
        <w:rPr>
          <w:rStyle w:val="nf"/>
          <w:rFonts w:ascii="Aparajita" w:hAnsi="Aparajita" w:cs="Aparajita"/>
          <w:color w:val="0000FF"/>
          <w:sz w:val="28"/>
          <w:szCs w:val="28"/>
        </w:rPr>
        <w:t>binom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:</w:t>
      </w:r>
    </w:p>
    <w:p w14:paraId="6D1F3DAB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[]</w:t>
      </w:r>
    </w:p>
    <w:p w14:paraId="628DCC2B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range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:</w:t>
      </w:r>
    </w:p>
    <w:p w14:paraId="74DE81FB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   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os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[</w:t>
      </w:r>
      <w:proofErr w:type="spellStart"/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p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proofErr w:type="gram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)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range</w:t>
      </w:r>
      <w:r w:rsidR="00934FE5" w:rsidRPr="006C7F97">
        <w:rPr>
          <w:rStyle w:val="nb"/>
          <w:rFonts w:ascii="Aparajita" w:hAnsi="Aparajita" w:cs="Aparajita"/>
          <w:color w:val="008000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  <w:r w:rsidR="00934FE5" w:rsidRPr="006C7F97">
        <w:rPr>
          <w:rStyle w:val="p"/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]</w:t>
      </w:r>
    </w:p>
    <w:p w14:paraId="172D7DC3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    </w:t>
      </w:r>
      <w:proofErr w:type="spellStart"/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ppend</w:t>
      </w:r>
      <w:proofErr w:type="spellEnd"/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spellStart"/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len</w:t>
      </w:r>
      <w:proofErr w:type="spellEnd"/>
      <w:r w:rsidR="00934FE5" w:rsidRPr="006C7F97">
        <w:rPr>
          <w:rStyle w:val="nb"/>
          <w:rFonts w:ascii="Aparajita" w:hAnsi="Aparajita" w:cs="Aparajita"/>
          <w:color w:val="008000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[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>tos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f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&gt;=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50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]))</w:t>
      </w:r>
    </w:p>
    <w:p w14:paraId="473E53D1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retur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</w:p>
    <w:p w14:paraId="3D2258AF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69B110A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</w:pPr>
    </w:p>
    <w:p w14:paraId="48D8EA20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Run the function</w:t>
      </w:r>
    </w:p>
    <w:p w14:paraId="449AB972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_</w:t>
      </w: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7EC932D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7B12A1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32A7A9AA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lot and save the results as the histogram</w:t>
      </w:r>
    </w:p>
    <w:p w14:paraId="6524B04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ig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lt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ubplots</w:t>
      </w:r>
      <w:proofErr w:type="spellEnd"/>
      <w:proofErr w:type="gram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igsize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4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)</w:t>
      </w:r>
    </w:p>
    <w:p w14:paraId="4B8B859C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n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istplot</w:t>
      </w:r>
      <w:proofErr w:type="spellEnd"/>
      <w:proofErr w:type="gram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1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label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simulation results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42918824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64209814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_</w:t>
      </w: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xlabel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Number of Heads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ontsize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6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517730A6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lastRenderedPageBreak/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_ylabel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Frequency</w:t>
      </w:r>
      <w:proofErr w:type="gramStart"/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ontsize</w:t>
      </w:r>
      <w:proofErr w:type="spellEnd"/>
      <w:proofErr w:type="gram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6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64923408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7E30E0B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F7F443F" wp14:editId="2069DECF">
            <wp:extent cx="5731510" cy="2767965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E8E7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29CD5117" w14:textId="77777777" w:rsidR="001B30AA" w:rsidRPr="006C7F97" w:rsidRDefault="00BD3420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robability of getting 5</w:t>
      </w:r>
      <w:r w:rsidR="001B30AA"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 xml:space="preserve"> heads</w:t>
      </w:r>
    </w:p>
    <w:p w14:paraId="44ACA69D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2E80A4E9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000</w:t>
      </w:r>
    </w:p>
    <w:p w14:paraId="18434A40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rob_</w:t>
      </w:r>
      <w:r w:rsidR="00BD3420" w:rsidRPr="006C7F97">
        <w:rPr>
          <w:rStyle w:val="n"/>
          <w:rFonts w:ascii="Aparajita" w:hAnsi="Aparajita" w:cs="Aparajita"/>
          <w:color w:val="333333"/>
          <w:sz w:val="28"/>
          <w:szCs w:val="28"/>
        </w:rPr>
        <w:t>5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gramStart"/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sum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[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p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ial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ize</w:t>
      </w:r>
      <w:r w:rsidR="00BD3420" w:rsidRPr="006C7F97">
        <w:rPr>
          <w:rStyle w:val="n"/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 xml:space="preserve">=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f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=</w:t>
      </w:r>
      <w:r w:rsidR="00BD3420" w:rsidRPr="006C7F97">
        <w:rPr>
          <w:rStyle w:val="o"/>
          <w:rFonts w:ascii="Aparajita" w:hAnsi="Aparajita" w:cs="Aparajita"/>
          <w:color w:val="666666"/>
          <w:sz w:val="28"/>
          <w:szCs w:val="28"/>
        </w:rPr>
        <w:t>5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])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/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</w:p>
    <w:p w14:paraId="6884374A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print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The probability of 6 heads is: '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+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str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rob_</w:t>
      </w:r>
      <w:r w:rsidR="00BD3420" w:rsidRPr="006C7F97">
        <w:rPr>
          <w:rStyle w:val="n"/>
          <w:rFonts w:ascii="Aparajita" w:hAnsi="Aparajita" w:cs="Aparajita"/>
          <w:color w:val="333333"/>
          <w:sz w:val="28"/>
          <w:szCs w:val="28"/>
        </w:rPr>
        <w:t>5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)</w:t>
      </w:r>
    </w:p>
    <w:p w14:paraId="3349FB0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382F4F7F" w14:textId="0FB974C6" w:rsidR="001B30AA" w:rsidRPr="00AD4237" w:rsidRDefault="001B30AA" w:rsidP="006C7F97">
      <w:pPr>
        <w:shd w:val="clear" w:color="auto" w:fill="E7E6E6" w:themeFill="background2"/>
        <w:spacing w:line="240" w:lineRule="auto"/>
        <w:rPr>
          <w:rFonts w:ascii="Aparajita" w:hAnsi="Aparajita" w:cs="Aparajita"/>
          <w:color w:val="000000"/>
          <w:sz w:val="28"/>
          <w:szCs w:val="28"/>
          <w:shd w:val="clear" w:color="auto" w:fill="FFFFFF"/>
        </w:rPr>
      </w:pPr>
      <w:r w:rsidRPr="006C7F97">
        <w:rPr>
          <w:rFonts w:ascii="Aparajita" w:hAnsi="Aparajita" w:cs="Aparajita"/>
          <w:sz w:val="28"/>
          <w:szCs w:val="28"/>
        </w:rPr>
        <w:br/>
      </w:r>
      <w:r w:rsidRPr="00AD4237">
        <w:rPr>
          <w:rStyle w:val="n"/>
          <w:rFonts w:eastAsia="Times New Roman"/>
          <w:color w:val="333333"/>
          <w:lang w:eastAsia="en-IN"/>
        </w:rPr>
        <w:t xml:space="preserve">The probability of </w:t>
      </w:r>
      <w:r w:rsidR="00BD3420" w:rsidRPr="00AD4237">
        <w:rPr>
          <w:rStyle w:val="n"/>
          <w:rFonts w:eastAsia="Times New Roman"/>
          <w:color w:val="333333"/>
          <w:lang w:eastAsia="en-IN"/>
        </w:rPr>
        <w:t>5</w:t>
      </w:r>
      <w:r w:rsidRPr="00AD4237">
        <w:rPr>
          <w:rStyle w:val="n"/>
          <w:rFonts w:eastAsia="Times New Roman"/>
          <w:color w:val="333333"/>
          <w:lang w:eastAsia="en-IN"/>
        </w:rPr>
        <w:t xml:space="preserve"> heads is: 0.2035</w:t>
      </w:r>
    </w:p>
    <w:p w14:paraId="0A0997D4" w14:textId="77777777" w:rsidR="00FD505C" w:rsidRPr="006C7F97" w:rsidRDefault="00FD505C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D124794" w14:textId="77777777" w:rsidR="00FD505C" w:rsidRDefault="00FD505C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6D42223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32E76FA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48972717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69C38820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0D4A2D9D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71C4886B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1BB26D68" w14:textId="77777777" w:rsidR="006737F8" w:rsidRPr="006C7F97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3150CF02" w14:textId="77777777" w:rsidR="001B30AA" w:rsidRPr="006737F8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Normal Distribution (</w:t>
      </w:r>
      <w:r w:rsidRPr="006737F8">
        <w:rPr>
          <w:rFonts w:ascii="Aparajita" w:eastAsia="Times New Roman" w:hAnsi="Aparajita" w:cs="Aparajita"/>
          <w:b/>
          <w:sz w:val="32"/>
          <w:szCs w:val="28"/>
          <w:lang w:eastAsia="en-IN"/>
        </w:rPr>
        <w:t>Gaussian Distribution</w:t>
      </w: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)</w:t>
      </w:r>
    </w:p>
    <w:p w14:paraId="04225C31" w14:textId="10A8F51C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 xml:space="preserve">Normal Distribution is 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one of the mos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common continuous probability distribution. This type of distribution is important in statistics and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>i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ten used to represent random variables whose distribution is not known.</w:t>
      </w:r>
    </w:p>
    <w:p w14:paraId="35377CD2" w14:textId="0C5C2972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is type of distribution is symmetric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>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 mean, media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mode are equal.</w:t>
      </w:r>
    </w:p>
    <w:p w14:paraId="2CBC66E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Mathematically, Gaussian Distribution is represented as:</w:t>
      </w:r>
    </w:p>
    <w:p w14:paraId="52C43A87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    N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~(</w:t>
      </w:r>
      <w:proofErr w:type="gramEnd"/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2 )</w:t>
      </w:r>
    </w:p>
    <w:p w14:paraId="4D0636FE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re N sta</w:t>
      </w:r>
      <w:r w:rsidR="00BD342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ds for Normal, symbol ~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for distribution, whereas symbol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ands for mean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stands for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variance.</w:t>
      </w:r>
    </w:p>
    <w:p w14:paraId="027881F9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41EDCC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18956E56" wp14:editId="528604C8">
            <wp:extent cx="3588940" cy="1538605"/>
            <wp:effectExtent l="0" t="0" r="0" b="4445"/>
            <wp:docPr id="12" name="Picture 12" descr="https://acadgildsite.s3.amazonaws.com/wordpress_images/StatisticsDS/ProbabilityDistribution/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acadgildsite.s3.amazonaws.com/wordpress_images/StatisticsDS/ProbabilityDistribution/02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092" cy="1547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9E99D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0A53F28C" w14:textId="0ED73A16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In the above image, we can view the highest point is located at the mean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the spread of the graph can b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observed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by the standard deviation ‘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’.</w:t>
      </w:r>
    </w:p>
    <w:p w14:paraId="518C956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Let us understand this with the easiest example where we can have the random variable X with distribution:</w:t>
      </w:r>
    </w:p>
    <w:p w14:paraId="194CD1F6" w14:textId="77777777"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 = {1, 2, 3, 4, 5}</w:t>
      </w:r>
    </w:p>
    <w:p w14:paraId="331F84AA" w14:textId="37FB425C" w:rsidR="00FD505C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n we take the mean and the standard deviation of the above data set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we get mean(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) = 3 and standard deviation(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) = 1. </w:t>
      </w:r>
    </w:p>
    <w:p w14:paraId="08A67786" w14:textId="70E9EF27" w:rsidR="001B30AA" w:rsidRPr="006C7F97" w:rsidRDefault="001B30AA" w:rsidP="006737F8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hen we plot it, we get 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ew distribu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like this mentioned below:</w:t>
      </w:r>
    </w:p>
    <w:p w14:paraId="7543F345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5910EDA" wp14:editId="58F3B75B">
            <wp:extent cx="3821486" cy="1638300"/>
            <wp:effectExtent l="0" t="0" r="7620" b="0"/>
            <wp:docPr id="11" name="Picture 11" descr="https://acadgildsite.s3.amazonaws.com/wordpress_images/StatisticsDS/ProbabilityDistribution/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acadgildsite.s3.amazonaws.com/wordpress_images/StatisticsDS/ProbabilityDistribution/03.jp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032" cy="1649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7DE9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is Bell curve specifies </w:t>
      </w:r>
      <w:r w:rsidRPr="006C7F97">
        <w:rPr>
          <w:rFonts w:ascii="Aparajita" w:eastAsia="Times New Roman" w:hAnsi="Aparajita" w:cs="Aparajita"/>
          <w:b/>
          <w:sz w:val="28"/>
          <w:szCs w:val="28"/>
          <w:lang w:eastAsia="en-IN"/>
        </w:rPr>
        <w:t>the Gaussian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527A740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1.1 Empirical Formula</w:t>
      </w:r>
    </w:p>
    <w:p w14:paraId="3EC3390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 xml:space="preserve">The empirical rule states that for the Normal Distribution, nearly all of the data will fall within three range of standard deviations of a mean. The empirical rule can be understood through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ollowing:</w:t>
      </w:r>
    </w:p>
    <w:p w14:paraId="626F4FED" w14:textId="276E0974"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68% of the data falls within the</w:t>
      </w:r>
      <w:r w:rsidR="00A5319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1st standard deviation from the mean.</w:t>
      </w:r>
    </w:p>
    <w:p w14:paraId="635A3281" w14:textId="77777777"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95% fall within two standard deviations.</w:t>
      </w:r>
    </w:p>
    <w:p w14:paraId="16505EED" w14:textId="77777777"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99.7% fall within three standard deviations.</w:t>
      </w:r>
    </w:p>
    <w:p w14:paraId="2456585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1F876B2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anchor distT="0" distB="0" distL="114300" distR="114300" simplePos="0" relativeHeight="251659264" behindDoc="0" locked="0" layoutInCell="1" allowOverlap="1" wp14:anchorId="18CE0922" wp14:editId="3341267C">
            <wp:simplePos x="914400" y="5303520"/>
            <wp:positionH relativeFrom="column">
              <wp:align>left</wp:align>
            </wp:positionH>
            <wp:positionV relativeFrom="paragraph">
              <wp:align>top</wp:align>
            </wp:positionV>
            <wp:extent cx="4777748" cy="2048256"/>
            <wp:effectExtent l="0" t="0" r="3810" b="9525"/>
            <wp:wrapSquare wrapText="bothSides"/>
            <wp:docPr id="10" name="Picture 10" descr="https://acadgildsite.s3.amazonaws.com/wordpress_images/StatisticsDS/ProbabilityDistribution/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acadgildsite.s3.amazonaws.com/wordpress_images/StatisticsDS/ProbabilityDistribution/04.jp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8" cy="2048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br w:type="textWrapping" w:clear="all"/>
      </w:r>
    </w:p>
    <w:p w14:paraId="292597F2" w14:textId="1640FA67" w:rsidR="001B30AA" w:rsidRPr="006C7F97" w:rsidRDefault="00A53198" w:rsidP="006C7F9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pproximately 68%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 the data falls within one standard deviation of a mean In mathematical notation, this is represented as </w:t>
      </w:r>
      <w:r w:rsidR="001B30AA"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1</w:t>
      </w:r>
      <w:r w:rsidR="001B30AA"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2242F948" w14:textId="3DE5DF20" w:rsidR="001B30AA" w:rsidRPr="006C7F97" w:rsidRDefault="001B30AA" w:rsidP="006C7F9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bou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95% of the data falls within 2 standard deviations of the mean (i.e., between the mean – 2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imes the 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, &amp;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mean + 2 times the standard deviation). The mathematical notation for this is: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2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7E61F4E0" w14:textId="066D7DB7" w:rsidR="00F26AAB" w:rsidRPr="006C7F97" w:rsidRDefault="001B30AA" w:rsidP="006C7F9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pproximately 99.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7% of the data lies in 3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a me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n (i.e., between the mean –3 times the </w:t>
      </w:r>
      <w:r w:rsidR="00A428C8" w:rsidRPr="006C7F97">
        <w:rPr>
          <w:rFonts w:ascii="Aparajita" w:eastAsia="Times New Roman" w:hAnsi="Aparajita" w:cs="Aparajita"/>
          <w:sz w:val="28"/>
          <w:szCs w:val="28"/>
          <w:lang w:eastAsia="en-IN"/>
        </w:rPr>
        <w:t>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="00A428C8"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</w:t>
      </w:r>
      <w:r w:rsidR="00A428C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nd the mean + 3 times the standard deviation).</w:t>
      </w:r>
    </w:p>
    <w:p w14:paraId="7DFC10C9" w14:textId="77777777" w:rsidR="001B30AA" w:rsidRPr="006C7F97" w:rsidRDefault="001B30AA" w:rsidP="006C7F9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following notation is used to r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epresen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: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3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48770CFE" w14:textId="287802AC" w:rsidR="006737F8" w:rsidRPr="00A428C8" w:rsidRDefault="001B30AA" w:rsidP="00A428C8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Empirical Rule is often used to forecast when obtaining the right data is difficult or impossible to get. </w:t>
      </w:r>
    </w:p>
    <w:p w14:paraId="1A3A436B" w14:textId="77777777" w:rsidR="006737F8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45623EA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1.2 Standard Normal Distribution</w:t>
      </w:r>
    </w:p>
    <w:p w14:paraId="07ACB27C" w14:textId="1A220E4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Understanding Standardization in the context of statistics. Every distribution can be standardized. Let say if the mean and variance of a variable are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2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respectively.</w:t>
      </w:r>
    </w:p>
    <w:p w14:paraId="0747F6CC" w14:textId="702857E1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tandardization is the process of transforming the</w:t>
      </w:r>
      <w:r w:rsidR="00B52F4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o one with a mean of 0 and a standard deviation of 1.</w:t>
      </w:r>
    </w:p>
    <w:p w14:paraId="6ED3A8F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 xml:space="preserve">i.e.,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~(</w:t>
      </w:r>
      <w:proofErr w:type="gramEnd"/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)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→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~ (0, 1)</w:t>
      </w:r>
    </w:p>
    <w:p w14:paraId="490679D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n a Normal Distribution is standardized, a result is called a Standard Normal Distribution.</w:t>
      </w:r>
    </w:p>
    <w:p w14:paraId="187D83ED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N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~(</w:t>
      </w:r>
      <w:proofErr w:type="gramEnd"/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)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→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~ N(0, 1)</w:t>
      </w:r>
    </w:p>
    <w:p w14:paraId="49779C82" w14:textId="48391CDD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e use the following formula for standardization:</w:t>
      </w:r>
    </w:p>
    <w:p w14:paraId="0CBC008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56E214F" wp14:editId="63584EB9">
            <wp:extent cx="3942893" cy="1690347"/>
            <wp:effectExtent l="0" t="0" r="635" b="5715"/>
            <wp:docPr id="9" name="Picture 9" descr="https://acadgildsite.s3.amazonaws.com/wordpress_images/StatisticsDS/ProbabilityDistribution/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acadgildsite.s3.amazonaws.com/wordpress_images/StatisticsDS/ProbabilityDistribution/05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914" cy="169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D9BC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3EFD0AFD" w14:textId="7109B65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here x is 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data element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is mean &amp; ‘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’ is the standard devia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Z is used to denote standardiza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Z is known as the z-score.</w:t>
      </w:r>
    </w:p>
    <w:p w14:paraId="0C9B5784" w14:textId="0A7AF632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ith the help of Z </w:t>
      </w:r>
      <w:r w:rsidR="00BA38FD">
        <w:rPr>
          <w:rFonts w:ascii="Aparajita" w:eastAsia="Times New Roman" w:hAnsi="Aparajita" w:cs="Aparajita"/>
          <w:sz w:val="28"/>
          <w:szCs w:val="28"/>
          <w:lang w:eastAsia="en-IN"/>
        </w:rPr>
        <w:t>scores, we can come to know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how far a value is from the mean. When you standardize a random variable, its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becomes 0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s standard deviation becomes 1.</w:t>
      </w:r>
    </w:p>
    <w:p w14:paraId="3E7920FF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f the Z score of x is 0, then the value of x is equal to the mean.</w:t>
      </w:r>
    </w:p>
    <w:p w14:paraId="47F39966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750B1D3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37ABA57" wp14:editId="7B7319F4">
            <wp:extent cx="4843518" cy="2076450"/>
            <wp:effectExtent l="0" t="0" r="0" b="0"/>
            <wp:docPr id="8" name="Picture 8" descr="https://acadgildsite.s3.amazonaws.com/wordpress_images/StatisticsDS/ProbabilityDistribution/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acadgildsite.s3.amazonaws.com/wordpress_images/StatisticsDS/ProbabilityDistribution/06.jp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084" cy="209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2C857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548C7F88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Let us understand the steps in Standardization with the help of a simple example.</w:t>
      </w:r>
    </w:p>
    <w:p w14:paraId="2D055AA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uppose we have a dataset with elements</w:t>
      </w:r>
    </w:p>
    <w:p w14:paraId="41736EC4" w14:textId="77777777" w:rsidR="00F26AAB" w:rsidRPr="006C7F97" w:rsidRDefault="00F26AAB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 = {1,1,1,2,2,2,3,3,4,4,4,4,5}</w:t>
      </w:r>
    </w:p>
    <w:p w14:paraId="6C874118" w14:textId="7A725C72" w:rsidR="001B30AA" w:rsidRPr="006C7F97" w:rsidRDefault="00F26AAB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nd uniformly d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>istributed as:</w:t>
      </w:r>
    </w:p>
    <w:p w14:paraId="1BD9376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187DC13C" wp14:editId="44DAFA51">
            <wp:extent cx="4457700" cy="1911049"/>
            <wp:effectExtent l="0" t="0" r="0" b="0"/>
            <wp:docPr id="7" name="Picture 7" descr="https://acadgildsite.s3.amazonaws.com/wordpress_images/StatisticsDS/ProbabilityDistribution/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acadgildsite.s3.amazonaws.com/wordpress_images/StatisticsDS/ProbabilityDistribution/07.jp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31" cy="1918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FEDE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04C644DC" w14:textId="77777777" w:rsidR="001B30AA" w:rsidRPr="006C7F97" w:rsidRDefault="001B30AA" w:rsidP="006737F8">
      <w:pPr>
        <w:spacing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e get mean as 3, variance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=  1.49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&amp; standard deviation as 1.22 i.e., N ~ (3, 1.49).</w:t>
      </w:r>
    </w:p>
    <w:p w14:paraId="454C574E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ow we will subtract the mean from every the data points, that is, x –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1CBE2BB2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e will get a new data set mentioned below:</w:t>
      </w:r>
    </w:p>
    <w:p w14:paraId="469F15C5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1 = {-2, -1, -1, 0, 0, 1, 1 ,1, 2,2}</w:t>
      </w:r>
    </w:p>
    <w:p w14:paraId="6012F2B1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s 0, but the variance and std dev still as 1.49 and 1.22 respectively </w:t>
      </w:r>
    </w:p>
    <w:p w14:paraId="51F55F1E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N ~ (0, 1.49)</w:t>
      </w:r>
    </w:p>
    <w:p w14:paraId="4D4EF48A" w14:textId="232E80DA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o in the next step of standardization</w:t>
      </w:r>
      <w:r w:rsidR="00BA38FD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viding all data points by the standard deviation, i.e., (x –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)/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69082886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Dividing each datapoint by 1.22(standard deviation) we get a new data set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s :</w:t>
      </w:r>
      <w:proofErr w:type="gramEnd"/>
    </w:p>
    <w:p w14:paraId="79078713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2 = {-1.6, -0.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82,  0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, 0.82, 0, , 0.82,0,0.82, 0.82, 0 and 1.63.}</w:t>
      </w:r>
    </w:p>
    <w:p w14:paraId="30D5E169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Now if we calculate the mean as 1 i.e., N ~ (0, 1)</w:t>
      </w:r>
    </w:p>
    <w:p w14:paraId="74BA9020" w14:textId="77777777"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34381070" w14:textId="77777777"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5DB796B" w14:textId="77777777"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47D64BC" w14:textId="77777777" w:rsidR="001B30AA" w:rsidRPr="006C7F97" w:rsidRDefault="001B30AA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Plotting it on a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graph :</w:t>
      </w:r>
      <w:proofErr w:type="gramEnd"/>
    </w:p>
    <w:p w14:paraId="398E7C3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3D2A3193" wp14:editId="16BCA554">
            <wp:extent cx="4359859" cy="1869104"/>
            <wp:effectExtent l="0" t="0" r="3175" b="0"/>
            <wp:docPr id="6" name="Picture 6" descr="https://acadgildsite.s3.amazonaws.com/wordpress_images/StatisticsDS/ProbabilityDistribution/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acadgildsite.s3.amazonaws.com/wordpress_images/StatisticsDS/ProbabilityDistribution/08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197" cy="1875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0A78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2E617CE3" w14:textId="3B91A296" w:rsidR="006737F8" w:rsidRDefault="001B30AA" w:rsidP="00BA38FD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Using this standardized normal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 makes inferences &amp;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redictions much easier.</w:t>
      </w:r>
    </w:p>
    <w:p w14:paraId="5D17189A" w14:textId="77777777" w:rsidR="00BA38FD" w:rsidRPr="00BA38FD" w:rsidRDefault="00BA38FD" w:rsidP="00BA38FD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77DBE28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 xml:space="preserve">1.3 Probability Density Function and </w:t>
      </w:r>
      <w:r w:rsidR="00F26AAB"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 xml:space="preserve">Mass Function </w:t>
      </w:r>
    </w:p>
    <w:p w14:paraId="498EC32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robability density function and Probability mass function defines a Probability Distribution for a random variable.</w:t>
      </w:r>
    </w:p>
    <w:p w14:paraId="6E0C8BAE" w14:textId="56FB7CED" w:rsidR="001B30AA" w:rsidRDefault="004062F6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f we know the variance and the mean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the dataset, then we can calculate the PDF and PMF. PDF and</w:t>
      </w:r>
      <w:r w:rsidR="00266F6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MF tell how well data is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ed</w:t>
      </w:r>
      <w:r w:rsidR="00266F6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round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mean and standard deviation within a particular curve.</w:t>
      </w:r>
    </w:p>
    <w:p w14:paraId="6D00CD3B" w14:textId="77777777" w:rsidR="006737F8" w:rsidRPr="006C7F97" w:rsidRDefault="006737F8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72578B1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5E1F4195" wp14:editId="7023E890">
            <wp:extent cx="3566250" cy="1528877"/>
            <wp:effectExtent l="0" t="0" r="0" b="0"/>
            <wp:docPr id="5" name="Picture 5" descr="https://acadgildsite.s3.amazonaws.com/wordpress_images/StatisticsDS/ProbabilityDistribution/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acadgildsite.s3.amazonaws.com/wordpress_images/StatisticsDS/ProbabilityDistribution/09.jp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6192" cy="1537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F0AEE" w14:textId="77777777" w:rsidR="00FD505C" w:rsidRPr="006C7F97" w:rsidRDefault="00FD505C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AB9DCA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1.4 Cumulative Density Function</w:t>
      </w:r>
    </w:p>
    <w:p w14:paraId="3753AFFD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cumulative distribution function (CDF) of a random variable is another method to describe the distribution of random variables.</w:t>
      </w:r>
    </w:p>
    <w:p w14:paraId="20936044" w14:textId="7B38E161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cumulative fre</w:t>
      </w:r>
      <w:r w:rsidR="00CE12F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quency is the sum of the </w:t>
      </w:r>
      <w:r w:rsidR="00134E98" w:rsidRPr="006C7F97">
        <w:rPr>
          <w:rFonts w:ascii="Aparajita" w:eastAsia="Times New Roman" w:hAnsi="Aparajita" w:cs="Aparajita"/>
          <w:sz w:val="28"/>
          <w:szCs w:val="28"/>
          <w:lang w:eastAsia="en-IN"/>
        </w:rPr>
        <w:t>frequencies.</w:t>
      </w:r>
      <w:r w:rsidR="00781D19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134E98" w:rsidRPr="006C7F97">
        <w:rPr>
          <w:rFonts w:ascii="Aparajita" w:eastAsia="Times New Roman" w:hAnsi="Aparajita" w:cs="Aparajita"/>
          <w:sz w:val="28"/>
          <w:szCs w:val="28"/>
          <w:lang w:eastAsia="en-IN"/>
        </w:rPr>
        <w:t>C</w:t>
      </w:r>
      <w:r w:rsidR="007831C6" w:rsidRPr="006C7F97">
        <w:rPr>
          <w:rFonts w:ascii="Aparajita" w:eastAsia="Times New Roman" w:hAnsi="Aparajita" w:cs="Aparajita"/>
          <w:sz w:val="28"/>
          <w:szCs w:val="28"/>
          <w:lang w:eastAsia="en-IN"/>
        </w:rPr>
        <w:t>umulative frequency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arts at the frequency of the 1st brand,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hen we add the 2nd, the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3rd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so on until it finishes 100%.</w:t>
      </w:r>
    </w:p>
    <w:p w14:paraId="50E0E4FF" w14:textId="2ABEC15A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or all kind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random variable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(discrete, continuous, and mixed), CDF can be defined.</w:t>
      </w:r>
    </w:p>
    <w:p w14:paraId="37EFB71A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2C9DCAAF" wp14:editId="3C75647B">
            <wp:extent cx="4996282" cy="2141944"/>
            <wp:effectExtent l="0" t="0" r="0" b="0"/>
            <wp:docPr id="4" name="Picture 4" descr="https://acadgildsite.s3.amazonaws.com/wordpress_images/StatisticsDS/ProbabilityDistribution/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acadgildsite.s3.amazonaws.com/wordpress_images/StatisticsDS/ProbabilityDistribution/10.jp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789" cy="2145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FC66E" w14:textId="77777777" w:rsidR="00D0503F" w:rsidRDefault="00D0503F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2CE362F" w14:textId="77777777" w:rsidR="006737F8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4C019CB0" w14:textId="77777777" w:rsidR="006737F8" w:rsidRPr="006C7F97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AB375DF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Examples of Normal Distribution:</w:t>
      </w:r>
    </w:p>
    <w:p w14:paraId="31BDD49D" w14:textId="77777777"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bCs/>
          <w:kern w:val="36"/>
          <w:sz w:val="28"/>
          <w:szCs w:val="28"/>
        </w:rPr>
        <w:t xml:space="preserve">Question: </w:t>
      </w:r>
      <w:r w:rsidRPr="006C7F97">
        <w:rPr>
          <w:rFonts w:ascii="Aparajita" w:hAnsi="Aparajita" w:cs="Aparajita"/>
          <w:color w:val="000000"/>
          <w:sz w:val="28"/>
          <w:szCs w:val="28"/>
        </w:rPr>
        <w:t>An average light bulb manufactured by the Acme Corporation lasts 300 days with a standard deviation of 50 days. Assuming that bulb life is normally distributed. What is a probability that an acme light bulb will last at most 365 days?</w:t>
      </w:r>
    </w:p>
    <w:p w14:paraId="5A926B64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i/>
          <w:iCs/>
          <w:color w:val="000000"/>
          <w:sz w:val="28"/>
          <w:szCs w:val="28"/>
          <w:lang w:eastAsia="en-IN"/>
        </w:rPr>
        <w:t>Solution: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Given a mean score of 300 Days &amp; A standard deviation of fifty days, we want to find the cumulative probability that bulb Life is higher than equal to 365 days. Thus, we know the following:</w:t>
      </w:r>
    </w:p>
    <w:p w14:paraId="3E2ECBCC" w14:textId="77777777"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value of the standard random variable is 365 days.</w:t>
      </w:r>
    </w:p>
    <w:p w14:paraId="244D1D3D" w14:textId="77777777"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an is equal to 300 days.</w:t>
      </w:r>
    </w:p>
    <w:p w14:paraId="3D67759E" w14:textId="77777777"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tandard deviation is equal to 50days.</w:t>
      </w:r>
    </w:p>
    <w:p w14:paraId="4517FAAD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We enter these values into the Normal Distribution Calculator and compute the cumulative probability. The answer is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u w:val="single"/>
          <w:lang w:eastAsia="en-IN"/>
        </w:rPr>
        <w:t>&lt;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 365) equal to 0.90. That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s  90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% of the chance that a light bulb will burn-out within 365 days.</w:t>
      </w:r>
    </w:p>
    <w:p w14:paraId="47675817" w14:textId="77777777"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bCs/>
          <w:kern w:val="36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uppose that the scores on an IQ test are normally distributed(bell-shaped). If the test has a mean is 100 and a standard deviation(sigma^2) of 10, what is the probability that a particular person who takes the test will score between 90 and 110.?</w:t>
      </w:r>
    </w:p>
    <w:p w14:paraId="62AB4DB5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i/>
          <w:iCs/>
          <w:color w:val="000000"/>
          <w:sz w:val="28"/>
          <w:szCs w:val="28"/>
          <w:lang w:eastAsia="en-IN"/>
        </w:rPr>
        <w:t>Solution: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Here, we came to know the probability that the test score comes between 90 and 110. The "trick" to solving this problem is the following:</w:t>
      </w:r>
    </w:p>
    <w:p w14:paraId="60D11369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 90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 </w:t>
      </w:r>
      <w:r w:rsidRPr="006C7F97">
        <w:rPr>
          <w:rFonts w:ascii="Aparajita" w:eastAsia="Times New Roman" w:hAnsi="Aparajita" w:cs="Aparajita"/>
          <w:i/>
          <w:iCs/>
          <w:color w:val="000000"/>
          <w:sz w:val="28"/>
          <w:szCs w:val="28"/>
          <w:lang w:eastAsia="en-IN"/>
        </w:rPr>
        <w:t>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 &lt; 110 ) </w:t>
      </w:r>
    </w:p>
    <w:p w14:paraId="4FE28A3F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=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 110 ) - P( X &lt; 90 )</w:t>
      </w:r>
    </w:p>
    <w:p w14:paraId="40DE6A54" w14:textId="77777777" w:rsidR="001B30AA" w:rsidRPr="006C7F97" w:rsidRDefault="001B30AA" w:rsidP="006C7F97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 xml:space="preserve">Here, the value of the normal random variable is 110, the mean is 100, and the standard deviation = 10.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here  P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 X &lt; 110 ) is 0.84.</w:t>
      </w:r>
    </w:p>
    <w:p w14:paraId="2FA1F162" w14:textId="77777777" w:rsidR="001B30AA" w:rsidRPr="006C7F97" w:rsidRDefault="001B30AA" w:rsidP="006C7F97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o compute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 90 ), The value of the normal random variable is 90, the mean is 100, and the standard deviation = 10.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 90 ) is 0.16.</w:t>
      </w:r>
    </w:p>
    <w:p w14:paraId="14C6E121" w14:textId="49B509D8" w:rsidR="00FD505C" w:rsidRPr="00F36462" w:rsidRDefault="00E0469C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A</w:t>
      </w:r>
      <w:r w:rsidR="00B52F4C"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bout 68%</w:t>
      </w:r>
      <w:r w:rsidR="001B30AA"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 of the test scores will lie between 90 and 110.</w:t>
      </w:r>
    </w:p>
    <w:p w14:paraId="3043D2BD" w14:textId="77777777" w:rsidR="001B30AA" w:rsidRPr="006737F8" w:rsidRDefault="001B30AA" w:rsidP="006737F8">
      <w:pPr>
        <w:pStyle w:val="Heading1"/>
        <w:spacing w:after="0" w:afterAutospacing="0"/>
        <w:rPr>
          <w:rFonts w:ascii="Aparajita" w:hAnsi="Aparajita" w:cs="Aparajita"/>
          <w:sz w:val="32"/>
          <w:szCs w:val="28"/>
        </w:rPr>
      </w:pPr>
      <w:r w:rsidRPr="006737F8">
        <w:rPr>
          <w:rFonts w:ascii="Aparajita" w:hAnsi="Aparajita" w:cs="Aparajita"/>
          <w:sz w:val="32"/>
          <w:szCs w:val="28"/>
        </w:rPr>
        <w:t>Bernoulli Distribution</w:t>
      </w:r>
    </w:p>
    <w:p w14:paraId="50C68D9C" w14:textId="77777777" w:rsidR="006737F8" w:rsidRDefault="001B30AA" w:rsidP="006737F8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Bernoulli distribution is a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discrete probability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 of a random variable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has only two outcomes.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, namely </w:t>
      </w:r>
      <w:r w:rsidRPr="006C7F97">
        <w:rPr>
          <w:rStyle w:val="mjxassistivemathml"/>
          <w:rFonts w:ascii="Aparajita" w:hAnsi="Aparajita" w:cs="Aparajita"/>
          <w:color w:val="3D4251"/>
          <w:sz w:val="28"/>
          <w:szCs w:val="28"/>
          <w:bdr w:val="none" w:sz="0" w:space="0" w:color="auto" w:frame="1"/>
          <w:shd w:val="clear" w:color="auto" w:fill="FFFFFF"/>
        </w:rPr>
        <w:t>1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 (success) and </w:t>
      </w:r>
      <w:r w:rsidRPr="006C7F97">
        <w:rPr>
          <w:rStyle w:val="mjxassistivemathml"/>
          <w:rFonts w:ascii="Aparajita" w:hAnsi="Aparajita" w:cs="Aparajita"/>
          <w:color w:val="3D4251"/>
          <w:sz w:val="28"/>
          <w:szCs w:val="28"/>
          <w:bdr w:val="none" w:sz="0" w:space="0" w:color="auto" w:frame="1"/>
          <w:shd w:val="clear" w:color="auto" w:fill="FFFFFF"/>
        </w:rPr>
        <w:t>0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 (failure).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 n = 1 occurs with probability p and n = 0 (usually called a “failure”) occurs with probability q =</w:t>
      </w:r>
      <w:r w:rsidR="006737F8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1 – p,</w:t>
      </w:r>
    </w:p>
    <w:p w14:paraId="3B87D6EE" w14:textId="6C337CA6" w:rsidR="001B30AA" w:rsidRPr="006C7F97" w:rsidRDefault="001B30AA" w:rsidP="006737F8">
      <w:pPr>
        <w:shd w:val="clear" w:color="auto" w:fill="FFFFFF"/>
        <w:spacing w:before="24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 0 &lt; p &lt; 1. </w:t>
      </w:r>
    </w:p>
    <w:p w14:paraId="5FCD1774" w14:textId="1135E0AB" w:rsidR="001B30AA" w:rsidRPr="006C7F97" w:rsidRDefault="001B30AA" w:rsidP="006737F8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Therefore, the </w:t>
      </w:r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probability density </w:t>
      </w:r>
      <w:proofErr w:type="gramStart"/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function(</w:t>
      </w:r>
      <w:proofErr w:type="gramEnd"/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PDF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) &amp; the graph for Bernoulli’s Distribution is shown in the figure below:</w:t>
      </w: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E9C9267" wp14:editId="57A983CF">
            <wp:extent cx="5295900" cy="2269671"/>
            <wp:effectExtent l="0" t="0" r="0" b="207010"/>
            <wp:docPr id="17" name="Picture 17" descr="https://acadgildsite.s3.amazonaws.com/wordpress_images/StatisticsDS/ProbabilityDistribution/Probability-Distribution-and-its-types_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acadgildsite.s3.amazonaws.com/wordpress_images/StatisticsDS/ProbabilityDistribution/Probability-Distribution-and-its-types_20.jp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399" cy="2270742"/>
                    </a:xfrm>
                    <a:prstGeom prst="rect">
                      <a:avLst/>
                    </a:prstGeom>
                    <a:solidFill>
                      <a:schemeClr val="tx1">
                        <a:lumMod val="95000"/>
                        <a:lumOff val="5000"/>
                        <a:alpha val="3000"/>
                      </a:schemeClr>
                    </a:solidFill>
                    <a:ln>
                      <a:noFill/>
                    </a:ln>
                    <a:effectLst>
                      <a:reflection stA="45000" endPos="6000" dist="508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5A09A9DC" w14:textId="11904BF3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In the above </w:t>
      </w:r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diagram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, 1 refers to ‘success’ &amp; 0 refers </w:t>
      </w:r>
      <w:r w:rsidR="00E0469C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to 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the failure. The head and tail distribution in tossing a coin is an example of Bernoulli’s Distribution with p = q = ½.</w:t>
      </w:r>
    </w:p>
    <w:p w14:paraId="3FC64C4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3568A365" w14:textId="48D342FC" w:rsidR="001B30AA" w:rsidRPr="006C7F97" w:rsidRDefault="001B30AA" w:rsidP="006C7F97">
      <w:pPr>
        <w:spacing w:after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For exampl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, probability (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p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) of scoring a goal in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last 10 minutes is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0.3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 (success)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;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probability of not scoring a goal in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previou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10 minutes (failure) is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1 - p = 0.6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0A51399A" w14:textId="77777777" w:rsidR="001B30AA" w:rsidRPr="006C7F97" w:rsidRDefault="001B30AA" w:rsidP="006C7F97">
      <w:pPr>
        <w:spacing w:after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lotting Bernoulli distribution with probability for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p = 0.65</w:t>
      </w:r>
    </w:p>
    <w:p w14:paraId="691B8F9A" w14:textId="29AE70A7" w:rsidR="00D0503F" w:rsidRPr="006C7F97" w:rsidRDefault="001B30AA" w:rsidP="006C7F97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yplot</w:t>
      </w:r>
      <w:r w:rsidRPr="006C7F97">
        <w:rPr>
          <w:rFonts w:ascii="Aparajita" w:eastAsia="Times New Roman" w:hAnsi="Aparajita" w:cs="Aparajita"/>
          <w:color w:val="055BE0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bar</w:t>
      </w:r>
      <w:proofErr w:type="spell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[</w:t>
      </w:r>
      <w:r w:rsidRPr="006C7F97">
        <w:rPr>
          <w:rFonts w:ascii="Aparajita" w:eastAsia="Times New Roman" w:hAnsi="Aparajita" w:cs="Aparajita"/>
          <w:color w:val="BB2323"/>
          <w:sz w:val="28"/>
          <w:szCs w:val="28"/>
          <w:lang w:eastAsia="en-IN"/>
        </w:rPr>
        <w:t>'0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BB2323"/>
          <w:sz w:val="28"/>
          <w:szCs w:val="28"/>
          <w:lang w:eastAsia="en-IN"/>
        </w:rPr>
        <w:t>'1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],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.3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.6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])</w:t>
      </w:r>
    </w:p>
    <w:p w14:paraId="246D37DF" w14:textId="77777777" w:rsidR="00D0503F" w:rsidRPr="006C7F97" w:rsidRDefault="00D0503F" w:rsidP="006C7F97">
      <w:pPr>
        <w:spacing w:line="240" w:lineRule="auto"/>
        <w:rPr>
          <w:rFonts w:ascii="Aparajita" w:hAnsi="Aparajita" w:cs="Aparajita"/>
          <w:i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i/>
          <w:color w:val="000000" w:themeColor="text1"/>
          <w:sz w:val="28"/>
          <w:szCs w:val="28"/>
        </w:rPr>
        <w:t>&lt;</w:t>
      </w:r>
      <w:proofErr w:type="spellStart"/>
      <w:r w:rsidRPr="006C7F97">
        <w:rPr>
          <w:rFonts w:ascii="Aparajita" w:hAnsi="Aparajita" w:cs="Aparajita"/>
          <w:i/>
          <w:color w:val="000000" w:themeColor="text1"/>
          <w:sz w:val="28"/>
          <w:szCs w:val="28"/>
        </w:rPr>
        <w:t>BarContainer</w:t>
      </w:r>
      <w:proofErr w:type="spellEnd"/>
      <w:r w:rsidRPr="006C7F97">
        <w:rPr>
          <w:rFonts w:ascii="Aparajita" w:hAnsi="Aparajita" w:cs="Aparajita"/>
          <w:i/>
          <w:color w:val="000000" w:themeColor="text1"/>
          <w:sz w:val="28"/>
          <w:szCs w:val="28"/>
        </w:rPr>
        <w:t xml:space="preserve"> object of 2 artists&gt;</w:t>
      </w:r>
    </w:p>
    <w:p w14:paraId="6160EBCC" w14:textId="0D05276D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1D3288EC" wp14:editId="1EB53A70">
            <wp:extent cx="2924175" cy="1965045"/>
            <wp:effectExtent l="0" t="0" r="0" b="0"/>
            <wp:docPr id="18" name="Picture 18" descr="__results___28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__results___28_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76" cy="1989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F3D9E" w14:textId="77777777" w:rsidR="001B30AA" w:rsidRPr="006737F8" w:rsidRDefault="001B30AA" w:rsidP="006C7F97">
      <w:pPr>
        <w:pStyle w:val="Heading1"/>
        <w:rPr>
          <w:rFonts w:ascii="Aparajita" w:hAnsi="Aparajita" w:cs="Aparajita"/>
          <w:sz w:val="32"/>
          <w:szCs w:val="28"/>
        </w:rPr>
      </w:pPr>
      <w:r w:rsidRPr="006737F8">
        <w:rPr>
          <w:rFonts w:ascii="Aparajita" w:hAnsi="Aparajita" w:cs="Aparajita"/>
          <w:sz w:val="32"/>
          <w:szCs w:val="28"/>
        </w:rPr>
        <w:t>Uniform Distribution</w:t>
      </w:r>
    </w:p>
    <w:p w14:paraId="032BB556" w14:textId="77777777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The probability distribution function of the continues uniform distribution:</w:t>
      </w:r>
    </w:p>
    <w:p w14:paraId="3ED85D0A" w14:textId="77777777"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545ED92C" wp14:editId="55BE4CE4">
            <wp:extent cx="2686050" cy="7143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61657" w14:textId="77777777"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</w:p>
    <w:p w14:paraId="6F3368E2" w14:textId="76E71747" w:rsidR="001B30AA" w:rsidRPr="006C7F97" w:rsidRDefault="001B30AA" w:rsidP="006C7F97">
      <w:pPr>
        <w:shd w:val="clear" w:color="auto" w:fill="FFFFFF"/>
        <w:spacing w:beforeAutospacing="1" w:after="0" w:line="240" w:lineRule="auto"/>
        <w:jc w:val="both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Since the area under the curve must be equal to 1</w:t>
      </w:r>
      <w:r w:rsidR="00873CB4"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 xml:space="preserve"> and the length of the interval dete</w:t>
      </w:r>
      <w:r w:rsidR="007601E6"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rmines the height of the curve, t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he following figure shows a uniform distribution (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a,b</w:t>
      </w:r>
      <w:proofErr w:type="spellEnd"/>
      <w:proofErr w:type="gramEnd"/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 xml:space="preserve">). </w:t>
      </w:r>
    </w:p>
    <w:p w14:paraId="224BAB8D" w14:textId="32E915C4" w:rsidR="001B30AA" w:rsidRPr="006C7F97" w:rsidRDefault="001B30AA" w:rsidP="006C7F97">
      <w:pPr>
        <w:shd w:val="clear" w:color="auto" w:fill="FFFFFF"/>
        <w:spacing w:beforeAutospacing="1" w:line="240" w:lineRule="auto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Note that since the area needs to be </w:t>
      </w:r>
      <w:r w:rsidR="00E71060">
        <w:rPr>
          <w:rFonts w:ascii="Aparajita" w:eastAsia="Times New Roman" w:hAnsi="Aparajita" w:cs="Aparajita"/>
          <w:color w:val="3D4251"/>
          <w:sz w:val="28"/>
          <w:szCs w:val="28"/>
          <w:bdr w:val="none" w:sz="0" w:space="0" w:color="auto" w:frame="1"/>
          <w:lang w:eastAsia="en-IN"/>
        </w:rPr>
        <w:t>1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. The height is set to 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bdr w:val="none" w:sz="0" w:space="0" w:color="auto" w:frame="1"/>
          <w:lang w:eastAsia="en-IN"/>
        </w:rPr>
        <w:t>1/(b−a)1/(b−a)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.</w:t>
      </w:r>
    </w:p>
    <w:p w14:paraId="4C010708" w14:textId="77777777" w:rsidR="00FD505C" w:rsidRPr="006C7F97" w:rsidRDefault="00FD505C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</w:p>
    <w:p w14:paraId="5E778A55" w14:textId="77777777"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686F75"/>
          <w:sz w:val="28"/>
          <w:szCs w:val="28"/>
          <w:lang w:val="en-US" w:bidi="hi-IN"/>
        </w:rPr>
        <w:drawing>
          <wp:inline distT="0" distB="0" distL="0" distR="0" wp14:anchorId="0098B3DA" wp14:editId="7D3870AF">
            <wp:extent cx="2263701" cy="1616660"/>
            <wp:effectExtent l="0" t="0" r="3810" b="3175"/>
            <wp:docPr id="20" name="Picture 20" descr="https://res.cloudinary.com/dyd911kmh/image/upload/f_auto,q_auto:best/v1539784816/output_7_0_eyzh5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res.cloudinary.com/dyd911kmh/image/upload/f_auto,q_auto:best/v1539784816/output_7_0_eyzh5s.png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201" cy="162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2C336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color w:val="FF0000"/>
          <w:sz w:val="28"/>
          <w:szCs w:val="28"/>
        </w:rPr>
      </w:pPr>
    </w:p>
    <w:p w14:paraId="2407AA69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240" w:afterAutospacing="0"/>
        <w:rPr>
          <w:rFonts w:ascii="Aparajita" w:hAnsi="Aparajita" w:cs="Aparajita"/>
          <w:b/>
          <w:color w:val="2C2F34"/>
          <w:sz w:val="28"/>
          <w:szCs w:val="28"/>
        </w:rPr>
      </w:pPr>
      <w:r w:rsidRPr="006C7F97">
        <w:rPr>
          <w:rFonts w:ascii="Aparajita" w:hAnsi="Aparajita" w:cs="Aparajita"/>
          <w:b/>
          <w:color w:val="2C2F34"/>
          <w:sz w:val="28"/>
          <w:szCs w:val="28"/>
        </w:rPr>
        <w:t xml:space="preserve">EXAMPLE:  </w:t>
      </w:r>
    </w:p>
    <w:p w14:paraId="55215609" w14:textId="77777777" w:rsidR="001B30AA" w:rsidRPr="006C7F97" w:rsidRDefault="001B30AA" w:rsidP="006C7F97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0" w:afterAutospacing="0"/>
        <w:rPr>
          <w:rFonts w:ascii="Aparajita" w:hAnsi="Aparajita" w:cs="Aparajita"/>
          <w:color w:val="2C2F34"/>
          <w:sz w:val="28"/>
          <w:szCs w:val="28"/>
        </w:rPr>
      </w:pPr>
      <w:r w:rsidRPr="006C7F97">
        <w:rPr>
          <w:rFonts w:ascii="Aparajita" w:hAnsi="Aparajita" w:cs="Aparajita"/>
          <w:color w:val="2C2F34"/>
          <w:sz w:val="28"/>
          <w:szCs w:val="28"/>
        </w:rPr>
        <w:t xml:space="preserve">If we roll a </w:t>
      </w:r>
      <w:proofErr w:type="gramStart"/>
      <w:r w:rsidRPr="006C7F97">
        <w:rPr>
          <w:rFonts w:ascii="Aparajita" w:hAnsi="Aparajita" w:cs="Aparajita"/>
          <w:color w:val="2C2F34"/>
          <w:sz w:val="28"/>
          <w:szCs w:val="28"/>
        </w:rPr>
        <w:t>die(</w:t>
      </w:r>
      <w:proofErr w:type="gramEnd"/>
      <w:r w:rsidRPr="006C7F97">
        <w:rPr>
          <w:rFonts w:ascii="Aparajita" w:hAnsi="Aparajita" w:cs="Aparajita"/>
          <w:color w:val="2C2F34"/>
          <w:sz w:val="28"/>
          <w:szCs w:val="28"/>
        </w:rPr>
        <w:t>numbered 1 to 8), then the probability of getting 1 is one out of 8.</w:t>
      </w:r>
    </w:p>
    <w:p w14:paraId="2250D693" w14:textId="7989363D" w:rsidR="006737F8" w:rsidRPr="00E71060" w:rsidRDefault="001B30AA" w:rsidP="00E71060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240" w:afterAutospacing="0"/>
        <w:rPr>
          <w:rStyle w:val="Strong"/>
          <w:rFonts w:ascii="Aparajita" w:hAnsi="Aparajita" w:cs="Aparajita"/>
          <w:b w:val="0"/>
          <w:bCs w:val="0"/>
          <w:color w:val="2C2F34"/>
          <w:sz w:val="28"/>
          <w:szCs w:val="28"/>
        </w:rPr>
      </w:pPr>
      <w:r w:rsidRPr="006C7F97">
        <w:rPr>
          <w:rFonts w:ascii="Aparajita" w:hAnsi="Aparajita" w:cs="Aparajita"/>
          <w:color w:val="2C2F34"/>
          <w:sz w:val="28"/>
          <w:szCs w:val="28"/>
        </w:rPr>
        <w:t>Similarly, the probability of getting 2 to 6 is 1/6. There is an equal chance to get each of 8 result</w:t>
      </w:r>
      <w:r w:rsidR="00E0469C" w:rsidRPr="006C7F97">
        <w:rPr>
          <w:rFonts w:ascii="Aparajita" w:hAnsi="Aparajita" w:cs="Aparajita"/>
          <w:color w:val="2C2F34"/>
          <w:sz w:val="28"/>
          <w:szCs w:val="28"/>
        </w:rPr>
        <w:t xml:space="preserve">s </w:t>
      </w:r>
      <w:r w:rsidRPr="006C7F97">
        <w:rPr>
          <w:rFonts w:ascii="Aparajita" w:hAnsi="Aparajita" w:cs="Aparajita"/>
          <w:color w:val="2C2F34"/>
          <w:sz w:val="28"/>
          <w:szCs w:val="28"/>
        </w:rPr>
        <w:t>(outcomes)</w:t>
      </w:r>
      <w:r w:rsidR="00E71060">
        <w:rPr>
          <w:rFonts w:ascii="Aparajita" w:hAnsi="Aparajita" w:cs="Aparajita"/>
          <w:color w:val="2C2F34"/>
          <w:sz w:val="28"/>
          <w:szCs w:val="28"/>
        </w:rPr>
        <w:t>.</w:t>
      </w:r>
    </w:p>
    <w:p w14:paraId="0E2E49D8" w14:textId="77777777" w:rsidR="001B30AA" w:rsidRPr="006737F8" w:rsidRDefault="001B30AA" w:rsidP="006C7F97">
      <w:pPr>
        <w:pStyle w:val="NormalWeb"/>
        <w:shd w:val="clear" w:color="auto" w:fill="FFFFFF"/>
        <w:spacing w:before="0" w:beforeAutospacing="0" w:after="375" w:afterAutospacing="0"/>
        <w:rPr>
          <w:rStyle w:val="Strong"/>
          <w:rFonts w:ascii="Aparajita" w:hAnsi="Aparajita" w:cs="Aparajita"/>
          <w:spacing w:val="-1"/>
          <w:sz w:val="32"/>
          <w:szCs w:val="28"/>
          <w:shd w:val="clear" w:color="auto" w:fill="FFFFFF"/>
        </w:rPr>
      </w:pPr>
      <w:r w:rsidRPr="006737F8">
        <w:rPr>
          <w:rStyle w:val="Strong"/>
          <w:rFonts w:ascii="Aparajita" w:hAnsi="Aparajita" w:cs="Aparajita"/>
          <w:spacing w:val="-1"/>
          <w:sz w:val="32"/>
          <w:szCs w:val="28"/>
          <w:shd w:val="clear" w:color="auto" w:fill="FFFFFF"/>
        </w:rPr>
        <w:t>Poisson distribution:</w:t>
      </w:r>
    </w:p>
    <w:p w14:paraId="20D3978C" w14:textId="739E7770" w:rsidR="001B30AA" w:rsidRPr="006C7F97" w:rsidRDefault="001B30AA" w:rsidP="006C7F97">
      <w:pPr>
        <w:pStyle w:val="NormalWeb"/>
        <w:shd w:val="clear" w:color="auto" w:fill="FFFFFF"/>
        <w:spacing w:before="0" w:beforeAutospacing="0" w:after="375" w:afterAutospacing="0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  <w:r w:rsidRPr="006C7F97">
        <w:rPr>
          <w:rStyle w:val="Strong"/>
          <w:rFonts w:ascii="Aparajita" w:hAnsi="Aparajita" w:cs="Aparajita"/>
          <w:spacing w:val="-1"/>
          <w:sz w:val="28"/>
          <w:szCs w:val="28"/>
          <w:shd w:val="clear" w:color="auto" w:fill="FFFFFF"/>
        </w:rPr>
        <w:t>Poisson Distribution</w:t>
      </w:r>
      <w:r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 xml:space="preserve"> can be used to find the probability of </w:t>
      </w:r>
      <w:r w:rsidR="00E0469C"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>several</w:t>
      </w:r>
      <w:r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 xml:space="preserve"> events in a time period.</w:t>
      </w:r>
    </w:p>
    <w:p w14:paraId="7069928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161616"/>
          <w:sz w:val="28"/>
          <w:szCs w:val="28"/>
          <w:lang w:eastAsia="en-IN"/>
        </w:rPr>
        <w:lastRenderedPageBreak/>
        <w:t>Conditions for Poisson Distribution:</w:t>
      </w:r>
    </w:p>
    <w:p w14:paraId="1D280A02" w14:textId="5BC6221C" w:rsidR="001B30AA" w:rsidRPr="006C7F97" w:rsidRDefault="001B30AA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Here the events can occur independently</w:t>
      </w:r>
      <w:r w:rsidR="002F5E67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.</w:t>
      </w:r>
    </w:p>
    <w:p w14:paraId="2414C007" w14:textId="59335D8B" w:rsidR="001B30AA" w:rsidRPr="006C7F97" w:rsidRDefault="002F5E67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A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n event can occur</w:t>
      </w: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 xml:space="preserve"> any number of times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.</w:t>
      </w:r>
    </w:p>
    <w:p w14:paraId="4B178317" w14:textId="3E65038D" w:rsidR="001B30AA" w:rsidRPr="006C7F97" w:rsidRDefault="00E71060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The r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ate of occurrence is constant; i.e., the rate does not change based on time.</w:t>
      </w:r>
    </w:p>
    <w:p w14:paraId="298F8F24" w14:textId="77777777" w:rsidR="00D0503F" w:rsidRPr="006C7F97" w:rsidRDefault="00D0503F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</w:p>
    <w:p w14:paraId="03731141" w14:textId="77777777" w:rsidR="00D0503F" w:rsidRPr="006C7F97" w:rsidRDefault="00D0503F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</w:p>
    <w:p w14:paraId="70FE7C02" w14:textId="07E871EC" w:rsidR="001B30AA" w:rsidRPr="006C7F97" w:rsidRDefault="004F04FB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  <w:t>Example</w:t>
      </w:r>
      <w:r w:rsidR="001B30AA" w:rsidRPr="006C7F97"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  <w:t>:</w:t>
      </w:r>
    </w:p>
    <w:p w14:paraId="6DE853FB" w14:textId="44460B8B" w:rsidR="001B30AA" w:rsidRPr="006C7F97" w:rsidRDefault="001B30AA" w:rsidP="006C7F97">
      <w:pPr>
        <w:pStyle w:val="NormalWeb"/>
        <w:spacing w:before="240" w:beforeAutospacing="0" w:after="300" w:afterAutospacing="0"/>
        <w:rPr>
          <w:rFonts w:ascii="Aparajita" w:hAnsi="Aparajita" w:cs="Aparajita"/>
          <w:color w:val="161616"/>
          <w:sz w:val="28"/>
          <w:szCs w:val="28"/>
        </w:rPr>
      </w:pPr>
      <w:r w:rsidRPr="006C7F97">
        <w:rPr>
          <w:rFonts w:ascii="Aparajita" w:hAnsi="Aparajita" w:cs="Aparajita"/>
          <w:color w:val="161616"/>
          <w:sz w:val="28"/>
          <w:szCs w:val="28"/>
        </w:rPr>
        <w:t xml:space="preserve">A </w:t>
      </w:r>
      <w:r w:rsidR="00E0469C" w:rsidRPr="006C7F97">
        <w:rPr>
          <w:rFonts w:ascii="Aparajita" w:hAnsi="Aparajita" w:cs="Aparajita"/>
          <w:color w:val="161616"/>
          <w:sz w:val="28"/>
          <w:szCs w:val="28"/>
        </w:rPr>
        <w:t>specific</w:t>
      </w:r>
      <w:r w:rsidRPr="006C7F97">
        <w:rPr>
          <w:rFonts w:ascii="Aparajita" w:hAnsi="Aparajita" w:cs="Aparajita"/>
          <w:color w:val="161616"/>
          <w:sz w:val="28"/>
          <w:szCs w:val="28"/>
        </w:rPr>
        <w:t xml:space="preserve"> fast-food restaurant gets an average of three visitors to the drive per minute. T</w:t>
      </w:r>
      <w:r w:rsidR="00D36ACD" w:rsidRPr="006C7F97">
        <w:rPr>
          <w:rFonts w:ascii="Aparajita" w:hAnsi="Aparajita" w:cs="Aparajita"/>
          <w:color w:val="161616"/>
          <w:sz w:val="28"/>
          <w:szCs w:val="28"/>
        </w:rPr>
        <w:t>his is just an average</w:t>
      </w:r>
      <w:r w:rsidR="000E3713" w:rsidRPr="006C7F97">
        <w:rPr>
          <w:rFonts w:ascii="Aparajita" w:hAnsi="Aparajita" w:cs="Aparajita"/>
          <w:color w:val="161616"/>
          <w:sz w:val="28"/>
          <w:szCs w:val="28"/>
        </w:rPr>
        <w:t>. H</w:t>
      </w:r>
      <w:r w:rsidR="00D36ACD" w:rsidRPr="006C7F97">
        <w:rPr>
          <w:rFonts w:ascii="Aparajita" w:hAnsi="Aparajita" w:cs="Aparajita"/>
          <w:color w:val="161616"/>
          <w:sz w:val="28"/>
          <w:szCs w:val="28"/>
        </w:rPr>
        <w:t>owever, t</w:t>
      </w:r>
      <w:r w:rsidRPr="006C7F97">
        <w:rPr>
          <w:rFonts w:ascii="Aparajita" w:hAnsi="Aparajita" w:cs="Aparajita"/>
          <w:color w:val="161616"/>
          <w:sz w:val="28"/>
          <w:szCs w:val="28"/>
        </w:rPr>
        <w:t>he actual amount can vary.</w:t>
      </w:r>
    </w:p>
    <w:p w14:paraId="04EABCBF" w14:textId="3DABBDE2" w:rsidR="001B30AA" w:rsidRPr="006C7F97" w:rsidRDefault="00D36ACD" w:rsidP="006C7F97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Suppose we conduct the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</w:t>
      </w:r>
      <w:r w:rsidR="00E0469C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P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oisson experiment, 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the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average number of success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i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n a given region is </w:t>
      </w:r>
      <w:r w:rsidR="001B30AA" w:rsidRPr="006C7F97">
        <w:rPr>
          <w:rFonts w:ascii="Calibri" w:eastAsia="Times New Roman" w:hAnsi="Calibri" w:cs="Calibri"/>
          <w:color w:val="2C2F34"/>
          <w:sz w:val="28"/>
          <w:szCs w:val="28"/>
          <w:lang w:eastAsia="en-IN"/>
        </w:rPr>
        <w:t>μ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. </w:t>
      </w:r>
    </w:p>
    <w:p w14:paraId="3C57A8E7" w14:textId="77777777"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Then, the Poisson probability is:</w:t>
      </w:r>
    </w:p>
    <w:p w14:paraId="09F784A2" w14:textId="77777777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 xml:space="preserve">P(x; </w:t>
      </w:r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= (e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-</w:t>
      </w:r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(</w:t>
      </w:r>
      <w:proofErr w:type="spellStart"/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x</w:t>
      </w:r>
      <w:proofErr w:type="spellEnd"/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/ x!</w:t>
      </w:r>
    </w:p>
    <w:p w14:paraId="77A7DEBD" w14:textId="77777777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</w:p>
    <w:p w14:paraId="7E18F915" w14:textId="77777777" w:rsidR="001B30AA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The graph of Poisson Distribution:</w:t>
      </w:r>
    </w:p>
    <w:p w14:paraId="12448C10" w14:textId="77777777" w:rsidR="006737F8" w:rsidRPr="006C7F97" w:rsidRDefault="006737F8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</w:p>
    <w:p w14:paraId="1F18A7B9" w14:textId="77777777"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947D625" wp14:editId="53EF3676">
            <wp:extent cx="5124450" cy="2570738"/>
            <wp:effectExtent l="0" t="0" r="0" b="1270"/>
            <wp:docPr id="21" name="Picture 21" descr="https://acadgildsite.s3.amazonaws.com/wordpress_images/StatisticsDS/ProbabilityDistribution/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acadgildsite.s3.amazonaws.com/wordpress_images/StatisticsDS/ProbabilityDistribution/18.jp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904" cy="257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E004D" w14:textId="77777777" w:rsidR="006737F8" w:rsidRDefault="006737F8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</w:p>
    <w:p w14:paraId="161E768C" w14:textId="77777777" w:rsidR="006737F8" w:rsidRDefault="006737F8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</w:p>
    <w:p w14:paraId="2FB2642E" w14:textId="0223C4BB" w:rsidR="00EE73DD" w:rsidRPr="006C7F97" w:rsidRDefault="001B30AA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t>Examples</w:t>
      </w:r>
      <w:r w:rsidR="00EE73DD" w:rsidRPr="006737F8">
        <w:rPr>
          <w:rFonts w:ascii="Aparajita" w:hAnsi="Aparajita" w:cs="Aparajita"/>
          <w:b/>
          <w:sz w:val="32"/>
          <w:szCs w:val="28"/>
        </w:rPr>
        <w:t xml:space="preserve">: </w:t>
      </w:r>
    </w:p>
    <w:p w14:paraId="69B9F686" w14:textId="77777777" w:rsidR="001B30AA" w:rsidRPr="006C7F97" w:rsidRDefault="001B30AA" w:rsidP="006C7F97">
      <w:pPr>
        <w:pStyle w:val="NormalWeb"/>
        <w:spacing w:before="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Question:</w:t>
      </w:r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A life insurance salesman sells on the average `3` life insurance policies per week. Use Poisson's law to calculate the probability </w:t>
      </w:r>
    </w:p>
    <w:p w14:paraId="1E336D44" w14:textId="77777777" w:rsidR="001B30AA" w:rsidRPr="006C7F97" w:rsidRDefault="00FD5867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>In a given week he will sell how may policies</w:t>
      </w:r>
    </w:p>
    <w:p w14:paraId="35F38379" w14:textId="2A7942F2" w:rsidR="001B30AA" w:rsidRPr="006C7F97" w:rsidRDefault="00FD5867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 given week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he will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ell 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`</w:t>
      </w:r>
      <w:proofErr w:type="gramEnd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2` or more policies but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 more than five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olicies.</w:t>
      </w:r>
    </w:p>
    <w:p w14:paraId="5A079485" w14:textId="50C777E1" w:rsidR="001B30AA" w:rsidRPr="006C7F97" w:rsidRDefault="001B30AA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ssuming that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er week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r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e `5` workin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g day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what is the probability that 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 a given day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he will sell one policy?</w:t>
      </w:r>
    </w:p>
    <w:p w14:paraId="6FD98ACE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Solution:</w:t>
      </w:r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Emphasis"/>
          <w:rFonts w:ascii="Calibri" w:hAnsi="Calibri" w:cs="Calibri"/>
          <w:color w:val="000000"/>
          <w:sz w:val="28"/>
          <w:szCs w:val="28"/>
        </w:rPr>
        <w:t>μ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3</w:t>
      </w:r>
    </w:p>
    <w:p w14:paraId="07AEEE89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a) "Some policies" means "1 or more policies". We can work this out by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computing to find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1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-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"zero policies" probability:</w:t>
      </w:r>
    </w:p>
    <w:p w14:paraId="5D01AE3F" w14:textId="77777777" w:rsidR="001B30AA" w:rsidRPr="006C7F97" w:rsidRDefault="001B30AA" w:rsidP="006C7F97">
      <w:pPr>
        <w:pStyle w:val="NormalWeb"/>
        <w:rPr>
          <w:rStyle w:val="intmath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P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&gt; 0) = 1 −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P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  <w:vertAlign w:val="subscript"/>
        </w:rPr>
        <w:t>0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)</w:t>
      </w:r>
    </w:p>
    <w:p w14:paraId="248694BC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1B0931CC" wp14:editId="4AC82C49">
            <wp:extent cx="4352925" cy="56197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4AEB6" w14:textId="4E35ACBC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refore</w:t>
      </w:r>
      <w:r w:rsidR="00E71060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probability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of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proofErr w:type="gramEnd"/>
      <w:r w:rsidR="00A92830" w:rsidRPr="006C7F97">
        <w:rPr>
          <w:rFonts w:ascii="Aparajita" w:hAnsi="Aparajita" w:cs="Aparajita"/>
          <w:color w:val="000000"/>
          <w:sz w:val="28"/>
          <w:szCs w:val="28"/>
        </w:rPr>
        <w:t> or more</w:t>
      </w:r>
      <w:r w:rsidR="002D16D1" w:rsidRPr="006C7F97">
        <w:rPr>
          <w:rFonts w:ascii="Aparajita" w:hAnsi="Aparajita" w:cs="Aparajita"/>
          <w:color w:val="000000"/>
          <w:sz w:val="28"/>
          <w:szCs w:val="28"/>
        </w:rPr>
        <w:t xml:space="preserve"> than 1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 xml:space="preserve"> policies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14:paraId="00AF61B9" w14:textId="77777777" w:rsidR="001B30AA" w:rsidRPr="006C7F97" w:rsidRDefault="001B30AA" w:rsidP="006C7F97">
      <w:pPr>
        <w:pStyle w:val="NormalWeb"/>
        <w:ind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="002D16D1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≥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6344B55F" w14:textId="0F4EDF63" w:rsidR="002D16D1" w:rsidRPr="006C7F97" w:rsidRDefault="001B30AA" w:rsidP="006C7F97">
      <w:pPr>
        <w:pStyle w:val="NormalWeb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.9787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−</w:t>
      </w:r>
      <w:proofErr w:type="gramStart"/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 because</w:t>
      </w:r>
      <w:proofErr w:type="gramEnd"/>
      <w:r w:rsidR="00E0469C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of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r w:rsidR="002D16D1"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="002D16D1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="002D16D1"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="002D16D1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="002D16D1"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="002D16D1"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5DEEDC12" w14:textId="77777777" w:rsidR="001B30AA" w:rsidRPr="006C7F97" w:rsidRDefault="001B30AA" w:rsidP="006C7F97">
      <w:pPr>
        <w:pStyle w:val="NormalWeb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95021</w:t>
      </w:r>
    </w:p>
    <w:p w14:paraId="2F7D8CAF" w14:textId="2D3243A3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b) The probability of selling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 xml:space="preserve">2 or more policies but less than 5 policies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are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14:paraId="7E8AEFDC" w14:textId="77777777" w:rsidR="001B30AA" w:rsidRPr="006C7F97" w:rsidRDefault="001B30AA" w:rsidP="006737F8">
      <w:pPr>
        <w:pStyle w:val="NormalWeb"/>
        <w:spacing w:before="0" w:beforeAutospacing="0" w:after="0" w:afterAutospacing="0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&lt;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3320C668" w14:textId="77777777" w:rsidR="001B30AA" w:rsidRPr="006C7F97" w:rsidRDefault="001B30AA" w:rsidP="006737F8">
      <w:pPr>
        <w:pStyle w:val="NormalWeb"/>
        <w:spacing w:before="0" w:beforeAutospacing="0" w:after="0" w:afterAutospacing="0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proofErr w:type="gramStart"/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proofErr w:type="gramEnd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0B684473" w14:textId="77777777" w:rsidR="001B30AA" w:rsidRPr="006C7F97" w:rsidRDefault="001B30AA" w:rsidP="006737F8">
      <w:pPr>
        <w:pStyle w:val="NormalWeb"/>
        <w:spacing w:before="0" w:beforeAutospacing="0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7C57C9CD" wp14:editId="4EE5C325">
            <wp:extent cx="2181225" cy="466725"/>
            <wp:effectExtent l="0" t="0" r="9525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9E3" w14:textId="77777777" w:rsidR="001B30AA" w:rsidRPr="006C7F97" w:rsidRDefault="001B30AA" w:rsidP="006737F8">
      <w:pPr>
        <w:pStyle w:val="NormalWeb"/>
        <w:spacing w:before="0" w:beforeAutospacing="0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61611</w:t>
      </w:r>
    </w:p>
    <w:p w14:paraId="67FD76D1" w14:textId="77777777" w:rsidR="006737F8" w:rsidRDefault="001B30AA" w:rsidP="006737F8">
      <w:pPr>
        <w:pStyle w:val="NormalWeb"/>
        <w:spacing w:before="0" w:beforeAutospacing="0" w:after="0" w:afterAutospacing="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c)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The a</w:t>
      </w:r>
      <w:r w:rsidRPr="006C7F97">
        <w:rPr>
          <w:rFonts w:ascii="Aparajita" w:hAnsi="Aparajita" w:cs="Aparajita"/>
          <w:color w:val="000000"/>
          <w:sz w:val="28"/>
          <w:szCs w:val="28"/>
        </w:rPr>
        <w:t>verage number of policies sold per day is </w:t>
      </w: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>3/5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0.6</w:t>
      </w:r>
      <w:r w:rsidR="006737F8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. </w:t>
      </w:r>
    </w:p>
    <w:p w14:paraId="523CEB0D" w14:textId="01C415E8" w:rsidR="006737F8" w:rsidRDefault="001B30AA" w:rsidP="006737F8">
      <w:pPr>
        <w:pStyle w:val="NormalWeb"/>
        <w:spacing w:before="0" w:beforeAutospacing="0" w:after="0" w:afterAutospacing="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On a given day, </w:t>
      </w:r>
    </w:p>
    <w:p w14:paraId="26790A87" w14:textId="06122BB7" w:rsidR="001B30AA" w:rsidRPr="006C7F97" w:rsidRDefault="001B30AA" w:rsidP="006C7F97">
      <w:pPr>
        <w:pStyle w:val="NormalWeb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5F7C3E14" wp14:editId="731BB828">
            <wp:extent cx="2318918" cy="593643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327054" cy="59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594A5" w14:textId="43A090E7" w:rsidR="001B30AA" w:rsidRPr="006C7F97" w:rsidRDefault="00B97902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Q. 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Aluminium </w:t>
      </w:r>
      <w:r w:rsidR="00D36ACD" w:rsidRPr="006C7F97">
        <w:rPr>
          <w:rFonts w:ascii="Aparajita" w:hAnsi="Aparajita" w:cs="Aparajita"/>
          <w:color w:val="000000"/>
          <w:sz w:val="28"/>
          <w:szCs w:val="28"/>
        </w:rPr>
        <w:t xml:space="preserve">alloy </w:t>
      </w:r>
      <w:proofErr w:type="gramStart"/>
      <w:r w:rsidR="00D36ACD" w:rsidRPr="006C7F97">
        <w:rPr>
          <w:rFonts w:ascii="Aparajita" w:hAnsi="Aparajita" w:cs="Aparajita"/>
          <w:color w:val="000000"/>
          <w:sz w:val="28"/>
          <w:szCs w:val="28"/>
        </w:rPr>
        <w:t>sheets(</w:t>
      </w:r>
      <w:proofErr w:type="gramEnd"/>
      <w:r w:rsidR="00D36ACD" w:rsidRPr="006C7F97">
        <w:rPr>
          <w:rFonts w:ascii="Aparajita" w:hAnsi="Aparajita" w:cs="Aparajita"/>
          <w:color w:val="000000"/>
          <w:sz w:val="28"/>
          <w:szCs w:val="28"/>
        </w:rPr>
        <w:t>20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sheets) were examined for surface flaws. The frequency of 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>sheets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 xml:space="preserve"> along with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 xml:space="preserve">the 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>number of flaws</w:t>
      </w:r>
      <w:r w:rsidR="00E71060">
        <w:rPr>
          <w:rFonts w:ascii="Aparajita" w:hAnsi="Aparajita" w:cs="Aparajita"/>
          <w:color w:val="000000"/>
          <w:sz w:val="28"/>
          <w:szCs w:val="28"/>
        </w:rPr>
        <w:t>,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E71060">
        <w:rPr>
          <w:rFonts w:ascii="Aparajita" w:hAnsi="Aparajita" w:cs="Aparajita"/>
          <w:color w:val="000000"/>
          <w:sz w:val="28"/>
          <w:szCs w:val="28"/>
        </w:rPr>
        <w:t xml:space="preserve">is 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as follows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5"/>
        <w:gridCol w:w="1219"/>
      </w:tblGrid>
      <w:tr w:rsidR="001B30AA" w:rsidRPr="006C7F97" w14:paraId="7D053159" w14:textId="77777777" w:rsidTr="00EE73DD"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17428E0" w14:textId="77777777" w:rsidR="001B30AA" w:rsidRPr="006C7F97" w:rsidRDefault="001B30AA" w:rsidP="006C7F97">
            <w:pPr>
              <w:spacing w:after="0" w:line="240" w:lineRule="auto"/>
              <w:jc w:val="center"/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  <w:t>Number of flaws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050F649" w14:textId="77777777" w:rsidR="001B30AA" w:rsidRPr="006C7F97" w:rsidRDefault="001B30AA" w:rsidP="006C7F97">
            <w:pPr>
              <w:spacing w:after="0" w:line="240" w:lineRule="auto"/>
              <w:jc w:val="center"/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  <w:t>Frequency</w:t>
            </w:r>
          </w:p>
        </w:tc>
      </w:tr>
      <w:tr w:rsidR="001B30AA" w:rsidRPr="006C7F97" w14:paraId="6E6E3D78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B43139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lastRenderedPageBreak/>
              <w:t>`0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752CC2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</w:tr>
      <w:tr w:rsidR="001B30AA" w:rsidRPr="006C7F97" w14:paraId="18E95A60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6390DDF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5D5DF6F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3`</w:t>
            </w:r>
          </w:p>
        </w:tc>
      </w:tr>
      <w:tr w:rsidR="001B30AA" w:rsidRPr="006C7F97" w14:paraId="3255B3DD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B3CDF6E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2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9544E88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5`</w:t>
            </w:r>
          </w:p>
        </w:tc>
      </w:tr>
      <w:tr w:rsidR="001B30AA" w:rsidRPr="006C7F97" w14:paraId="383E7166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CE1F3E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3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35613B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2`</w:t>
            </w:r>
          </w:p>
        </w:tc>
      </w:tr>
      <w:tr w:rsidR="001B30AA" w:rsidRPr="006C7F97" w14:paraId="2DC571AA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E9138CF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43D4679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</w:tr>
      <w:tr w:rsidR="001B30AA" w:rsidRPr="006C7F97" w14:paraId="132091E1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AA65B35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5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B05A891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</w:tr>
      <w:tr w:rsidR="001B30AA" w:rsidRPr="006C7F97" w14:paraId="0C8EED64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38917FD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6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D6A280B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</w:tr>
    </w:tbl>
    <w:p w14:paraId="6235BC10" w14:textId="4A43CE22" w:rsidR="001B30AA" w:rsidRPr="006C7F97" w:rsidRDefault="00E71060" w:rsidP="006C7F97">
      <w:p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When 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hosen at random, w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t is the probability of finding 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heet that conta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s three or more surface flaws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?</w:t>
      </w:r>
    </w:p>
    <w:p w14:paraId="427CAE7E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</w:t>
      </w:r>
      <w:r w:rsidRPr="006C7F97">
        <w:rPr>
          <w:rFonts w:ascii="Aparajita" w:hAnsi="Aparajita" w:cs="Aparajita"/>
          <w:color w:val="000000"/>
          <w:sz w:val="28"/>
          <w:szCs w:val="28"/>
        </w:rPr>
        <w:t>The total number of flaws:</w:t>
      </w:r>
    </w:p>
    <w:p w14:paraId="443EFB34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 average number of flaws for twenty sheets is given by:</w:t>
      </w:r>
    </w:p>
    <w:p w14:paraId="3F37D527" w14:textId="77777777" w:rsidR="001B30AA" w:rsidRPr="006C7F97" w:rsidRDefault="001B30AA" w:rsidP="006C7F97">
      <w:pPr>
        <w:spacing w:line="240" w:lineRule="auto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proofErr w:type="gramStart"/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proofErr w:type="gramEnd"/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 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6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="009A0F4F"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 = 44</w:t>
      </w:r>
    </w:p>
    <w:p w14:paraId="5BF91C26" w14:textId="342A79E6" w:rsidR="001B30AA" w:rsidRPr="006C7F97" w:rsidRDefault="009A0F4F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A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n a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verage number of flaws for twenty sheets is given by:</w:t>
      </w:r>
    </w:p>
    <w:p w14:paraId="7EB9B59E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Style w:val="mord"/>
          <w:rFonts w:ascii="Calibri" w:hAnsi="Calibri" w:cs="Calibri"/>
          <w:i/>
          <w:iCs/>
          <w:color w:val="000000"/>
          <w:sz w:val="28"/>
          <w:szCs w:val="28"/>
        </w:rPr>
        <w:t>μ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4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/20 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.3</w:t>
      </w:r>
    </w:p>
    <w:p w14:paraId="35796A1B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The required probability is: </w:t>
      </w:r>
    </w:p>
    <w:p w14:paraId="0DE86374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Probability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≥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273C2438" w14:textId="77777777" w:rsidR="001B30AA" w:rsidRPr="006C7F97" w:rsidRDefault="001B30AA" w:rsidP="006C7F97">
      <w:pPr>
        <w:spacing w:line="240" w:lineRule="auto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ab/>
        <w:t xml:space="preserve"> 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proofErr w:type="gramStart"/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proofErr w:type="gramEnd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)</w:t>
      </w:r>
    </w:p>
    <w:p w14:paraId="49465255" w14:textId="77777777" w:rsidR="001B30AA" w:rsidRPr="006C7F97" w:rsidRDefault="001B30AA" w:rsidP="006C7F97">
      <w:pPr>
        <w:spacing w:line="240" w:lineRule="auto"/>
        <w:ind w:firstLine="72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F32F6C8" wp14:editId="21322DE0">
            <wp:extent cx="3429000" cy="59055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1667D" w14:textId="77777777" w:rsidR="001B30AA" w:rsidRPr="006C7F97" w:rsidRDefault="001B30AA" w:rsidP="006C7F97">
      <w:pPr>
        <w:spacing w:before="240" w:line="240" w:lineRule="auto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ab/>
        <w:t xml:space="preserve"> 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40396</w:t>
      </w:r>
    </w:p>
    <w:p w14:paraId="6080363E" w14:textId="77777777" w:rsidR="00D0503F" w:rsidRDefault="00D0503F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</w:p>
    <w:p w14:paraId="5A8920EC" w14:textId="77777777" w:rsidR="006737F8" w:rsidRDefault="006737F8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</w:p>
    <w:p w14:paraId="130BBF26" w14:textId="77777777" w:rsidR="001B30AA" w:rsidRPr="006C7F97" w:rsidRDefault="001B30AA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Question:</w:t>
      </w:r>
    </w:p>
    <w:p w14:paraId="44B0C61C" w14:textId="4625238C" w:rsidR="001B30AA" w:rsidRPr="006C7F97" w:rsidRDefault="001B30AA" w:rsidP="006C7F97">
      <w:pPr>
        <w:spacing w:before="240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lastRenderedPageBreak/>
        <w:t xml:space="preserve"> </w:t>
      </w:r>
      <w:r w:rsidR="00D36ACD" w:rsidRPr="006C7F97">
        <w:rPr>
          <w:rFonts w:ascii="Aparajita" w:hAnsi="Aparajita" w:cs="Aparajita"/>
          <w:color w:val="000000"/>
          <w:sz w:val="28"/>
          <w:szCs w:val="28"/>
        </w:rPr>
        <w:t>If electrical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power failures occur according to the Poisson distribution with an average of `3` failures every twenty we</w:t>
      </w:r>
      <w:r w:rsidR="00793B1D">
        <w:rPr>
          <w:rFonts w:ascii="Aparajita" w:hAnsi="Aparajita" w:cs="Aparajita"/>
          <w:color w:val="000000"/>
          <w:sz w:val="28"/>
          <w:szCs w:val="28"/>
        </w:rPr>
        <w:t>eks, calculate the probability of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more than 1 fa</w:t>
      </w:r>
      <w:r w:rsidR="00793B1D">
        <w:rPr>
          <w:rFonts w:ascii="Aparajita" w:hAnsi="Aparajita" w:cs="Aparajita"/>
          <w:color w:val="000000"/>
          <w:sz w:val="28"/>
          <w:szCs w:val="28"/>
        </w:rPr>
        <w:t>ilure during a particular week.</w:t>
      </w:r>
    </w:p>
    <w:p w14:paraId="4CACE794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Solution: </w:t>
      </w:r>
    </w:p>
    <w:p w14:paraId="203CF694" w14:textId="3DEED91B" w:rsidR="001B30AA" w:rsidRPr="006C7F97" w:rsidRDefault="001B30AA" w:rsidP="006C7F97">
      <w:pPr>
        <w:spacing w:line="240" w:lineRule="auto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er week, the avera</w:t>
      </w:r>
      <w:r w:rsidR="00D36ACD" w:rsidRPr="006C7F97">
        <w:rPr>
          <w:rFonts w:ascii="Aparajita" w:hAnsi="Aparajita" w:cs="Aparajita"/>
          <w:color w:val="000000"/>
          <w:sz w:val="28"/>
          <w:szCs w:val="28"/>
        </w:rPr>
        <w:t>ge number of failures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ord"/>
          <w:rFonts w:ascii="Calibri" w:hAnsi="Calibri" w:cs="Calibri"/>
          <w:i/>
          <w:iCs/>
          <w:color w:val="000000"/>
          <w:sz w:val="28"/>
          <w:szCs w:val="28"/>
        </w:rPr>
        <w:t>μ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3/20 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0.15</w:t>
      </w:r>
    </w:p>
    <w:p w14:paraId="5DCC4F20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We need to include the probabilities for zero failures plus “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failure".</w:t>
      </w:r>
    </w:p>
    <w:p w14:paraId="43CB368B" w14:textId="6BF3CB54" w:rsidR="006737F8" w:rsidRPr="006C7F97" w:rsidRDefault="001B30AA" w:rsidP="00793B1D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1D16AE56" wp14:editId="0A2AE96B">
            <wp:extent cx="4124325" cy="628650"/>
            <wp:effectExtent l="0" t="0" r="952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E0E2D" w14:textId="77777777" w:rsidR="001B30AA" w:rsidRPr="006737F8" w:rsidRDefault="001B30AA" w:rsidP="006C7F97">
      <w:pPr>
        <w:spacing w:after="0" w:line="240" w:lineRule="auto"/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</w:pPr>
      <w:r w:rsidRPr="006737F8"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  <w:t xml:space="preserve">Z </w:t>
      </w:r>
      <w:commentRangeStart w:id="10"/>
      <w:r w:rsidRPr="006737F8"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  <w:t>Stats</w:t>
      </w:r>
      <w:commentRangeEnd w:id="10"/>
      <w:r w:rsidR="006B390D" w:rsidRPr="006737F8">
        <w:rPr>
          <w:rStyle w:val="CommentReference"/>
          <w:rFonts w:ascii="Aparajita" w:hAnsi="Aparajita" w:cs="Aparajita"/>
          <w:b/>
          <w:sz w:val="32"/>
          <w:szCs w:val="28"/>
        </w:rPr>
        <w:commentReference w:id="10"/>
      </w:r>
    </w:p>
    <w:p w14:paraId="2532AC9D" w14:textId="77777777" w:rsidR="001B30AA" w:rsidRPr="006C7F97" w:rsidRDefault="001B30AA" w:rsidP="006C7F97">
      <w:pPr>
        <w:spacing w:after="0" w:line="240" w:lineRule="auto"/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</w:pPr>
    </w:p>
    <w:p w14:paraId="2414DBD4" w14:textId="6A4A2E7B" w:rsidR="001B30AA" w:rsidRPr="006C7F97" w:rsidRDefault="001B30AA" w:rsidP="006C7F97">
      <w:pPr>
        <w:spacing w:after="0" w:line="240" w:lineRule="auto"/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</w:pP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(a) It allows us to calculate the </w:t>
      </w:r>
      <w:r w:rsidRPr="006C7F97">
        <w:rPr>
          <w:rFonts w:ascii="Aparajita" w:hAnsi="Aparajita" w:cs="Aparajita"/>
          <w:b/>
          <w:bCs/>
          <w:color w:val="222222"/>
          <w:sz w:val="28"/>
          <w:szCs w:val="28"/>
          <w:shd w:val="clear" w:color="auto" w:fill="FFFFFF"/>
        </w:rPr>
        <w:t xml:space="preserve">score </w:t>
      </w:r>
      <w:proofErr w:type="gramStart"/>
      <w:r w:rsidRPr="006C7F97">
        <w:rPr>
          <w:rFonts w:ascii="Aparajita" w:hAnsi="Aparajita" w:cs="Aparajita"/>
          <w:b/>
          <w:bCs/>
          <w:color w:val="222222"/>
          <w:sz w:val="28"/>
          <w:szCs w:val="28"/>
          <w:shd w:val="clear" w:color="auto" w:fill="FFFFFF"/>
        </w:rPr>
        <w:t xml:space="preserve">probability, </w:t>
      </w: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 which</w:t>
      </w:r>
      <w:proofErr w:type="gramEnd"/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 xml:space="preserve"> occurs within our normal distribution</w:t>
      </w:r>
      <w:r w:rsidR="00255772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.</w:t>
      </w: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 xml:space="preserve"> </w:t>
      </w:r>
    </w:p>
    <w:p w14:paraId="4F4210D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(b) It enables us to compare two </w:t>
      </w:r>
      <w:r w:rsidRPr="006C7F97">
        <w:rPr>
          <w:rFonts w:ascii="Aparajita" w:hAnsi="Aparajita" w:cs="Aparajita"/>
          <w:b/>
          <w:bCs/>
          <w:color w:val="222222"/>
          <w:sz w:val="28"/>
          <w:szCs w:val="28"/>
          <w:shd w:val="clear" w:color="auto" w:fill="FFFFFF"/>
        </w:rPr>
        <w:t>scores</w:t>
      </w: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 of different normal distributions.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</w:p>
    <w:p w14:paraId="348D8E48" w14:textId="70777040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basic z score formula</w:t>
      </w:r>
      <w:r w:rsidR="00255772">
        <w:rPr>
          <w:rFonts w:ascii="Aparajita" w:eastAsia="Times New Roman" w:hAnsi="Aparajita" w:cs="Aparajita"/>
          <w:sz w:val="28"/>
          <w:szCs w:val="28"/>
          <w:lang w:eastAsia="en-IN"/>
        </w:rPr>
        <w:t xml:space="preserve"> i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:</w:t>
      </w:r>
    </w:p>
    <w:p w14:paraId="35982923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z= (x –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) /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</w:p>
    <w:p w14:paraId="296EFA69" w14:textId="71392033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n y</w:t>
      </w:r>
      <w:r w:rsidR="006B2063">
        <w:rPr>
          <w:rFonts w:ascii="Aparajita" w:eastAsia="Times New Roman" w:hAnsi="Aparajita" w:cs="Aparajita"/>
          <w:sz w:val="28"/>
          <w:szCs w:val="28"/>
          <w:lang w:eastAsia="en-IN"/>
        </w:rPr>
        <w:t>ou have multiple samples and thei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ample means (the standard error), you w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ill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use the following z-score formula:</w:t>
      </w:r>
    </w:p>
    <w:p w14:paraId="218947B1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z = (x –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) / (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/ </w:t>
      </w:r>
      <w:r w:rsidRPr="006C7F97">
        <w:rPr>
          <w:rFonts w:ascii="Arial" w:eastAsia="Times New Roman" w:hAnsi="Arial" w:cs="Arial"/>
          <w:sz w:val="28"/>
          <w:szCs w:val="28"/>
          <w:bdr w:val="none" w:sz="0" w:space="0" w:color="auto" w:frame="1"/>
          <w:shd w:val="clear" w:color="auto" w:fill="FFFFFF"/>
          <w:lang w:eastAsia="en-IN"/>
        </w:rPr>
        <w:t>√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n)</w:t>
      </w:r>
    </w:p>
    <w:p w14:paraId="2A9017F6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Calculating z-scores</w:t>
      </w:r>
    </w:p>
    <w:p w14:paraId="74F3F6DB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Question.</w:t>
      </w:r>
    </w:p>
    <w:p w14:paraId="4E521C21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grades on a physics midterm at Covington are roughly symmetric with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= 72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=2.0.</w:t>
      </w:r>
    </w:p>
    <w:p w14:paraId="3F0DFF78" w14:textId="77777777" w:rsidR="001B30AA" w:rsidRPr="006C7F97" w:rsidRDefault="001B30AA" w:rsidP="006C7F97">
      <w:pPr>
        <w:numPr>
          <w:ilvl w:val="0"/>
          <w:numId w:val="40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tephanie scored 74 on the exam.</w:t>
      </w:r>
    </w:p>
    <w:p w14:paraId="170E8480" w14:textId="77777777" w:rsidR="001B30AA" w:rsidRPr="006C7F97" w:rsidRDefault="001B30AA" w:rsidP="006C7F97">
      <w:pPr>
        <w:numPr>
          <w:ilvl w:val="0"/>
          <w:numId w:val="40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ind the z-score for Stephanie's exam grade. Round to two decimal places.</w:t>
      </w:r>
    </w:p>
    <w:p w14:paraId="22FDD72D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Solution:</w:t>
      </w:r>
    </w:p>
    <w:p w14:paraId="7F34A76B" w14:textId="01C2B3D8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z-score is defined as the number of </w:t>
      </w:r>
      <w:r w:rsidR="000E3713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="006B2063">
        <w:rPr>
          <w:rFonts w:ascii="Aparajita" w:eastAsia="Times New Roman" w:hAnsi="Aparajita" w:cs="Aparajita"/>
          <w:sz w:val="28"/>
          <w:szCs w:val="28"/>
          <w:lang w:eastAsia="en-IN"/>
        </w:rPr>
        <w:t>standard deviations a particul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oint is away from the mean.</w:t>
      </w:r>
    </w:p>
    <w:p w14:paraId="2207BE6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= (74-72)/2.0</w:t>
      </w:r>
    </w:p>
    <w:p w14:paraId="1E20BCCE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z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≈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1.00</w:t>
      </w:r>
    </w:p>
    <w:p w14:paraId="68F7EB92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z-score is 1.00. In other words, Stephanie's score was 1.00 standard deviation above the mean.</w:t>
      </w:r>
    </w:p>
    <w:p w14:paraId="0A153DD9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Question:</w:t>
      </w:r>
    </w:p>
    <w:p w14:paraId="6BF2605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 xml:space="preserve">The grades on a math midterm at Gardner </w:t>
      </w:r>
      <w:proofErr w:type="spell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Bullis</w:t>
      </w:r>
      <w:proofErr w:type="spell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re roughly symmetric with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=76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=4.5.</w:t>
      </w:r>
    </w:p>
    <w:p w14:paraId="4C66870D" w14:textId="77777777" w:rsidR="001B30AA" w:rsidRPr="006C7F97" w:rsidRDefault="001B30AA" w:rsidP="006C7F97">
      <w:pPr>
        <w:numPr>
          <w:ilvl w:val="0"/>
          <w:numId w:val="41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Daniel scored 64 on the exam.</w:t>
      </w:r>
    </w:p>
    <w:p w14:paraId="1457E667" w14:textId="77777777" w:rsidR="001B30AA" w:rsidRPr="006C7F97" w:rsidRDefault="001B30AA" w:rsidP="006C7F97">
      <w:pPr>
        <w:numPr>
          <w:ilvl w:val="0"/>
          <w:numId w:val="41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ind the z-score for Daniel's exam grade. Round to two decimal places.</w:t>
      </w:r>
    </w:p>
    <w:p w14:paraId="0B2EA762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Solution:</w:t>
      </w:r>
    </w:p>
    <w:p w14:paraId="3363E58D" w14:textId="77777777" w:rsidR="00587E04" w:rsidRPr="006C7F97" w:rsidRDefault="00587E04" w:rsidP="00587E04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z-score is defined as the number of the </w:t>
      </w:r>
      <w:r>
        <w:rPr>
          <w:rFonts w:ascii="Aparajita" w:eastAsia="Times New Roman" w:hAnsi="Aparajita" w:cs="Aparajita"/>
          <w:sz w:val="28"/>
          <w:szCs w:val="28"/>
          <w:lang w:eastAsia="en-IN"/>
        </w:rPr>
        <w:t>standard deviations a particul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oint is away from the mean.</w:t>
      </w:r>
    </w:p>
    <w:p w14:paraId="5502F98F" w14:textId="77777777"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= (64-76)/4.5</w:t>
      </w:r>
    </w:p>
    <w:p w14:paraId="06A8E355" w14:textId="77777777" w:rsidR="006737F8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z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≈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-2.67</w:t>
      </w:r>
    </w:p>
    <w:p w14:paraId="47F404CB" w14:textId="1825DF41"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z-score is -2.67. In other words, Daniel's score was 2.67 standard deviations below the mean.</w:t>
      </w:r>
    </w:p>
    <w:p w14:paraId="7768B3E3" w14:textId="77777777" w:rsidR="001B30AA" w:rsidRPr="006C7F97" w:rsidRDefault="001B30AA" w:rsidP="006C7F97">
      <w:pPr>
        <w:spacing w:after="0" w:line="240" w:lineRule="auto"/>
        <w:jc w:val="right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0035FBDD" w14:textId="4986A7B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sz w:val="28"/>
          <w:szCs w:val="28"/>
          <w:lang w:eastAsia="en-IN"/>
        </w:rPr>
        <w:t>Question: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Molly earned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a score of 940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on a national achievement test. The mean test score was 850</w:t>
      </w:r>
      <w:r w:rsidR="00A509E0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long with the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st</w:t>
      </w:r>
      <w:r w:rsidR="00587E04">
        <w:rPr>
          <w:rFonts w:ascii="Aparajita" w:hAnsi="Aparajita" w:cs="Aparajita"/>
          <w:color w:val="000000"/>
          <w:sz w:val="28"/>
          <w:szCs w:val="28"/>
        </w:rPr>
        <w:t>andard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 xml:space="preserve"> dev</w:t>
      </w:r>
      <w:r w:rsidR="00587E04">
        <w:rPr>
          <w:rFonts w:ascii="Aparajita" w:hAnsi="Aparajita" w:cs="Aparajita"/>
          <w:color w:val="000000"/>
          <w:sz w:val="28"/>
          <w:szCs w:val="28"/>
        </w:rPr>
        <w:t>iation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 xml:space="preserve"> of 100. W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hat proportion of students had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a</w:t>
      </w:r>
      <w:r w:rsidR="007B73D1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587E04">
        <w:rPr>
          <w:rFonts w:ascii="Aparajita" w:hAnsi="Aparajita" w:cs="Aparajita"/>
          <w:color w:val="000000"/>
          <w:sz w:val="28"/>
          <w:szCs w:val="28"/>
        </w:rPr>
        <w:t>high</w:t>
      </w:r>
      <w:r w:rsidR="007B73D1">
        <w:rPr>
          <w:rFonts w:ascii="Aparajita" w:hAnsi="Aparajita" w:cs="Aparajita"/>
          <w:color w:val="000000"/>
          <w:sz w:val="28"/>
          <w:szCs w:val="28"/>
        </w:rPr>
        <w:t>er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core than Molly? </w:t>
      </w:r>
    </w:p>
    <w:p w14:paraId="320C0FE6" w14:textId="703FB8C4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ssume that test scores are normally distributed.)</w:t>
      </w:r>
    </w:p>
    <w:p w14:paraId="13CAB064" w14:textId="77777777" w:rsidR="001B30AA" w:rsidRPr="006C7F97" w:rsidRDefault="001B30AA" w:rsidP="006C7F97">
      <w:pPr>
        <w:pStyle w:val="probs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0.10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B) 0.18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C) 1.50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D) 5.82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E) 2.90</w:t>
      </w:r>
    </w:p>
    <w:p w14:paraId="1219C78A" w14:textId="77777777"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correct answer is B. We assume that test scores are normally distributed. Given an assumption of normality,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It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involves the following steps:</w:t>
      </w:r>
    </w:p>
    <w:p w14:paraId="0208BE72" w14:textId="77777777"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after="0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We transform Molly's test score into the </w:t>
      </w:r>
      <w:r w:rsidRPr="006C7F97">
        <w:rPr>
          <w:rFonts w:ascii="Aparajita" w:hAnsi="Aparajita" w:cs="Aparajita"/>
          <w:sz w:val="28"/>
          <w:szCs w:val="28"/>
        </w:rPr>
        <w:t>z-score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using the z-score transformation equation.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</w:r>
    </w:p>
    <w:p w14:paraId="247ECF91" w14:textId="77777777" w:rsidR="001B30AA" w:rsidRPr="006C7F97" w:rsidRDefault="001B30AA" w:rsidP="006C7F97">
      <w:pPr>
        <w:shd w:val="clear" w:color="auto" w:fill="FFFFFF"/>
        <w:spacing w:after="100" w:afterAutospacing="1" w:line="240" w:lineRule="auto"/>
        <w:ind w:left="720"/>
        <w:jc w:val="center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z</w:t>
      </w:r>
      <w:r w:rsidRPr="006C7F97">
        <w:rPr>
          <w:rFonts w:ascii="Aparajita" w:hAnsi="Aparajita" w:cs="Aparajita"/>
          <w:color w:val="000000"/>
          <w:sz w:val="28"/>
          <w:szCs w:val="28"/>
        </w:rPr>
        <w:t> = (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- </w:t>
      </w:r>
      <w:r w:rsidRPr="006C7F97">
        <w:rPr>
          <w:rFonts w:ascii="Calibri" w:hAnsi="Calibri" w:cs="Calibri"/>
          <w:color w:val="000000"/>
          <w:sz w:val="28"/>
          <w:szCs w:val="28"/>
        </w:rPr>
        <w:t>μ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) / </w:t>
      </w:r>
      <w:r w:rsidRPr="006C7F97">
        <w:rPr>
          <w:rFonts w:ascii="Calibri" w:hAnsi="Calibri" w:cs="Calibri"/>
          <w:color w:val="000000"/>
          <w:sz w:val="28"/>
          <w:szCs w:val="28"/>
        </w:rPr>
        <w:t>σ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= (940 - 850) / 100 = 000.90</w:t>
      </w:r>
    </w:p>
    <w:p w14:paraId="2FEDB157" w14:textId="77777777"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Then, using the standard normal distribution table, we find the cumulative probability associated with the z-score. In this case, we find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>Z &lt; 00.90) = 00.8159.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</w:r>
    </w:p>
    <w:p w14:paraId="4CB921E8" w14:textId="77777777"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Therefore, the P(z &gt; 0.90) </w:t>
      </w:r>
    </w:p>
    <w:p w14:paraId="7556B02C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ind w:left="144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= 1 -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P( z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&lt; 0.90) </w:t>
      </w:r>
    </w:p>
    <w:p w14:paraId="19B18198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ind w:left="144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=1 - 0.8159 = 0.1841.</w:t>
      </w:r>
    </w:p>
    <w:p w14:paraId="1D3AF007" w14:textId="41B7EF79" w:rsidR="004F04FB" w:rsidRPr="00587E04" w:rsidRDefault="001B30AA" w:rsidP="00587E04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us, we estimate that 18.41</w:t>
      </w:r>
      <w:proofErr w:type="gramStart"/>
      <w:r w:rsidR="00587E04">
        <w:rPr>
          <w:rFonts w:ascii="Aparajita" w:hAnsi="Aparajita" w:cs="Aparajita"/>
          <w:color w:val="000000"/>
          <w:sz w:val="28"/>
          <w:szCs w:val="28"/>
        </w:rPr>
        <w:t>%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 of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students tested had a higher score than Molly.</w:t>
      </w:r>
    </w:p>
    <w:p w14:paraId="646A060E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Central Limit Theorem</w:t>
      </w:r>
    </w:p>
    <w:p w14:paraId="44869899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2B496EFC" wp14:editId="3B338D78">
            <wp:extent cx="5630917" cy="2414016"/>
            <wp:effectExtent l="0" t="0" r="8255" b="5715"/>
            <wp:docPr id="3" name="Picture 3" descr="https://acadgildsite.s3.amazonaws.com/wordpress_images/StatisticsDS/ProbabilityDistribution/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acadgildsite.s3.amazonaws.com/wordpress_images/StatisticsDS/ProbabilityDistribution/11.jp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694" cy="2417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9063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5B913823" w14:textId="18041FD0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fter fetc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hing different samples, which ar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enough in numbers, we can then calculate 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mean o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f each sample and then plot th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variou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6D2378CB" w14:textId="714526D5" w:rsidR="001B30AA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lso, if we take the average of the sample mean, then the result will be equal to the actual population mean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&amp;  the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andard deviation equals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/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√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n.</w:t>
      </w:r>
    </w:p>
    <w:p w14:paraId="04EFA308" w14:textId="77777777" w:rsidR="009D75A7" w:rsidRPr="006C7F97" w:rsidRDefault="009D75A7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4E25E02E" w14:textId="77777777" w:rsidR="00D77737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re</w:t>
      </w:r>
      <w:r w:rsidR="00D77737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</w:p>
    <w:p w14:paraId="04DDFB09" w14:textId="2F7C49BF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‘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’ is the population of std deviation</w:t>
      </w:r>
    </w:p>
    <w:p w14:paraId="52F44257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 = the sample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ize(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# of observations in our sample)</w:t>
      </w:r>
    </w:p>
    <w:p w14:paraId="7FA1D4AD" w14:textId="2579CA69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mportant points while app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lying the Central Limit Theorem:</w:t>
      </w:r>
    </w:p>
    <w:p w14:paraId="7E68DF37" w14:textId="77777777" w:rsidR="001B30AA" w:rsidRPr="006C7F97" w:rsidRDefault="001B30AA" w:rsidP="006C7F97">
      <w:pPr>
        <w:numPr>
          <w:ilvl w:val="0"/>
          <w:numId w:val="43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distribution of the original(population) dataset does not matter. It could be normal, uniform, binomial, etc.</w:t>
      </w:r>
    </w:p>
    <w:p w14:paraId="18483040" w14:textId="77777777" w:rsidR="001B30AA" w:rsidRPr="006C7F97" w:rsidRDefault="001B30AA" w:rsidP="006C7F97">
      <w:pPr>
        <w:numPr>
          <w:ilvl w:val="0"/>
          <w:numId w:val="43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distribution of the sample means would be Normal Distribution</w:t>
      </w:r>
    </w:p>
    <w:p w14:paraId="7199D25B" w14:textId="5C46B1A4" w:rsidR="001B30AA" w:rsidRPr="006C7F97" w:rsidRDefault="009D75A7" w:rsidP="006C7F97">
      <w:pPr>
        <w:numPr>
          <w:ilvl w:val="0"/>
          <w:numId w:val="44"/>
        </w:numPr>
        <w:spacing w:before="100" w:beforeAutospacing="1" w:after="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sz w:val="28"/>
          <w:szCs w:val="28"/>
          <w:lang w:eastAsia="en-IN"/>
        </w:rPr>
        <w:t>Larger the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number of samples taken from the population, the closer to a Normal Distribution the sample means will be.</w:t>
      </w:r>
      <w:r w:rsidR="001B30AA"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43C6F8DB" wp14:editId="04EAD288">
            <wp:extent cx="4619625" cy="1980467"/>
            <wp:effectExtent l="0" t="0" r="0" b="1270"/>
            <wp:docPr id="1" name="Picture 1" descr="https://acadgildsite.s3.amazonaws.com/wordpress_images/StatisticsDS/ProbabilityDistribution/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acadgildsite.s3.amazonaws.com/wordpress_images/StatisticsDS/ProbabilityDistribution/13.jpg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55" cy="1990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7D596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54399DF4" w14:textId="526A3496" w:rsidR="001B30AA" w:rsidRPr="006C7F97" w:rsidRDefault="001B30AA" w:rsidP="006C7F97">
      <w:pPr>
        <w:numPr>
          <w:ilvl w:val="0"/>
          <w:numId w:val="45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samples extracted should be more significant than 30 observations.</w:t>
      </w:r>
    </w:p>
    <w:p w14:paraId="416D77E7" w14:textId="30C1D7A5" w:rsidR="001B30AA" w:rsidRPr="006C7F97" w:rsidRDefault="009D75A7" w:rsidP="006C7F97">
      <w:pPr>
        <w:numPr>
          <w:ilvl w:val="0"/>
          <w:numId w:val="45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sz w:val="28"/>
          <w:szCs w:val="28"/>
          <w:lang w:eastAsia="en-IN"/>
        </w:rPr>
        <w:t>The sample mean average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extracted will be approximately equal to the mean of the population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s variance would be similar to 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>original variance, which is divided by the sample size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i.e., ‘n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’.</w:t>
      </w:r>
    </w:p>
    <w:p w14:paraId="1F9D9FBA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32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t>Mathematical Explanation of Central limit Theorem</w:t>
      </w:r>
    </w:p>
    <w:p w14:paraId="7D056EFE" w14:textId="02DF22CF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central limit theorem states that the mean</w:t>
      </w:r>
      <w:r w:rsidR="00E83104" w:rsidRPr="006C7F97">
        <w:rPr>
          <w:rFonts w:ascii="Aparajita" w:hAnsi="Aparajita" w:cs="Aparajita"/>
          <w:sz w:val="28"/>
          <w:szCs w:val="28"/>
        </w:rPr>
        <w:t xml:space="preserve"> (</w:t>
      </w:r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360B483" wp14:editId="0FFA0160">
            <wp:extent cx="117043" cy="128603"/>
            <wp:effectExtent l="0" t="0" r="0" b="508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40100" cy="15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="00E83104" w:rsidRPr="006C7F97">
        <w:rPr>
          <w:rFonts w:ascii="Aparajita" w:hAnsi="Aparajita" w:cs="Aparajita"/>
          <w:sz w:val="28"/>
          <w:szCs w:val="28"/>
        </w:rPr>
        <w:t>)</w:t>
      </w:r>
      <w:r w:rsidRPr="006C7F97">
        <w:rPr>
          <w:rFonts w:ascii="Aparajita" w:hAnsi="Aparajita" w:cs="Aparajita"/>
          <w:sz w:val="28"/>
          <w:szCs w:val="28"/>
        </w:rPr>
        <w:t>follows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approximately </w:t>
      </w:r>
      <w:r w:rsidR="00A509E0" w:rsidRPr="006C7F97">
        <w:rPr>
          <w:rFonts w:ascii="Aparajita" w:hAnsi="Aparajita" w:cs="Aparajita"/>
          <w:sz w:val="28"/>
          <w:szCs w:val="28"/>
        </w:rPr>
        <w:t>the</w:t>
      </w:r>
      <w:r w:rsidRPr="006C7F97">
        <w:rPr>
          <w:rFonts w:ascii="Aparajita" w:hAnsi="Aparajita" w:cs="Aparajita"/>
          <w:sz w:val="28"/>
          <w:szCs w:val="28"/>
        </w:rPr>
        <w:t xml:space="preserve"> Normal distribution with mean µ and standard deviation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513760D" wp14:editId="56A490B6">
            <wp:extent cx="160934" cy="186079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85628" cy="21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C7F97">
        <w:rPr>
          <w:rFonts w:ascii="Aparajita" w:hAnsi="Aparajita" w:cs="Aparajita"/>
          <w:sz w:val="28"/>
          <w:szCs w:val="28"/>
        </w:rPr>
        <w:t xml:space="preserve">, where µ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are the mean and standard deviation of the population.</w:t>
      </w:r>
    </w:p>
    <w:p w14:paraId="548010F7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250749B" wp14:editId="639613A8">
            <wp:extent cx="1899698" cy="247422"/>
            <wp:effectExtent l="0" t="0" r="5715" b="63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997646" cy="260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7B5F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F7CFA77" wp14:editId="48A156F6">
            <wp:extent cx="2670886" cy="287288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144028" cy="33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C7D3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14:paraId="4C4CF243" w14:textId="77777777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Example: </w:t>
      </w:r>
      <w:r w:rsidRPr="006C7F97">
        <w:rPr>
          <w:rFonts w:ascii="Aparajita" w:hAnsi="Aparajita" w:cs="Aparajita"/>
          <w:sz w:val="28"/>
          <w:szCs w:val="28"/>
        </w:rPr>
        <w:t xml:space="preserve">Let X be a random variable along with µ = 10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4. A sample of size 100. Find the probability that the sample mean ‘µ’ of 100 number of observations is not more than (less than) 9. </w:t>
      </w:r>
    </w:p>
    <w:p w14:paraId="3D9BE9EA" w14:textId="77777777" w:rsidR="00A24B62" w:rsidRDefault="00A24B62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3EF6C629" w14:textId="43E83090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We write </w:t>
      </w: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t xml:space="preserve"> </w:t>
      </w:r>
    </w:p>
    <w:p w14:paraId="1C1CFA3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               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091E9E4" wp14:editId="28C6B775">
            <wp:extent cx="3145168" cy="275978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376602" cy="29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822B1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Similarly, the central limit theorem states that the sum T follows approximately a normal distribution,</w:t>
      </w:r>
    </w:p>
    <w:p w14:paraId="1917ACCE" w14:textId="77777777" w:rsidR="001B30AA" w:rsidRPr="006C7F97" w:rsidRDefault="001B30AA" w:rsidP="006C7F97">
      <w:pPr>
        <w:spacing w:before="129" w:after="0" w:line="240" w:lineRule="auto"/>
        <w:ind w:left="2160" w:firstLine="720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A78BF12" wp14:editId="3546FEE4">
            <wp:extent cx="1160907" cy="201168"/>
            <wp:effectExtent l="0" t="0" r="1270" b="889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222395" cy="211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D1FC5" w14:textId="7AAC2FCB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Where µ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are the mean and st</w:t>
      </w:r>
      <w:r w:rsidR="00A24B62">
        <w:rPr>
          <w:rFonts w:ascii="Aparajita" w:hAnsi="Aparajita" w:cs="Aparajita"/>
          <w:sz w:val="28"/>
          <w:szCs w:val="28"/>
        </w:rPr>
        <w:t>andar</w:t>
      </w:r>
      <w:r w:rsidRPr="006C7F97">
        <w:rPr>
          <w:rFonts w:ascii="Aparajita" w:hAnsi="Aparajita" w:cs="Aparajita"/>
          <w:sz w:val="28"/>
          <w:szCs w:val="28"/>
        </w:rPr>
        <w:t>d dev</w:t>
      </w:r>
      <w:r w:rsidR="00A24B62">
        <w:rPr>
          <w:rFonts w:ascii="Aparajita" w:hAnsi="Aparajita" w:cs="Aparajita"/>
          <w:sz w:val="28"/>
          <w:szCs w:val="28"/>
        </w:rPr>
        <w:t>iation</w:t>
      </w:r>
      <w:r w:rsidRPr="006C7F97">
        <w:rPr>
          <w:rFonts w:ascii="Aparajita" w:hAnsi="Aparajita" w:cs="Aparajita"/>
          <w:sz w:val="28"/>
          <w:szCs w:val="28"/>
        </w:rPr>
        <w:t xml:space="preserve"> of a population. To transform </w:t>
      </w:r>
      <w:proofErr w:type="spellStart"/>
      <w:r w:rsidRPr="006C7F97">
        <w:rPr>
          <w:rFonts w:ascii="Aparajita" w:hAnsi="Aparajita" w:cs="Aparajita"/>
          <w:sz w:val="28"/>
          <w:szCs w:val="28"/>
        </w:rPr>
        <w:t>T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 into z</w:t>
      </w:r>
      <w:r w:rsidR="000E32A2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we use: </w:t>
      </w:r>
    </w:p>
    <w:p w14:paraId="75C8A699" w14:textId="77777777" w:rsidR="001B30AA" w:rsidRPr="006C7F97" w:rsidRDefault="001B30AA" w:rsidP="006C7F97">
      <w:pPr>
        <w:spacing w:before="129" w:after="0" w:line="240" w:lineRule="auto"/>
        <w:ind w:left="2160" w:firstLine="720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FAD3323" wp14:editId="328FBC67">
            <wp:extent cx="892454" cy="349745"/>
            <wp:effectExtent l="0" t="0" r="317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912631" cy="35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C3A36" w14:textId="1ED7E951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Example:</w:t>
      </w:r>
      <w:r w:rsidRPr="006C7F97">
        <w:rPr>
          <w:rFonts w:ascii="Aparajita" w:hAnsi="Aparajita" w:cs="Aparajita"/>
          <w:sz w:val="28"/>
          <w:szCs w:val="28"/>
        </w:rPr>
        <w:t xml:space="preserve"> Let X be a random variable along with ‘µ’ = 10 and </w:t>
      </w:r>
      <w:r w:rsidRPr="006C7F97">
        <w:rPr>
          <w:rFonts w:ascii="Calibri" w:hAnsi="Calibri" w:cs="Calibri"/>
          <w:sz w:val="28"/>
          <w:szCs w:val="28"/>
        </w:rPr>
        <w:t>σ</w:t>
      </w:r>
      <w:r w:rsidR="00A24B62">
        <w:rPr>
          <w:rFonts w:ascii="Aparajita" w:hAnsi="Aparajita" w:cs="Aparajita"/>
          <w:sz w:val="28"/>
          <w:szCs w:val="28"/>
        </w:rPr>
        <w:t xml:space="preserve"> = 4. A sample of size </w:t>
      </w:r>
      <w:r w:rsidRPr="006C7F97">
        <w:rPr>
          <w:rFonts w:ascii="Aparajita" w:hAnsi="Aparajita" w:cs="Aparajita"/>
          <w:sz w:val="28"/>
          <w:szCs w:val="28"/>
        </w:rPr>
        <w:t>100</w:t>
      </w:r>
      <w:r w:rsidR="00A24B62">
        <w:rPr>
          <w:rFonts w:ascii="Aparajita" w:hAnsi="Aparajita" w:cs="Aparajita"/>
          <w:sz w:val="28"/>
          <w:szCs w:val="28"/>
        </w:rPr>
        <w:t xml:space="preserve"> is taken from the population. Find</w:t>
      </w:r>
      <w:r w:rsidRPr="006C7F97">
        <w:rPr>
          <w:rFonts w:ascii="Aparajita" w:hAnsi="Aparajita" w:cs="Aparajita"/>
          <w:sz w:val="28"/>
          <w:szCs w:val="28"/>
        </w:rPr>
        <w:t xml:space="preserve"> the probability that the sum of these 100 number of observations is less than 900. </w:t>
      </w:r>
    </w:p>
    <w:p w14:paraId="4342028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We write </w:t>
      </w:r>
    </w:p>
    <w:p w14:paraId="5668F2B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>T &lt; 900)</w:t>
      </w:r>
    </w:p>
    <w:p w14:paraId="1334AE0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4F3B8A77" wp14:editId="3A3BE946">
            <wp:extent cx="1258214" cy="244430"/>
            <wp:effectExtent l="0" t="0" r="0" b="381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314845" cy="255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F273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lt; −2.5) </w:t>
      </w:r>
    </w:p>
    <w:p w14:paraId="6A331BC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0.0062 (from </w:t>
      </w:r>
      <w:proofErr w:type="gramStart"/>
      <w:r w:rsidRPr="006C7F97">
        <w:rPr>
          <w:rFonts w:ascii="Aparajita" w:hAnsi="Aparajita" w:cs="Aparajita"/>
          <w:sz w:val="28"/>
          <w:szCs w:val="28"/>
        </w:rPr>
        <w:t>the  table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spellStart"/>
      <w:r w:rsidRPr="006C7F97">
        <w:rPr>
          <w:rFonts w:ascii="Aparajita" w:hAnsi="Aparajita" w:cs="Aparajita"/>
          <w:sz w:val="28"/>
          <w:szCs w:val="28"/>
        </w:rPr>
        <w:t>ofstandard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 normal probabilities)</w:t>
      </w:r>
    </w:p>
    <w:p w14:paraId="45BDF172" w14:textId="77777777" w:rsidR="001B30AA" w:rsidRPr="006C7F97" w:rsidRDefault="001B30AA" w:rsidP="006C7F97">
      <w:pPr>
        <w:spacing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3F9B54EB" w14:textId="77777777" w:rsidR="00D0503F" w:rsidRPr="006C7F97" w:rsidRDefault="00D0503F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14:paraId="22E46CD2" w14:textId="06074829" w:rsidR="001B30AA" w:rsidRPr="006737F8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32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t xml:space="preserve">Applications of the </w:t>
      </w:r>
      <w:r w:rsidR="00E95402">
        <w:rPr>
          <w:rFonts w:ascii="Aparajita" w:hAnsi="Aparajita" w:cs="Aparajita"/>
          <w:b/>
          <w:sz w:val="32"/>
          <w:szCs w:val="28"/>
        </w:rPr>
        <w:t xml:space="preserve">Central </w:t>
      </w:r>
      <w:r w:rsidRPr="006737F8">
        <w:rPr>
          <w:rFonts w:ascii="Aparajita" w:hAnsi="Aparajita" w:cs="Aparajita"/>
          <w:b/>
          <w:sz w:val="32"/>
          <w:szCs w:val="28"/>
        </w:rPr>
        <w:t>limit theorem</w:t>
      </w:r>
    </w:p>
    <w:p w14:paraId="760E98C0" w14:textId="2AED98BC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b/>
          <w:sz w:val="28"/>
          <w:szCs w:val="28"/>
        </w:rPr>
        <w:t>Question:</w:t>
      </w:r>
      <w:r w:rsidRPr="006C7F97">
        <w:rPr>
          <w:rFonts w:ascii="Aparajita" w:hAnsi="Aparajita" w:cs="Aparajita"/>
          <w:sz w:val="28"/>
          <w:szCs w:val="28"/>
        </w:rPr>
        <w:t xml:space="preserve"> A large freight elevator can transport a maximum of 9800 pounds. Suppose a load of cargo containin</w:t>
      </w:r>
      <w:r w:rsidR="005F7DC8" w:rsidRPr="006C7F97">
        <w:rPr>
          <w:rFonts w:ascii="Aparajita" w:hAnsi="Aparajita" w:cs="Aparajita"/>
          <w:sz w:val="28"/>
          <w:szCs w:val="28"/>
        </w:rPr>
        <w:t>g 49</w:t>
      </w:r>
      <w:r w:rsidRPr="006C7F97">
        <w:rPr>
          <w:rFonts w:ascii="Aparajita" w:hAnsi="Aparajita" w:cs="Aparajita"/>
          <w:sz w:val="28"/>
          <w:szCs w:val="28"/>
        </w:rPr>
        <w:t xml:space="preserve"> boxes must be </w:t>
      </w:r>
      <w:r w:rsidR="000E32A2" w:rsidRPr="006C7F97">
        <w:rPr>
          <w:rFonts w:ascii="Aparajita" w:hAnsi="Aparajita" w:cs="Aparajita"/>
          <w:sz w:val="28"/>
          <w:szCs w:val="28"/>
        </w:rPr>
        <w:t>carri</w:t>
      </w:r>
      <w:r w:rsidRPr="006C7F97">
        <w:rPr>
          <w:rFonts w:ascii="Aparajita" w:hAnsi="Aparajita" w:cs="Aparajita"/>
          <w:sz w:val="28"/>
          <w:szCs w:val="28"/>
        </w:rPr>
        <w:t xml:space="preserve">ed through the elevator. Experience has shown that the weight of </w:t>
      </w:r>
      <w:r w:rsidR="000E32A2" w:rsidRPr="006C7F97">
        <w:rPr>
          <w:rFonts w:ascii="Aparajita" w:hAnsi="Aparajita" w:cs="Aparajita"/>
          <w:sz w:val="28"/>
          <w:szCs w:val="28"/>
        </w:rPr>
        <w:t>some</w:t>
      </w:r>
      <w:r w:rsidRPr="006C7F97">
        <w:rPr>
          <w:rFonts w:ascii="Aparajita" w:hAnsi="Aparajita" w:cs="Aparajita"/>
          <w:sz w:val="28"/>
          <w:szCs w:val="28"/>
        </w:rPr>
        <w:t xml:space="preserve"> boxes of this type of cargo follows a distribution with mean µ = 205 pounds &amp; the standard deviation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>’ = 15 pounds. Based on this information, what is a probability that all 49 boxes can be safely loaded onto the freight elevator and transported?</w:t>
      </w:r>
    </w:p>
    <w:p w14:paraId="1C5C01AD" w14:textId="77777777" w:rsidR="00D0503F" w:rsidRPr="006C7F97" w:rsidRDefault="00D0503F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906E275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Solution: </w:t>
      </w:r>
      <w:r w:rsidRPr="006C7F97">
        <w:rPr>
          <w:rFonts w:ascii="Aparajita" w:hAnsi="Aparajita" w:cs="Aparajita"/>
          <w:sz w:val="28"/>
          <w:szCs w:val="28"/>
        </w:rPr>
        <w:t xml:space="preserve">We are given n = 49, µ = 205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15. </w:t>
      </w:r>
    </w:p>
    <w:p w14:paraId="082A5AC7" w14:textId="69D39AC4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elevator can transport up to 9,800 Pounds. Therefore</w:t>
      </w:r>
      <w:r w:rsidR="00723886">
        <w:rPr>
          <w:rFonts w:ascii="Aparajita" w:hAnsi="Aparajita" w:cs="Aparajita"/>
          <w:sz w:val="28"/>
          <w:szCs w:val="28"/>
        </w:rPr>
        <w:t>, these 49</w:t>
      </w:r>
      <w:r w:rsidRPr="006C7F97">
        <w:rPr>
          <w:rFonts w:ascii="Aparajita" w:hAnsi="Aparajita" w:cs="Aparajita"/>
          <w:sz w:val="28"/>
          <w:szCs w:val="28"/>
        </w:rPr>
        <w:t xml:space="preserve"> boxes will be safely transported if they weigh in total</w:t>
      </w:r>
      <w:r w:rsidR="000E32A2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not more than(less than) 9800 pounds. </w:t>
      </w:r>
    </w:p>
    <w:p w14:paraId="5BE94794" w14:textId="1D65F808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probability that t</w:t>
      </w:r>
      <w:r w:rsidR="00723886">
        <w:rPr>
          <w:rFonts w:ascii="Aparajita" w:hAnsi="Aparajita" w:cs="Aparajita"/>
          <w:sz w:val="28"/>
          <w:szCs w:val="28"/>
        </w:rPr>
        <w:t xml:space="preserve">he total weight </w:t>
      </w:r>
      <w:proofErr w:type="gramStart"/>
      <w:r w:rsidR="00723886">
        <w:rPr>
          <w:rFonts w:ascii="Aparajita" w:hAnsi="Aparajita" w:cs="Aparajita"/>
          <w:sz w:val="28"/>
          <w:szCs w:val="28"/>
        </w:rPr>
        <w:t>of  49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boxes is not more than(less than) 9800 pounds is</w:t>
      </w:r>
    </w:p>
    <w:p w14:paraId="1F6BD6F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T &lt; 9800) </w:t>
      </w:r>
    </w:p>
    <w:p w14:paraId="07220E7C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2770E771" wp14:editId="316B98B1">
            <wp:extent cx="1470355" cy="300928"/>
            <wp:effectExtent l="0" t="0" r="0" b="444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500892" cy="30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2553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lt; −2.33) </w:t>
      </w:r>
    </w:p>
    <w:p w14:paraId="48DC9C63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1 − 0.9901 </w:t>
      </w:r>
    </w:p>
    <w:p w14:paraId="526867A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= 0.0099.</w:t>
      </w:r>
    </w:p>
    <w:p w14:paraId="1D09CF22" w14:textId="77777777" w:rsidR="00D0503F" w:rsidRPr="006C7F97" w:rsidRDefault="00D0503F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0A5CEB14" w14:textId="7809294E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Question: </w:t>
      </w:r>
      <w:r w:rsidR="000E32A2" w:rsidRPr="006C7F97">
        <w:rPr>
          <w:rFonts w:ascii="Aparajita" w:hAnsi="Aparajita" w:cs="Aparajita"/>
          <w:sz w:val="28"/>
          <w:szCs w:val="28"/>
        </w:rPr>
        <w:t xml:space="preserve">It </w:t>
      </w:r>
      <w:r w:rsidRPr="006C7F97">
        <w:rPr>
          <w:rFonts w:ascii="Aparajita" w:hAnsi="Aparajita" w:cs="Aparajita"/>
          <w:sz w:val="28"/>
          <w:szCs w:val="28"/>
        </w:rPr>
        <w:t>is known that the number of tickets purchased by a student standing in line at the ticket counter to buy the tickets for the Football match of U.C.L.A</w:t>
      </w:r>
      <w:r w:rsidR="005F7DC8" w:rsidRPr="006C7F97">
        <w:rPr>
          <w:rFonts w:ascii="Aparajita" w:hAnsi="Aparajita" w:cs="Aparajita"/>
          <w:sz w:val="28"/>
          <w:szCs w:val="28"/>
        </w:rPr>
        <w:t>.</w:t>
      </w:r>
      <w:r w:rsidRPr="006C7F97">
        <w:rPr>
          <w:rFonts w:ascii="Aparajita" w:hAnsi="Aparajita" w:cs="Aparajita"/>
          <w:sz w:val="28"/>
          <w:szCs w:val="28"/>
        </w:rPr>
        <w:t xml:space="preserve"> against USC follows a distribution that has a mean µ = 2.4 &amp; the standard deviation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’ = 2.0. </w:t>
      </w:r>
    </w:p>
    <w:p w14:paraId="29B31258" w14:textId="43163DB1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Suppose 100 eager students</w:t>
      </w:r>
      <w:r w:rsidR="000E32A2" w:rsidRPr="006C7F97">
        <w:rPr>
          <w:rFonts w:ascii="Aparajita" w:hAnsi="Aparajita" w:cs="Aparajita"/>
          <w:sz w:val="28"/>
          <w:szCs w:val="28"/>
        </w:rPr>
        <w:t xml:space="preserve"> are</w:t>
      </w:r>
      <w:r w:rsidRPr="006C7F97">
        <w:rPr>
          <w:rFonts w:ascii="Aparajita" w:hAnsi="Aparajita" w:cs="Aparajita"/>
          <w:sz w:val="28"/>
          <w:szCs w:val="28"/>
        </w:rPr>
        <w:t xml:space="preserve"> standing in line to purchase</w:t>
      </w:r>
      <w:r w:rsidR="005F7DC8" w:rsidRPr="006C7F97">
        <w:rPr>
          <w:rFonts w:ascii="Aparajita" w:hAnsi="Aparajita" w:cs="Aparajita"/>
          <w:sz w:val="28"/>
          <w:szCs w:val="28"/>
        </w:rPr>
        <w:t xml:space="preserve"> the</w:t>
      </w:r>
      <w:r w:rsidRPr="006C7F97">
        <w:rPr>
          <w:rFonts w:ascii="Aparajita" w:hAnsi="Aparajita" w:cs="Aparajita"/>
          <w:sz w:val="28"/>
          <w:szCs w:val="28"/>
        </w:rPr>
        <w:t xml:space="preserve"> tickets. If only 250 tickets remain </w:t>
      </w:r>
      <w:proofErr w:type="spellStart"/>
      <w:r w:rsidRPr="006C7F97">
        <w:rPr>
          <w:rFonts w:ascii="Aparajita" w:hAnsi="Aparajita" w:cs="Aparajita"/>
          <w:sz w:val="28"/>
          <w:szCs w:val="28"/>
        </w:rPr>
        <w:t>unbooked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, what is a Probability that all 100 students will be able to </w:t>
      </w:r>
      <w:r w:rsidR="000E32A2" w:rsidRPr="006C7F97">
        <w:rPr>
          <w:rFonts w:ascii="Aparajita" w:hAnsi="Aparajita" w:cs="Aparajita"/>
          <w:sz w:val="28"/>
          <w:szCs w:val="28"/>
        </w:rPr>
        <w:t>buy</w:t>
      </w:r>
      <w:r w:rsidRPr="006C7F97">
        <w:rPr>
          <w:rFonts w:ascii="Aparajita" w:hAnsi="Aparajita" w:cs="Aparajita"/>
          <w:sz w:val="28"/>
          <w:szCs w:val="28"/>
        </w:rPr>
        <w:t xml:space="preserve"> the tickets they desire?</w:t>
      </w:r>
    </w:p>
    <w:p w14:paraId="10B917C7" w14:textId="77777777" w:rsidR="00D0503F" w:rsidRPr="006C7F97" w:rsidRDefault="00D0503F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14:paraId="55D376A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Solution: </w:t>
      </w:r>
      <w:r w:rsidRPr="006C7F97">
        <w:rPr>
          <w:rFonts w:ascii="Aparajita" w:hAnsi="Aparajita" w:cs="Aparajita"/>
          <w:sz w:val="28"/>
          <w:szCs w:val="28"/>
        </w:rPr>
        <w:t xml:space="preserve">We are given that µ = 2.4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2, n = 100. </w:t>
      </w:r>
    </w:p>
    <w:p w14:paraId="2C7C102E" w14:textId="445DB53F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There are 250 tickets available, so </w:t>
      </w:r>
      <w:r w:rsidR="000E32A2" w:rsidRPr="006C7F97">
        <w:rPr>
          <w:rFonts w:ascii="Aparajita" w:hAnsi="Aparajita" w:cs="Aparajita"/>
          <w:sz w:val="28"/>
          <w:szCs w:val="28"/>
        </w:rPr>
        <w:t>a</w:t>
      </w:r>
      <w:r w:rsidRPr="006C7F97">
        <w:rPr>
          <w:rFonts w:ascii="Aparajita" w:hAnsi="Aparajita" w:cs="Aparajita"/>
          <w:sz w:val="28"/>
          <w:szCs w:val="28"/>
        </w:rPr>
        <w:t xml:space="preserve"> hundred students will be able to purchase the tickets they want if all together ask for not more than 250 tickets. Probability for that is </w:t>
      </w:r>
    </w:p>
    <w:p w14:paraId="2E8585E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T &lt; 250) </w:t>
      </w:r>
    </w:p>
    <w:p w14:paraId="536FF7C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7CD9273" wp14:editId="7477F893">
            <wp:extent cx="1653235" cy="283992"/>
            <wp:effectExtent l="0" t="0" r="4445" b="190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877959" cy="32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1012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lt; 0.5) </w:t>
      </w:r>
    </w:p>
    <w:p w14:paraId="3516250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= 0.6915.</w:t>
      </w:r>
    </w:p>
    <w:p w14:paraId="6ADCDEB9" w14:textId="77777777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lastRenderedPageBreak/>
        <w:t xml:space="preserve">Question: </w:t>
      </w:r>
      <w:r w:rsidRPr="006C7F97">
        <w:rPr>
          <w:rFonts w:ascii="Aparajita" w:hAnsi="Aparajita" w:cs="Aparajita"/>
          <w:sz w:val="28"/>
          <w:szCs w:val="28"/>
        </w:rPr>
        <w:t xml:space="preserve">Suppose that you have a sample of 100 values from a population with mean µ = 500 and with standard deviation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80.</w:t>
      </w:r>
    </w:p>
    <w:p w14:paraId="12FB2C45" w14:textId="77777777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a. What is the probability that the µ will be in the interval (490, 510)?</w:t>
      </w:r>
    </w:p>
    <w:p w14:paraId="5DF5CD3E" w14:textId="2769CCA1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b. Give the interval that covers the </w:t>
      </w:r>
      <w:r w:rsidR="000E32A2" w:rsidRPr="006C7F97">
        <w:rPr>
          <w:rFonts w:ascii="Aparajita" w:hAnsi="Aparajita" w:cs="Aparajita"/>
          <w:sz w:val="28"/>
          <w:szCs w:val="28"/>
        </w:rPr>
        <w:t>averag</w:t>
      </w:r>
      <w:r w:rsidRPr="006C7F97">
        <w:rPr>
          <w:rFonts w:ascii="Aparajita" w:hAnsi="Aparajita" w:cs="Aparajita"/>
          <w:sz w:val="28"/>
          <w:szCs w:val="28"/>
        </w:rPr>
        <w:t xml:space="preserve">e 95 percent of </w:t>
      </w:r>
      <w:r w:rsidR="005F7DC8" w:rsidRPr="006C7F97">
        <w:rPr>
          <w:rFonts w:ascii="Aparajita" w:hAnsi="Aparajita" w:cs="Aparajita"/>
          <w:sz w:val="28"/>
          <w:szCs w:val="28"/>
        </w:rPr>
        <w:t xml:space="preserve">the </w:t>
      </w:r>
      <w:r w:rsidR="000E32A2" w:rsidRPr="006C7F97">
        <w:rPr>
          <w:rFonts w:ascii="Aparajita" w:hAnsi="Aparajita" w:cs="Aparajita"/>
          <w:sz w:val="28"/>
          <w:szCs w:val="28"/>
        </w:rPr>
        <w:t>d</w:t>
      </w:r>
      <w:r w:rsidRPr="006C7F97">
        <w:rPr>
          <w:rFonts w:ascii="Aparajita" w:hAnsi="Aparajita" w:cs="Aparajita"/>
          <w:sz w:val="28"/>
          <w:szCs w:val="28"/>
        </w:rPr>
        <w:t>istribution of the sample mean.</w:t>
      </w:r>
    </w:p>
    <w:p w14:paraId="39CFAC6C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We are given µ = 500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80, n = 100. </w:t>
      </w:r>
    </w:p>
    <w:p w14:paraId="6F16907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9882573" wp14:editId="371184F8">
            <wp:extent cx="1419149" cy="225979"/>
            <wp:effectExtent l="0" t="0" r="0" b="317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427434" cy="22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0E7E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626EFEB" wp14:editId="0ECECB56">
            <wp:extent cx="1843430" cy="325060"/>
            <wp:effectExtent l="0" t="0" r="4445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900786" cy="3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DEF52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−1.25 &lt; z &lt; 1.25) </w:t>
      </w:r>
    </w:p>
    <w:p w14:paraId="21930B8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0.8944 − (1 − 0.8944) </w:t>
      </w:r>
    </w:p>
    <w:p w14:paraId="212E4C15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0.7888. </w:t>
      </w:r>
    </w:p>
    <w:p w14:paraId="082975C8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39983D51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2E5B683A" wp14:editId="03BA4593">
            <wp:extent cx="1418590" cy="396225"/>
            <wp:effectExtent l="0" t="0" r="0" b="444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469463" cy="410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52717" w14:textId="77777777" w:rsidR="001B30AA" w:rsidRPr="006C7F97" w:rsidRDefault="001B30AA" w:rsidP="006C7F97">
      <w:pPr>
        <w:spacing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1C0BDD57" wp14:editId="0E370A48">
            <wp:extent cx="1652905" cy="209102"/>
            <wp:effectExtent l="0" t="0" r="4445" b="63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1731877" cy="219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96EF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0921E0E" wp14:editId="3097FE3E">
            <wp:extent cx="2245766" cy="188645"/>
            <wp:effectExtent l="0" t="0" r="2540" b="190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443794" cy="20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2590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= 0.95.</w:t>
      </w:r>
    </w:p>
    <w:p w14:paraId="5CAF8D28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0F5C6228" w14:textId="00F4B732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Question: </w:t>
      </w:r>
      <w:r w:rsidRPr="006C7F97">
        <w:rPr>
          <w:rFonts w:ascii="Aparajita" w:hAnsi="Aparajita" w:cs="Aparajita"/>
          <w:sz w:val="28"/>
          <w:szCs w:val="28"/>
        </w:rPr>
        <w:t xml:space="preserve">The amount of regular unleaded gasoline purchased every week at a gas station near UCLA follows the normal distribution with mean 50,000 gallons and </w:t>
      </w:r>
      <w:r w:rsidR="000E32A2" w:rsidRPr="006C7F97">
        <w:rPr>
          <w:rFonts w:ascii="Aparajita" w:hAnsi="Aparajita" w:cs="Aparajita"/>
          <w:sz w:val="28"/>
          <w:szCs w:val="28"/>
        </w:rPr>
        <w:t xml:space="preserve">a </w:t>
      </w:r>
      <w:r w:rsidRPr="006C7F97">
        <w:rPr>
          <w:rFonts w:ascii="Aparajita" w:hAnsi="Aparajita" w:cs="Aparajita"/>
          <w:sz w:val="28"/>
          <w:szCs w:val="28"/>
        </w:rPr>
        <w:t xml:space="preserve">standard deviation </w:t>
      </w:r>
      <w:r w:rsidR="000E32A2" w:rsidRPr="006C7F97">
        <w:rPr>
          <w:rFonts w:ascii="Aparajita" w:hAnsi="Aparajita" w:cs="Aparajita"/>
          <w:sz w:val="28"/>
          <w:szCs w:val="28"/>
        </w:rPr>
        <w:t xml:space="preserve">of </w:t>
      </w:r>
      <w:r w:rsidRPr="006C7F97">
        <w:rPr>
          <w:rFonts w:ascii="Aparajita" w:hAnsi="Aparajita" w:cs="Aparajita"/>
          <w:sz w:val="28"/>
          <w:szCs w:val="28"/>
        </w:rPr>
        <w:t>10,000 g</w:t>
      </w:r>
      <w:r w:rsidR="000E32A2" w:rsidRPr="006C7F97">
        <w:rPr>
          <w:rFonts w:ascii="Aparajita" w:hAnsi="Aparajita" w:cs="Aparajita"/>
          <w:sz w:val="28"/>
          <w:szCs w:val="28"/>
        </w:rPr>
        <w:t>a</w:t>
      </w:r>
      <w:r w:rsidRPr="006C7F97">
        <w:rPr>
          <w:rFonts w:ascii="Aparajita" w:hAnsi="Aparajita" w:cs="Aparajita"/>
          <w:sz w:val="28"/>
          <w:szCs w:val="28"/>
        </w:rPr>
        <w:t>llons. The starting supply of gasoline is 74</w:t>
      </w:r>
      <w:r w:rsidR="008D5FEF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000 Gallons, and there is a scheduled weekly delivery of 47000 gallons. </w:t>
      </w:r>
    </w:p>
    <w:p w14:paraId="1965F78E" w14:textId="77777777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. Find the probability that, after 11 weeks, a supply of gasoline will be below 20000 gallons. </w:t>
      </w:r>
    </w:p>
    <w:p w14:paraId="548A11CC" w14:textId="15AF9D65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b. How much should the weekly delivery b</w:t>
      </w:r>
      <w:r w:rsidR="005F7DC8" w:rsidRPr="006C7F97">
        <w:rPr>
          <w:rFonts w:ascii="Aparajita" w:hAnsi="Aparajita" w:cs="Aparajita"/>
          <w:sz w:val="28"/>
          <w:szCs w:val="28"/>
        </w:rPr>
        <w:t>e</w:t>
      </w:r>
      <w:r w:rsidRPr="006C7F97">
        <w:rPr>
          <w:rFonts w:ascii="Aparajita" w:hAnsi="Aparajita" w:cs="Aparajita"/>
          <w:sz w:val="28"/>
          <w:szCs w:val="28"/>
        </w:rPr>
        <w:t xml:space="preserve"> so that after </w:t>
      </w:r>
      <w:r w:rsidR="0013144D">
        <w:rPr>
          <w:rFonts w:ascii="Aparajita" w:hAnsi="Aparajita" w:cs="Aparajita"/>
          <w:sz w:val="28"/>
          <w:szCs w:val="28"/>
        </w:rPr>
        <w:t>11</w:t>
      </w:r>
      <w:r w:rsidR="00723886">
        <w:rPr>
          <w:rFonts w:ascii="Aparajita" w:hAnsi="Aparajita" w:cs="Aparajita"/>
          <w:sz w:val="28"/>
          <w:szCs w:val="28"/>
        </w:rPr>
        <w:t xml:space="preserve"> weeks, the</w:t>
      </w:r>
      <w:r w:rsidRPr="006C7F97">
        <w:rPr>
          <w:rFonts w:ascii="Aparajita" w:hAnsi="Aparajita" w:cs="Aparajita"/>
          <w:sz w:val="28"/>
          <w:szCs w:val="28"/>
        </w:rPr>
        <w:t xml:space="preserve"> probability that</w:t>
      </w:r>
      <w:r w:rsidR="00723886">
        <w:rPr>
          <w:rFonts w:ascii="Aparajita" w:hAnsi="Aparajita" w:cs="Aparajita"/>
          <w:sz w:val="28"/>
          <w:szCs w:val="28"/>
        </w:rPr>
        <w:t xml:space="preserve"> the supply is only 0.5%</w:t>
      </w:r>
      <w:r w:rsidRPr="006C7F97">
        <w:rPr>
          <w:rFonts w:ascii="Aparajita" w:hAnsi="Aparajita" w:cs="Aparajita"/>
          <w:sz w:val="28"/>
          <w:szCs w:val="28"/>
        </w:rPr>
        <w:t xml:space="preserve"> below 20000 gallons is?</w:t>
      </w:r>
    </w:p>
    <w:p w14:paraId="4FD9B07A" w14:textId="77777777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</w:t>
      </w:r>
    </w:p>
    <w:p w14:paraId="6D540B57" w14:textId="69FEB643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Given:  ‘µ’ = 50000,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’ = 10000, n = 11. The starting supply is 74000 gallons. 47000 gallons is </w:t>
      </w:r>
      <w:r w:rsidR="00723886">
        <w:rPr>
          <w:rFonts w:ascii="Aparajita" w:hAnsi="Aparajita" w:cs="Aparajita"/>
          <w:sz w:val="28"/>
          <w:szCs w:val="28"/>
        </w:rPr>
        <w:t>the</w:t>
      </w:r>
      <w:r w:rsidR="008D5FEF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sz w:val="28"/>
          <w:szCs w:val="28"/>
        </w:rPr>
        <w:t>weekly delivery. Therefore</w:t>
      </w:r>
      <w:r w:rsidR="00723886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the total supply for the eleven</w:t>
      </w:r>
      <w:r w:rsidR="00723886">
        <w:rPr>
          <w:rFonts w:ascii="Aparajita" w:hAnsi="Aparajita" w:cs="Aparajita"/>
          <w:sz w:val="28"/>
          <w:szCs w:val="28"/>
        </w:rPr>
        <w:t xml:space="preserve"> weeks</w:t>
      </w:r>
      <w:r w:rsidRPr="006C7F97">
        <w:rPr>
          <w:rFonts w:ascii="Aparajita" w:hAnsi="Aparajita" w:cs="Aparajita"/>
          <w:sz w:val="28"/>
          <w:szCs w:val="28"/>
        </w:rPr>
        <w:t xml:space="preserve"> is 74000 + 11 × 47000 = 591000 Gallons.</w:t>
      </w:r>
    </w:p>
    <w:p w14:paraId="4C43EC5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. The supply will be below 20000 </w:t>
      </w:r>
      <w:proofErr w:type="spellStart"/>
      <w:r w:rsidRPr="006C7F97">
        <w:rPr>
          <w:rFonts w:ascii="Aparajita" w:hAnsi="Aparajita" w:cs="Aparajita"/>
          <w:sz w:val="28"/>
          <w:szCs w:val="28"/>
        </w:rPr>
        <w:t>gaallons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 if the gasoline purchased in these 11 weeks is more than 591000 − 20000 = 571000 Gallons </w:t>
      </w:r>
    </w:p>
    <w:p w14:paraId="64CE7017" w14:textId="6FC7AC99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refore</w:t>
      </w:r>
      <w:r w:rsidR="005F7DC8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we need to find</w:t>
      </w:r>
    </w:p>
    <w:p w14:paraId="5EAEFBD1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T &gt; 571000) =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52014D70" wp14:editId="1704B561">
            <wp:extent cx="1506931" cy="256136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533342" cy="2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CE8E8" w14:textId="77777777" w:rsidR="006737F8" w:rsidRDefault="006737F8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79FF7C7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gt; 0.63) </w:t>
      </w:r>
    </w:p>
    <w:p w14:paraId="595768A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1 − 0.7357 </w:t>
      </w:r>
    </w:p>
    <w:p w14:paraId="0957A791" w14:textId="77777777" w:rsidR="001B30AA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= 0.2643.</w:t>
      </w:r>
    </w:p>
    <w:p w14:paraId="7FF291B6" w14:textId="77777777" w:rsidR="006737F8" w:rsidRPr="006C7F97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02C41CAD" w14:textId="6BA30FE1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b. Let A be the unknown schedule</w:t>
      </w:r>
      <w:r w:rsidR="00723886">
        <w:rPr>
          <w:rFonts w:ascii="Aparajita" w:hAnsi="Aparajita" w:cs="Aparajita"/>
          <w:sz w:val="28"/>
          <w:szCs w:val="28"/>
        </w:rPr>
        <w:t>d</w:t>
      </w:r>
      <w:r w:rsidRPr="006C7F97">
        <w:rPr>
          <w:rFonts w:ascii="Aparajita" w:hAnsi="Aparajita" w:cs="Aparajita"/>
          <w:sz w:val="28"/>
          <w:szCs w:val="28"/>
        </w:rPr>
        <w:t xml:space="preserve"> delivery. </w:t>
      </w:r>
    </w:p>
    <w:p w14:paraId="388CD8C3" w14:textId="69A51CB4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Now</w:t>
      </w:r>
      <w:r w:rsidR="00723886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the total gasoline purchased must be higher than 74000 + 11 × A − 20000. </w:t>
      </w:r>
    </w:p>
    <w:p w14:paraId="0E64885D" w14:textId="6AA35A4C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We need this</w:t>
      </w:r>
      <w:r w:rsidR="00723886">
        <w:rPr>
          <w:rFonts w:ascii="Aparajita" w:hAnsi="Aparajita" w:cs="Aparajita"/>
          <w:sz w:val="28"/>
          <w:szCs w:val="28"/>
        </w:rPr>
        <w:t xml:space="preserve"> with probability 0.5</w:t>
      </w:r>
      <w:proofErr w:type="gramStart"/>
      <w:r w:rsidR="00723886">
        <w:rPr>
          <w:rFonts w:ascii="Aparajita" w:hAnsi="Aparajita" w:cs="Aparajita"/>
          <w:sz w:val="28"/>
          <w:szCs w:val="28"/>
        </w:rPr>
        <w:t>%</w:t>
      </w:r>
      <w:r w:rsidRPr="006C7F97">
        <w:rPr>
          <w:rFonts w:ascii="Aparajita" w:hAnsi="Aparajita" w:cs="Aparajita"/>
          <w:sz w:val="28"/>
          <w:szCs w:val="28"/>
        </w:rPr>
        <w:t xml:space="preserve">  or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Probability P(T &gt; 74000 + 11A − 20000) = 0.005. </w:t>
      </w:r>
    </w:p>
    <w:p w14:paraId="41D001E5" w14:textId="629DBE70" w:rsidR="001B30AA" w:rsidRPr="006C7F97" w:rsidRDefault="00723886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The z value is 2.57566.</w:t>
      </w:r>
    </w:p>
    <w:p w14:paraId="63E58B2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2AAF0F19" wp14:editId="18E30927">
            <wp:extent cx="2668829" cy="290558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749429" cy="29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92725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 = 52854.88 </w:t>
      </w:r>
    </w:p>
    <w:p w14:paraId="77FFA28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The weekly delivery must be 52854.8 gallons.</w:t>
      </w:r>
    </w:p>
    <w:p w14:paraId="250C4C5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63D9CAAC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3541083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1AE6119C" w14:textId="77777777"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</w:p>
    <w:p w14:paraId="073E5468" w14:textId="77777777" w:rsidR="004C7F68" w:rsidRPr="006C7F97" w:rsidRDefault="004C7F68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sectPr w:rsidR="004C7F68" w:rsidRPr="006C7F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yed Yunus" w:date="2019-11-11T02:25:00Z" w:initials="SY">
    <w:p w14:paraId="05A6E5BE" w14:textId="19EE0FB3" w:rsidR="00433934" w:rsidRDefault="00433934">
      <w:pPr>
        <w:pStyle w:val="CommentText"/>
      </w:pPr>
      <w:r>
        <w:rPr>
          <w:rStyle w:val="CommentReference"/>
        </w:rPr>
        <w:annotationRef/>
      </w:r>
      <w:r>
        <w:t>x bar</w:t>
      </w:r>
    </w:p>
  </w:comment>
  <w:comment w:id="1" w:author="Syed Yunus" w:date="2019-11-12T17:14:00Z" w:initials="SY">
    <w:p w14:paraId="6AED333F" w14:textId="0E79B94A" w:rsidR="00433934" w:rsidRDefault="00433934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56DD9A6A" w14:textId="77777777" w:rsidR="00433934" w:rsidRDefault="00433934">
      <w:pPr>
        <w:pStyle w:val="CommentText"/>
      </w:pPr>
    </w:p>
  </w:comment>
  <w:comment w:id="2" w:author="Syed Yunus" w:date="2019-11-11T02:25:00Z" w:initials="SY">
    <w:p w14:paraId="54B27E83" w14:textId="10FAEEC6" w:rsidR="00433934" w:rsidRDefault="00433934">
      <w:pPr>
        <w:pStyle w:val="CommentText"/>
      </w:pPr>
      <w:r>
        <w:rPr>
          <w:rStyle w:val="CommentReference"/>
        </w:rPr>
        <w:annotationRef/>
      </w:r>
      <w:r>
        <w:t>mu itself is mean</w:t>
      </w:r>
    </w:p>
    <w:p w14:paraId="6FA3E904" w14:textId="77777777" w:rsidR="00433934" w:rsidRDefault="00433934">
      <w:pPr>
        <w:pStyle w:val="CommentText"/>
      </w:pPr>
    </w:p>
    <w:p w14:paraId="6EC60B1F" w14:textId="3EA589CA" w:rsidR="00433934" w:rsidRDefault="00433934">
      <w:pPr>
        <w:pStyle w:val="CommentText"/>
      </w:pPr>
      <w:r>
        <w:t>Changed</w:t>
      </w:r>
    </w:p>
  </w:comment>
  <w:comment w:id="3" w:author="Syed Yunus" w:date="2019-11-12T17:14:00Z" w:initials="SY">
    <w:p w14:paraId="7E2F2819" w14:textId="72224BC7" w:rsidR="00433934" w:rsidRDefault="00433934">
      <w:pPr>
        <w:pStyle w:val="CommentText"/>
      </w:pPr>
      <w:r>
        <w:rPr>
          <w:rStyle w:val="CommentReference"/>
        </w:rPr>
        <w:annotationRef/>
      </w:r>
    </w:p>
  </w:comment>
  <w:comment w:id="4" w:author="Syed Yunus" w:date="2019-11-11T02:26:00Z" w:initials="SY">
    <w:p w14:paraId="5CDCF2E8" w14:textId="58825146" w:rsidR="00433934" w:rsidRDefault="00433934">
      <w:pPr>
        <w:pStyle w:val="CommentText"/>
      </w:pPr>
      <w:r>
        <w:rPr>
          <w:rStyle w:val="CommentReference"/>
        </w:rPr>
        <w:annotationRef/>
      </w:r>
      <w:r>
        <w:t>change example</w:t>
      </w:r>
    </w:p>
  </w:comment>
  <w:comment w:id="5" w:author="Syed Yunus" w:date="2019-11-15T10:29:00Z" w:initials="SY">
    <w:p w14:paraId="5ECEA9BA" w14:textId="39523770" w:rsidR="00433934" w:rsidRDefault="00433934">
      <w:pPr>
        <w:pStyle w:val="CommentText"/>
      </w:pPr>
      <w:r>
        <w:rPr>
          <w:rStyle w:val="CommentReference"/>
        </w:rPr>
        <w:annotationRef/>
      </w:r>
    </w:p>
  </w:comment>
  <w:comment w:id="6" w:author="virat" w:date="2019-11-12T11:41:00Z" w:initials="v">
    <w:p w14:paraId="1700165E" w14:textId="3D051C57" w:rsidR="00433934" w:rsidRDefault="00433934">
      <w:pPr>
        <w:pStyle w:val="CommentText"/>
      </w:pPr>
      <w:r>
        <w:rPr>
          <w:rStyle w:val="CommentReference"/>
        </w:rPr>
        <w:annotationRef/>
      </w:r>
      <w:r>
        <w:t xml:space="preserve">Wherever there are code blocks, keep them in a different style other than the normal text. And Beside the lines of </w:t>
      </w:r>
      <w:proofErr w:type="spellStart"/>
      <w:proofErr w:type="gramStart"/>
      <w:r>
        <w:t>code,try</w:t>
      </w:r>
      <w:proofErr w:type="spellEnd"/>
      <w:proofErr w:type="gramEnd"/>
      <w:r>
        <w:t xml:space="preserve"> to put comments as well. Comments will help the </w:t>
      </w:r>
      <w:proofErr w:type="spellStart"/>
      <w:r>
        <w:t>reder</w:t>
      </w:r>
      <w:proofErr w:type="spellEnd"/>
      <w:r>
        <w:t xml:space="preserve"> understand what the line is actually doing.</w:t>
      </w:r>
    </w:p>
  </w:comment>
  <w:comment w:id="7" w:author="Syed Yunus" w:date="2019-11-15T10:30:00Z" w:initials="SY">
    <w:p w14:paraId="222588A0" w14:textId="76145EA9" w:rsidR="00433934" w:rsidRDefault="00433934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66A57F5F" w14:textId="77777777" w:rsidR="00433934" w:rsidRDefault="00433934">
      <w:pPr>
        <w:pStyle w:val="CommentText"/>
      </w:pPr>
    </w:p>
  </w:comment>
  <w:comment w:id="8" w:author="virat" w:date="2019-11-12T11:49:00Z" w:initials="v">
    <w:p w14:paraId="072C640A" w14:textId="2AD36387" w:rsidR="00433934" w:rsidRDefault="00433934">
      <w:pPr>
        <w:pStyle w:val="CommentText"/>
      </w:pPr>
      <w:r>
        <w:rPr>
          <w:rStyle w:val="CommentReference"/>
        </w:rPr>
        <w:annotationRef/>
      </w:r>
      <w:r>
        <w:t xml:space="preserve">Describe why the denominator has n-1 </w:t>
      </w:r>
    </w:p>
  </w:comment>
  <w:comment w:id="9" w:author="virat Sagar" w:date="2019-11-16T18:07:00Z" w:initials="vS">
    <w:p w14:paraId="26D124E5" w14:textId="523618CE" w:rsidR="009351B6" w:rsidRDefault="009351B6">
      <w:pPr>
        <w:pStyle w:val="CommentText"/>
      </w:pPr>
      <w:r>
        <w:rPr>
          <w:rStyle w:val="CommentReference"/>
        </w:rPr>
        <w:annotationRef/>
      </w:r>
      <w:r>
        <w:t>Left border for the table is missing</w:t>
      </w:r>
    </w:p>
  </w:comment>
  <w:comment w:id="10" w:author="virat" w:date="2019-11-12T13:11:00Z" w:initials="v">
    <w:p w14:paraId="6E6B7BA2" w14:textId="332A72C7" w:rsidR="00433934" w:rsidRDefault="00433934">
      <w:pPr>
        <w:pStyle w:val="CommentText"/>
      </w:pPr>
      <w:r>
        <w:rPr>
          <w:rStyle w:val="CommentReference"/>
        </w:rPr>
        <w:annotationRef/>
      </w:r>
      <w:r>
        <w:t>Correct the formatting, Bol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5A6E5BE" w15:done="1"/>
  <w15:commentEx w15:paraId="56DD9A6A" w15:paraIdParent="05A6E5BE" w15:done="1"/>
  <w15:commentEx w15:paraId="6EC60B1F" w15:done="1"/>
  <w15:commentEx w15:paraId="7E2F2819" w15:paraIdParent="6EC60B1F" w15:done="1"/>
  <w15:commentEx w15:paraId="5CDCF2E8" w15:done="1"/>
  <w15:commentEx w15:paraId="5ECEA9BA" w15:paraIdParent="5CDCF2E8" w15:done="1"/>
  <w15:commentEx w15:paraId="1700165E" w15:done="1"/>
  <w15:commentEx w15:paraId="66A57F5F" w15:paraIdParent="1700165E" w15:done="0"/>
  <w15:commentEx w15:paraId="072C640A" w15:done="1"/>
  <w15:commentEx w15:paraId="26D124E5" w15:done="0"/>
  <w15:commentEx w15:paraId="6E6B7BA2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5A6E5BE" w16cid:durableId="23811F33"/>
  <w16cid:commentId w16cid:paraId="56DD9A6A" w16cid:durableId="23811F34"/>
  <w16cid:commentId w16cid:paraId="6EC60B1F" w16cid:durableId="23811F35"/>
  <w16cid:commentId w16cid:paraId="7E2F2819" w16cid:durableId="23811F36"/>
  <w16cid:commentId w16cid:paraId="5CDCF2E8" w16cid:durableId="23811F37"/>
  <w16cid:commentId w16cid:paraId="5ECEA9BA" w16cid:durableId="23811F38"/>
  <w16cid:commentId w16cid:paraId="1700165E" w16cid:durableId="23811F39"/>
  <w16cid:commentId w16cid:paraId="66A57F5F" w16cid:durableId="23811F3A"/>
  <w16cid:commentId w16cid:paraId="072C640A" w16cid:durableId="23811F3B"/>
  <w16cid:commentId w16cid:paraId="26D124E5" w16cid:durableId="23811F3C"/>
  <w16cid:commentId w16cid:paraId="6E6B7BA2" w16cid:durableId="23811F3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37307E" w14:textId="77777777" w:rsidR="0022243D" w:rsidRDefault="0022243D" w:rsidP="00AB6567">
      <w:pPr>
        <w:spacing w:after="0" w:line="240" w:lineRule="auto"/>
      </w:pPr>
      <w:r>
        <w:separator/>
      </w:r>
    </w:p>
  </w:endnote>
  <w:endnote w:type="continuationSeparator" w:id="0">
    <w:p w14:paraId="132D688A" w14:textId="77777777" w:rsidR="0022243D" w:rsidRDefault="0022243D" w:rsidP="00AB6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E10D6C" w14:textId="77777777" w:rsidR="0022243D" w:rsidRDefault="0022243D" w:rsidP="00AB6567">
      <w:pPr>
        <w:spacing w:after="0" w:line="240" w:lineRule="auto"/>
      </w:pPr>
      <w:r>
        <w:separator/>
      </w:r>
    </w:p>
  </w:footnote>
  <w:footnote w:type="continuationSeparator" w:id="0">
    <w:p w14:paraId="45BB469B" w14:textId="77777777" w:rsidR="0022243D" w:rsidRDefault="0022243D" w:rsidP="00AB65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A7F6A"/>
    <w:multiLevelType w:val="multilevel"/>
    <w:tmpl w:val="D7103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85" w:hanging="405"/>
      </w:pPr>
      <w:rPr>
        <w:rFonts w:ascii="Arial" w:hAnsi="Arial" w:cs="Arial" w:hint="default"/>
        <w:sz w:val="27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4A3EE5"/>
    <w:multiLevelType w:val="multilevel"/>
    <w:tmpl w:val="54DE4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E91785"/>
    <w:multiLevelType w:val="multilevel"/>
    <w:tmpl w:val="0B1EE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1833A6B"/>
    <w:multiLevelType w:val="hybridMultilevel"/>
    <w:tmpl w:val="417CBA7E"/>
    <w:lvl w:ilvl="0" w:tplc="40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22741C"/>
    <w:multiLevelType w:val="multilevel"/>
    <w:tmpl w:val="58BEC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5124560"/>
    <w:multiLevelType w:val="multilevel"/>
    <w:tmpl w:val="7674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5DE3996"/>
    <w:multiLevelType w:val="multilevel"/>
    <w:tmpl w:val="ED208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76E482E"/>
    <w:multiLevelType w:val="multilevel"/>
    <w:tmpl w:val="88804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A074A3"/>
    <w:multiLevelType w:val="multilevel"/>
    <w:tmpl w:val="A5009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5B4D46"/>
    <w:multiLevelType w:val="multilevel"/>
    <w:tmpl w:val="97A8A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85D5D36"/>
    <w:multiLevelType w:val="multilevel"/>
    <w:tmpl w:val="342CC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9C97A3F"/>
    <w:multiLevelType w:val="multilevel"/>
    <w:tmpl w:val="37844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B8E41E5"/>
    <w:multiLevelType w:val="multilevel"/>
    <w:tmpl w:val="4F060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CE668E8"/>
    <w:multiLevelType w:val="multilevel"/>
    <w:tmpl w:val="CDCC8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08F3A3C"/>
    <w:multiLevelType w:val="multilevel"/>
    <w:tmpl w:val="9F1EE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11138F0"/>
    <w:multiLevelType w:val="multilevel"/>
    <w:tmpl w:val="FD0EC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1BE40A5"/>
    <w:multiLevelType w:val="multilevel"/>
    <w:tmpl w:val="91747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D56056"/>
    <w:multiLevelType w:val="multilevel"/>
    <w:tmpl w:val="12BE7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A634F3B"/>
    <w:multiLevelType w:val="multilevel"/>
    <w:tmpl w:val="BCAA7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C61358E"/>
    <w:multiLevelType w:val="multilevel"/>
    <w:tmpl w:val="A1A494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CBC5F8B"/>
    <w:multiLevelType w:val="multilevel"/>
    <w:tmpl w:val="2BB4E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EB80B6A"/>
    <w:multiLevelType w:val="multilevel"/>
    <w:tmpl w:val="28743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1F70F61"/>
    <w:multiLevelType w:val="multilevel"/>
    <w:tmpl w:val="684ED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2187B9B"/>
    <w:multiLevelType w:val="multilevel"/>
    <w:tmpl w:val="697C2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418474E"/>
    <w:multiLevelType w:val="multilevel"/>
    <w:tmpl w:val="78E09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97C7A92"/>
    <w:multiLevelType w:val="multilevel"/>
    <w:tmpl w:val="2F08C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A29747E"/>
    <w:multiLevelType w:val="multilevel"/>
    <w:tmpl w:val="B08EE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B83416C"/>
    <w:multiLevelType w:val="multilevel"/>
    <w:tmpl w:val="38B87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D484153"/>
    <w:multiLevelType w:val="multilevel"/>
    <w:tmpl w:val="90C66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3FC06E74"/>
    <w:multiLevelType w:val="multilevel"/>
    <w:tmpl w:val="73924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547035F"/>
    <w:multiLevelType w:val="multilevel"/>
    <w:tmpl w:val="0B8C7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85061A5"/>
    <w:multiLevelType w:val="multilevel"/>
    <w:tmpl w:val="7AD27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A834774"/>
    <w:multiLevelType w:val="multilevel"/>
    <w:tmpl w:val="FA88D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CA87C78"/>
    <w:multiLevelType w:val="multilevel"/>
    <w:tmpl w:val="BB820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0C966A2"/>
    <w:multiLevelType w:val="multilevel"/>
    <w:tmpl w:val="4E4E9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30B0E66"/>
    <w:multiLevelType w:val="multilevel"/>
    <w:tmpl w:val="292CC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4982130"/>
    <w:multiLevelType w:val="multilevel"/>
    <w:tmpl w:val="AA72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4DE1952"/>
    <w:multiLevelType w:val="multilevel"/>
    <w:tmpl w:val="467C9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531081A"/>
    <w:multiLevelType w:val="multilevel"/>
    <w:tmpl w:val="14E87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5543376"/>
    <w:multiLevelType w:val="multilevel"/>
    <w:tmpl w:val="D3B45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7830CA1"/>
    <w:multiLevelType w:val="multilevel"/>
    <w:tmpl w:val="40AEA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86D1749"/>
    <w:multiLevelType w:val="multilevel"/>
    <w:tmpl w:val="0F4660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95A1713"/>
    <w:multiLevelType w:val="multilevel"/>
    <w:tmpl w:val="E796E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9C93349"/>
    <w:multiLevelType w:val="multilevel"/>
    <w:tmpl w:val="73A4C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A330ECA"/>
    <w:multiLevelType w:val="multilevel"/>
    <w:tmpl w:val="35569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D3D3708"/>
    <w:multiLevelType w:val="multilevel"/>
    <w:tmpl w:val="E1C84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62605098"/>
    <w:multiLevelType w:val="multilevel"/>
    <w:tmpl w:val="3410B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5524F40"/>
    <w:multiLevelType w:val="multilevel"/>
    <w:tmpl w:val="2F5EA3B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59133D0"/>
    <w:multiLevelType w:val="multilevel"/>
    <w:tmpl w:val="BAB09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B3F26EB"/>
    <w:multiLevelType w:val="multilevel"/>
    <w:tmpl w:val="8670F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0315F52"/>
    <w:multiLevelType w:val="multilevel"/>
    <w:tmpl w:val="40A43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2684765"/>
    <w:multiLevelType w:val="multilevel"/>
    <w:tmpl w:val="62D05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73863F4C"/>
    <w:multiLevelType w:val="multilevel"/>
    <w:tmpl w:val="FFA64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5811585"/>
    <w:multiLevelType w:val="multilevel"/>
    <w:tmpl w:val="662C2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AC47280"/>
    <w:multiLevelType w:val="multilevel"/>
    <w:tmpl w:val="DE7CF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8"/>
  </w:num>
  <w:num w:numId="2">
    <w:abstractNumId w:val="19"/>
  </w:num>
  <w:num w:numId="3">
    <w:abstractNumId w:val="37"/>
  </w:num>
  <w:num w:numId="4">
    <w:abstractNumId w:val="1"/>
  </w:num>
  <w:num w:numId="5">
    <w:abstractNumId w:val="36"/>
  </w:num>
  <w:num w:numId="6">
    <w:abstractNumId w:val="5"/>
  </w:num>
  <w:num w:numId="7">
    <w:abstractNumId w:val="45"/>
  </w:num>
  <w:num w:numId="8">
    <w:abstractNumId w:val="33"/>
  </w:num>
  <w:num w:numId="9">
    <w:abstractNumId w:val="51"/>
  </w:num>
  <w:num w:numId="10">
    <w:abstractNumId w:val="9"/>
  </w:num>
  <w:num w:numId="11">
    <w:abstractNumId w:val="40"/>
  </w:num>
  <w:num w:numId="12">
    <w:abstractNumId w:val="29"/>
  </w:num>
  <w:num w:numId="13">
    <w:abstractNumId w:val="31"/>
  </w:num>
  <w:num w:numId="14">
    <w:abstractNumId w:val="7"/>
  </w:num>
  <w:num w:numId="15">
    <w:abstractNumId w:val="27"/>
  </w:num>
  <w:num w:numId="16">
    <w:abstractNumId w:val="15"/>
  </w:num>
  <w:num w:numId="17">
    <w:abstractNumId w:val="49"/>
  </w:num>
  <w:num w:numId="18">
    <w:abstractNumId w:val="39"/>
  </w:num>
  <w:num w:numId="19">
    <w:abstractNumId w:val="22"/>
  </w:num>
  <w:num w:numId="20">
    <w:abstractNumId w:val="23"/>
  </w:num>
  <w:num w:numId="21">
    <w:abstractNumId w:val="20"/>
  </w:num>
  <w:num w:numId="22">
    <w:abstractNumId w:val="11"/>
  </w:num>
  <w:num w:numId="23">
    <w:abstractNumId w:val="54"/>
  </w:num>
  <w:num w:numId="24">
    <w:abstractNumId w:val="4"/>
  </w:num>
  <w:num w:numId="25">
    <w:abstractNumId w:val="46"/>
  </w:num>
  <w:num w:numId="26">
    <w:abstractNumId w:val="32"/>
  </w:num>
  <w:num w:numId="27">
    <w:abstractNumId w:val="26"/>
  </w:num>
  <w:num w:numId="28">
    <w:abstractNumId w:val="30"/>
  </w:num>
  <w:num w:numId="29">
    <w:abstractNumId w:val="10"/>
  </w:num>
  <w:num w:numId="30">
    <w:abstractNumId w:val="38"/>
  </w:num>
  <w:num w:numId="31">
    <w:abstractNumId w:val="28"/>
  </w:num>
  <w:num w:numId="32">
    <w:abstractNumId w:val="5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">
    <w:abstractNumId w:val="2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4">
    <w:abstractNumId w:val="35"/>
  </w:num>
  <w:num w:numId="35">
    <w:abstractNumId w:val="24"/>
  </w:num>
  <w:num w:numId="36">
    <w:abstractNumId w:val="17"/>
  </w:num>
  <w:num w:numId="37">
    <w:abstractNumId w:val="12"/>
  </w:num>
  <w:num w:numId="38">
    <w:abstractNumId w:val="14"/>
  </w:num>
  <w:num w:numId="39">
    <w:abstractNumId w:val="34"/>
  </w:num>
  <w:num w:numId="40">
    <w:abstractNumId w:val="18"/>
  </w:num>
  <w:num w:numId="41">
    <w:abstractNumId w:val="13"/>
  </w:num>
  <w:num w:numId="42">
    <w:abstractNumId w:val="5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3">
    <w:abstractNumId w:val="44"/>
  </w:num>
  <w:num w:numId="44">
    <w:abstractNumId w:val="6"/>
  </w:num>
  <w:num w:numId="45">
    <w:abstractNumId w:val="2"/>
  </w:num>
  <w:num w:numId="4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">
    <w:abstractNumId w:val="5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">
    <w:abstractNumId w:val="4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9">
    <w:abstractNumId w:val="21"/>
  </w:num>
  <w:num w:numId="50">
    <w:abstractNumId w:val="3"/>
  </w:num>
  <w:num w:numId="51">
    <w:abstractNumId w:val="43"/>
  </w:num>
  <w:num w:numId="52">
    <w:abstractNumId w:val="1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4">
    <w:abstractNumId w:val="47"/>
  </w:num>
  <w:num w:numId="55">
    <w:abstractNumId w:val="41"/>
  </w:num>
  <w:numIdMacAtCleanup w:val="5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yed Yunus">
    <w15:presenceInfo w15:providerId="Windows Live" w15:userId="396a2e3da8d8da70"/>
  </w15:person>
  <w15:person w15:author="virat">
    <w15:presenceInfo w15:providerId="None" w15:userId="virat"/>
  </w15:person>
  <w15:person w15:author="virat Sagar">
    <w15:presenceInfo w15:providerId="Windows Live" w15:userId="ea38c37ed416c7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DIwMTU0tTQzNDVV0lEKTi0uzszPAykwMq0FAJtbi6stAAAA"/>
  </w:docVars>
  <w:rsids>
    <w:rsidRoot w:val="002A03AA"/>
    <w:rsid w:val="00003255"/>
    <w:rsid w:val="00023CDE"/>
    <w:rsid w:val="000314A8"/>
    <w:rsid w:val="00031F89"/>
    <w:rsid w:val="00033D04"/>
    <w:rsid w:val="00051749"/>
    <w:rsid w:val="0006579C"/>
    <w:rsid w:val="00075A6B"/>
    <w:rsid w:val="00094F40"/>
    <w:rsid w:val="000A286B"/>
    <w:rsid w:val="000D61AE"/>
    <w:rsid w:val="000E0DDA"/>
    <w:rsid w:val="000E32A2"/>
    <w:rsid w:val="000E3713"/>
    <w:rsid w:val="000F62F4"/>
    <w:rsid w:val="000F7EDD"/>
    <w:rsid w:val="00131373"/>
    <w:rsid w:val="0013144D"/>
    <w:rsid w:val="00134E98"/>
    <w:rsid w:val="00135E58"/>
    <w:rsid w:val="0016458E"/>
    <w:rsid w:val="00167D14"/>
    <w:rsid w:val="00184D91"/>
    <w:rsid w:val="001917C3"/>
    <w:rsid w:val="001A2DD7"/>
    <w:rsid w:val="001A5ECA"/>
    <w:rsid w:val="001B30AA"/>
    <w:rsid w:val="001D32F0"/>
    <w:rsid w:val="001D7DFA"/>
    <w:rsid w:val="002046F5"/>
    <w:rsid w:val="002164BA"/>
    <w:rsid w:val="0022243D"/>
    <w:rsid w:val="00251D33"/>
    <w:rsid w:val="00255772"/>
    <w:rsid w:val="00257DCF"/>
    <w:rsid w:val="00260A54"/>
    <w:rsid w:val="00266F67"/>
    <w:rsid w:val="00287F13"/>
    <w:rsid w:val="002A03AA"/>
    <w:rsid w:val="002A1E1B"/>
    <w:rsid w:val="002D16D1"/>
    <w:rsid w:val="002D3FE9"/>
    <w:rsid w:val="002D73A1"/>
    <w:rsid w:val="002F5E67"/>
    <w:rsid w:val="00321287"/>
    <w:rsid w:val="003267D0"/>
    <w:rsid w:val="00363BCB"/>
    <w:rsid w:val="0039543B"/>
    <w:rsid w:val="003C48E9"/>
    <w:rsid w:val="003D0B9A"/>
    <w:rsid w:val="003D22EE"/>
    <w:rsid w:val="003F0E08"/>
    <w:rsid w:val="004062F6"/>
    <w:rsid w:val="00407DC5"/>
    <w:rsid w:val="0041369F"/>
    <w:rsid w:val="00415450"/>
    <w:rsid w:val="0043379A"/>
    <w:rsid w:val="00433934"/>
    <w:rsid w:val="00444B1D"/>
    <w:rsid w:val="00444E40"/>
    <w:rsid w:val="00447723"/>
    <w:rsid w:val="004C1485"/>
    <w:rsid w:val="004C7F68"/>
    <w:rsid w:val="004F04FB"/>
    <w:rsid w:val="00513D92"/>
    <w:rsid w:val="00517D64"/>
    <w:rsid w:val="005407B1"/>
    <w:rsid w:val="00542AB8"/>
    <w:rsid w:val="0054434C"/>
    <w:rsid w:val="00550923"/>
    <w:rsid w:val="00566471"/>
    <w:rsid w:val="00574B9B"/>
    <w:rsid w:val="00575B0B"/>
    <w:rsid w:val="00581800"/>
    <w:rsid w:val="005859A8"/>
    <w:rsid w:val="00587E04"/>
    <w:rsid w:val="005A52F0"/>
    <w:rsid w:val="005C72A8"/>
    <w:rsid w:val="005D476E"/>
    <w:rsid w:val="005E5533"/>
    <w:rsid w:val="005F4E02"/>
    <w:rsid w:val="005F7DC8"/>
    <w:rsid w:val="00605FE9"/>
    <w:rsid w:val="006252D0"/>
    <w:rsid w:val="00652D32"/>
    <w:rsid w:val="006531C5"/>
    <w:rsid w:val="0066608C"/>
    <w:rsid w:val="00671688"/>
    <w:rsid w:val="0067271C"/>
    <w:rsid w:val="006737F8"/>
    <w:rsid w:val="00675EDB"/>
    <w:rsid w:val="006877F5"/>
    <w:rsid w:val="00693889"/>
    <w:rsid w:val="006B2063"/>
    <w:rsid w:val="006B390D"/>
    <w:rsid w:val="006B6350"/>
    <w:rsid w:val="006C52FA"/>
    <w:rsid w:val="006C7F97"/>
    <w:rsid w:val="006D33C7"/>
    <w:rsid w:val="006D348D"/>
    <w:rsid w:val="006E2CD3"/>
    <w:rsid w:val="00704F6C"/>
    <w:rsid w:val="00716AC9"/>
    <w:rsid w:val="00723886"/>
    <w:rsid w:val="007313B9"/>
    <w:rsid w:val="00744CA1"/>
    <w:rsid w:val="007500BA"/>
    <w:rsid w:val="00753851"/>
    <w:rsid w:val="00757FA4"/>
    <w:rsid w:val="007601E6"/>
    <w:rsid w:val="00765B77"/>
    <w:rsid w:val="00770E9A"/>
    <w:rsid w:val="00781D19"/>
    <w:rsid w:val="007831C6"/>
    <w:rsid w:val="00783568"/>
    <w:rsid w:val="007867A8"/>
    <w:rsid w:val="00792410"/>
    <w:rsid w:val="00793B1D"/>
    <w:rsid w:val="007B36C0"/>
    <w:rsid w:val="007B73D1"/>
    <w:rsid w:val="007C237C"/>
    <w:rsid w:val="007D7A00"/>
    <w:rsid w:val="007F7FB8"/>
    <w:rsid w:val="00811C14"/>
    <w:rsid w:val="00821CAB"/>
    <w:rsid w:val="00822158"/>
    <w:rsid w:val="00834E5D"/>
    <w:rsid w:val="008421DD"/>
    <w:rsid w:val="0087302B"/>
    <w:rsid w:val="00873CB4"/>
    <w:rsid w:val="0088013B"/>
    <w:rsid w:val="00881EC6"/>
    <w:rsid w:val="008857F3"/>
    <w:rsid w:val="00890AE9"/>
    <w:rsid w:val="008960C6"/>
    <w:rsid w:val="008A2710"/>
    <w:rsid w:val="008C3F45"/>
    <w:rsid w:val="008D5FEF"/>
    <w:rsid w:val="008E5CAE"/>
    <w:rsid w:val="008F4521"/>
    <w:rsid w:val="00916C8B"/>
    <w:rsid w:val="009177F8"/>
    <w:rsid w:val="00934FE5"/>
    <w:rsid w:val="009351B6"/>
    <w:rsid w:val="0094528F"/>
    <w:rsid w:val="00946855"/>
    <w:rsid w:val="0095652F"/>
    <w:rsid w:val="00957F30"/>
    <w:rsid w:val="00976BFB"/>
    <w:rsid w:val="009859F1"/>
    <w:rsid w:val="0099203B"/>
    <w:rsid w:val="009A0F4F"/>
    <w:rsid w:val="009B4424"/>
    <w:rsid w:val="009D109C"/>
    <w:rsid w:val="009D5A9F"/>
    <w:rsid w:val="009D75A7"/>
    <w:rsid w:val="009E3826"/>
    <w:rsid w:val="00A02E6E"/>
    <w:rsid w:val="00A15C2A"/>
    <w:rsid w:val="00A24B62"/>
    <w:rsid w:val="00A251F3"/>
    <w:rsid w:val="00A25D7F"/>
    <w:rsid w:val="00A27DCE"/>
    <w:rsid w:val="00A328EB"/>
    <w:rsid w:val="00A428C8"/>
    <w:rsid w:val="00A42CF5"/>
    <w:rsid w:val="00A45D43"/>
    <w:rsid w:val="00A509E0"/>
    <w:rsid w:val="00A50E6F"/>
    <w:rsid w:val="00A53198"/>
    <w:rsid w:val="00A73275"/>
    <w:rsid w:val="00A774F3"/>
    <w:rsid w:val="00A82B50"/>
    <w:rsid w:val="00A92830"/>
    <w:rsid w:val="00AB6567"/>
    <w:rsid w:val="00AB76D6"/>
    <w:rsid w:val="00AC3930"/>
    <w:rsid w:val="00AC4186"/>
    <w:rsid w:val="00AC4936"/>
    <w:rsid w:val="00AD0571"/>
    <w:rsid w:val="00AD4237"/>
    <w:rsid w:val="00AE1840"/>
    <w:rsid w:val="00AF7C04"/>
    <w:rsid w:val="00B12D4B"/>
    <w:rsid w:val="00B1343C"/>
    <w:rsid w:val="00B30B87"/>
    <w:rsid w:val="00B31EB4"/>
    <w:rsid w:val="00B33F24"/>
    <w:rsid w:val="00B362C9"/>
    <w:rsid w:val="00B45BAF"/>
    <w:rsid w:val="00B512C5"/>
    <w:rsid w:val="00B52F4C"/>
    <w:rsid w:val="00B652D3"/>
    <w:rsid w:val="00B82533"/>
    <w:rsid w:val="00B8745A"/>
    <w:rsid w:val="00B97902"/>
    <w:rsid w:val="00BA38FD"/>
    <w:rsid w:val="00BC04C0"/>
    <w:rsid w:val="00BC5303"/>
    <w:rsid w:val="00BD1F75"/>
    <w:rsid w:val="00BD3420"/>
    <w:rsid w:val="00BE68CD"/>
    <w:rsid w:val="00C126AF"/>
    <w:rsid w:val="00C17BB6"/>
    <w:rsid w:val="00C37441"/>
    <w:rsid w:val="00C573B8"/>
    <w:rsid w:val="00C62701"/>
    <w:rsid w:val="00C67ECD"/>
    <w:rsid w:val="00C96202"/>
    <w:rsid w:val="00CA166A"/>
    <w:rsid w:val="00CC5064"/>
    <w:rsid w:val="00CC64BD"/>
    <w:rsid w:val="00CD4016"/>
    <w:rsid w:val="00CD4C5F"/>
    <w:rsid w:val="00CE12F2"/>
    <w:rsid w:val="00CE1990"/>
    <w:rsid w:val="00CF1503"/>
    <w:rsid w:val="00D0503F"/>
    <w:rsid w:val="00D063B8"/>
    <w:rsid w:val="00D07389"/>
    <w:rsid w:val="00D12812"/>
    <w:rsid w:val="00D33499"/>
    <w:rsid w:val="00D35DDD"/>
    <w:rsid w:val="00D36ACD"/>
    <w:rsid w:val="00D41E4B"/>
    <w:rsid w:val="00D57790"/>
    <w:rsid w:val="00D66CF2"/>
    <w:rsid w:val="00D66EB6"/>
    <w:rsid w:val="00D77737"/>
    <w:rsid w:val="00D904DC"/>
    <w:rsid w:val="00DB5D35"/>
    <w:rsid w:val="00DC6F10"/>
    <w:rsid w:val="00DD0DA9"/>
    <w:rsid w:val="00DE421A"/>
    <w:rsid w:val="00DF7BA8"/>
    <w:rsid w:val="00E0469C"/>
    <w:rsid w:val="00E109E2"/>
    <w:rsid w:val="00E3262C"/>
    <w:rsid w:val="00E407E1"/>
    <w:rsid w:val="00E475A9"/>
    <w:rsid w:val="00E71060"/>
    <w:rsid w:val="00E712A0"/>
    <w:rsid w:val="00E83104"/>
    <w:rsid w:val="00E95402"/>
    <w:rsid w:val="00E95C01"/>
    <w:rsid w:val="00EC588E"/>
    <w:rsid w:val="00ED3ABB"/>
    <w:rsid w:val="00EE09E2"/>
    <w:rsid w:val="00EE0C94"/>
    <w:rsid w:val="00EE73DD"/>
    <w:rsid w:val="00EF13F5"/>
    <w:rsid w:val="00F03A77"/>
    <w:rsid w:val="00F0632E"/>
    <w:rsid w:val="00F21BC4"/>
    <w:rsid w:val="00F26AAB"/>
    <w:rsid w:val="00F36462"/>
    <w:rsid w:val="00F40E2F"/>
    <w:rsid w:val="00F61E35"/>
    <w:rsid w:val="00F65830"/>
    <w:rsid w:val="00F660CB"/>
    <w:rsid w:val="00F67B23"/>
    <w:rsid w:val="00F71E0B"/>
    <w:rsid w:val="00F93BBE"/>
    <w:rsid w:val="00FA5C02"/>
    <w:rsid w:val="00FB3262"/>
    <w:rsid w:val="00FD505C"/>
    <w:rsid w:val="00FD5867"/>
    <w:rsid w:val="00FD5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EFA2F4"/>
  <w15:chartTrackingRefBased/>
  <w15:docId w15:val="{7C34D775-0E46-4B7E-B664-2ED45499C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A03A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2A03A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2A03A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2A03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3A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2A03A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2A03A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2A03A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msonormal0">
    <w:name w:val="msonormal"/>
    <w:basedOn w:val="Normal"/>
    <w:rsid w:val="002A0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A03A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A03AA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2A0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A03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03AA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kn">
    <w:name w:val="kn"/>
    <w:basedOn w:val="DefaultParagraphFont"/>
    <w:rsid w:val="002A03AA"/>
  </w:style>
  <w:style w:type="character" w:customStyle="1" w:styleId="nn">
    <w:name w:val="nn"/>
    <w:basedOn w:val="DefaultParagraphFont"/>
    <w:rsid w:val="002A03AA"/>
  </w:style>
  <w:style w:type="character" w:customStyle="1" w:styleId="k">
    <w:name w:val="k"/>
    <w:basedOn w:val="DefaultParagraphFont"/>
    <w:rsid w:val="002A03AA"/>
  </w:style>
  <w:style w:type="character" w:customStyle="1" w:styleId="n">
    <w:name w:val="n"/>
    <w:basedOn w:val="DefaultParagraphFont"/>
    <w:rsid w:val="002A03AA"/>
  </w:style>
  <w:style w:type="character" w:customStyle="1" w:styleId="p">
    <w:name w:val="p"/>
    <w:basedOn w:val="DefaultParagraphFont"/>
    <w:rsid w:val="002A03AA"/>
  </w:style>
  <w:style w:type="character" w:customStyle="1" w:styleId="o">
    <w:name w:val="o"/>
    <w:basedOn w:val="DefaultParagraphFont"/>
    <w:rsid w:val="002A03AA"/>
  </w:style>
  <w:style w:type="character" w:customStyle="1" w:styleId="s2">
    <w:name w:val="s2"/>
    <w:basedOn w:val="DefaultParagraphFont"/>
    <w:rsid w:val="002A03AA"/>
  </w:style>
  <w:style w:type="character" w:customStyle="1" w:styleId="mi">
    <w:name w:val="mi"/>
    <w:basedOn w:val="DefaultParagraphFont"/>
    <w:rsid w:val="002A03AA"/>
  </w:style>
  <w:style w:type="character" w:customStyle="1" w:styleId="mf">
    <w:name w:val="mf"/>
    <w:basedOn w:val="DefaultParagraphFont"/>
    <w:rsid w:val="002A03AA"/>
  </w:style>
  <w:style w:type="character" w:customStyle="1" w:styleId="s1">
    <w:name w:val="s1"/>
    <w:basedOn w:val="DefaultParagraphFont"/>
    <w:rsid w:val="002A03AA"/>
  </w:style>
  <w:style w:type="character" w:customStyle="1" w:styleId="nb">
    <w:name w:val="nb"/>
    <w:basedOn w:val="DefaultParagraphFont"/>
    <w:rsid w:val="002A03AA"/>
  </w:style>
  <w:style w:type="character" w:customStyle="1" w:styleId="si">
    <w:name w:val="si"/>
    <w:basedOn w:val="DefaultParagraphFont"/>
    <w:rsid w:val="002A03AA"/>
  </w:style>
  <w:style w:type="character" w:styleId="HTMLCode">
    <w:name w:val="HTML Code"/>
    <w:basedOn w:val="DefaultParagraphFont"/>
    <w:uiPriority w:val="99"/>
    <w:semiHidden/>
    <w:unhideWhenUsed/>
    <w:rsid w:val="002A03AA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2A03AA"/>
  </w:style>
  <w:style w:type="character" w:customStyle="1" w:styleId="ow">
    <w:name w:val="ow"/>
    <w:basedOn w:val="DefaultParagraphFont"/>
    <w:rsid w:val="002A03AA"/>
  </w:style>
  <w:style w:type="character" w:customStyle="1" w:styleId="kc">
    <w:name w:val="kc"/>
    <w:basedOn w:val="DefaultParagraphFont"/>
    <w:rsid w:val="00A50E6F"/>
  </w:style>
  <w:style w:type="character" w:styleId="Emphasis">
    <w:name w:val="Emphasis"/>
    <w:basedOn w:val="DefaultParagraphFont"/>
    <w:uiPriority w:val="20"/>
    <w:qFormat/>
    <w:rsid w:val="00A50E6F"/>
    <w:rPr>
      <w:i/>
      <w:iCs/>
    </w:rPr>
  </w:style>
  <w:style w:type="character" w:styleId="Strong">
    <w:name w:val="Strong"/>
    <w:basedOn w:val="DefaultParagraphFont"/>
    <w:uiPriority w:val="22"/>
    <w:qFormat/>
    <w:rsid w:val="00A50E6F"/>
    <w:rPr>
      <w:b/>
      <w:bCs/>
    </w:rPr>
  </w:style>
  <w:style w:type="character" w:customStyle="1" w:styleId="unicode">
    <w:name w:val="unicode"/>
    <w:basedOn w:val="DefaultParagraphFont"/>
    <w:rsid w:val="00A50E6F"/>
  </w:style>
  <w:style w:type="paragraph" w:customStyle="1" w:styleId="brk">
    <w:name w:val="brk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illotight">
    <w:name w:val="illotight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algebra">
    <w:name w:val="algebra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secondhalf">
    <w:name w:val="secondhalf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f">
    <w:name w:val="nf"/>
    <w:basedOn w:val="DefaultParagraphFont"/>
    <w:rsid w:val="00A50E6F"/>
  </w:style>
  <w:style w:type="character" w:customStyle="1" w:styleId="intmath">
    <w:name w:val="intmath"/>
    <w:basedOn w:val="DefaultParagraphFont"/>
    <w:rsid w:val="00A50E6F"/>
  </w:style>
  <w:style w:type="character" w:customStyle="1" w:styleId="katex-mathml">
    <w:name w:val="katex-mathml"/>
    <w:basedOn w:val="DefaultParagraphFont"/>
    <w:rsid w:val="00A50E6F"/>
  </w:style>
  <w:style w:type="character" w:customStyle="1" w:styleId="mord">
    <w:name w:val="mord"/>
    <w:basedOn w:val="DefaultParagraphFont"/>
    <w:rsid w:val="00A50E6F"/>
  </w:style>
  <w:style w:type="character" w:customStyle="1" w:styleId="mopen">
    <w:name w:val="mopen"/>
    <w:basedOn w:val="DefaultParagraphFont"/>
    <w:rsid w:val="00A50E6F"/>
  </w:style>
  <w:style w:type="character" w:customStyle="1" w:styleId="mclose">
    <w:name w:val="mclose"/>
    <w:basedOn w:val="DefaultParagraphFont"/>
    <w:rsid w:val="00A50E6F"/>
  </w:style>
  <w:style w:type="character" w:customStyle="1" w:styleId="mrel">
    <w:name w:val="mrel"/>
    <w:basedOn w:val="DefaultParagraphFont"/>
    <w:rsid w:val="00A50E6F"/>
  </w:style>
  <w:style w:type="character" w:customStyle="1" w:styleId="vlist-s">
    <w:name w:val="vlist-s"/>
    <w:basedOn w:val="DefaultParagraphFont"/>
    <w:rsid w:val="00A50E6F"/>
  </w:style>
  <w:style w:type="character" w:customStyle="1" w:styleId="mbin">
    <w:name w:val="mbin"/>
    <w:basedOn w:val="DefaultParagraphFont"/>
    <w:rsid w:val="00A50E6F"/>
  </w:style>
  <w:style w:type="character" w:customStyle="1" w:styleId="minner">
    <w:name w:val="minner"/>
    <w:basedOn w:val="DefaultParagraphFont"/>
    <w:rsid w:val="00A50E6F"/>
  </w:style>
  <w:style w:type="character" w:customStyle="1" w:styleId="mpunct">
    <w:name w:val="mpunct"/>
    <w:basedOn w:val="DefaultParagraphFont"/>
    <w:rsid w:val="00A50E6F"/>
  </w:style>
  <w:style w:type="paragraph" w:customStyle="1" w:styleId="probs">
    <w:name w:val="probs"/>
    <w:basedOn w:val="Normal"/>
    <w:rsid w:val="006727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jxassistivemathml">
    <w:name w:val="mjx_assistive_mathml"/>
    <w:basedOn w:val="DefaultParagraphFont"/>
    <w:rsid w:val="0067271C"/>
  </w:style>
  <w:style w:type="paragraph" w:styleId="ListParagraph">
    <w:name w:val="List Paragraph"/>
    <w:basedOn w:val="Normal"/>
    <w:uiPriority w:val="34"/>
    <w:qFormat/>
    <w:rsid w:val="00F21B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D05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5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5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5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5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5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5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B6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567"/>
  </w:style>
  <w:style w:type="paragraph" w:styleId="Footer">
    <w:name w:val="footer"/>
    <w:basedOn w:val="Normal"/>
    <w:link w:val="FooterChar"/>
    <w:uiPriority w:val="99"/>
    <w:unhideWhenUsed/>
    <w:rsid w:val="00AB6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5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35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652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5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24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13514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52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7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0237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76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25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25224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16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2852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507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23794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698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93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9935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61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70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879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72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29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6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8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455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36470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95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5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6841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47154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883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36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43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45693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49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51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60730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2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8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4392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21390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30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55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85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62811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41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0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76020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38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72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870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110309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4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805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2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30917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36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38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95460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232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6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2486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67239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70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86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265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76574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10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2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9838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9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66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715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1115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32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10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1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644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72750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6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58948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780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2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62744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5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8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3494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13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6610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87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0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21650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46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8545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12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85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4526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17327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00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20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45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008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40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09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7124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311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9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2096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46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69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47590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93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2827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4656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48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88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40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72664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692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64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29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61860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39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68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18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860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81748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78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83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62930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847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9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917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89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48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2564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0506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72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258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8907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6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17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6365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63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44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80007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07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8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1729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0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2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61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119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146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51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1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85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05331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87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06635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53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9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2564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85207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1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71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638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43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492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70719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61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48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409412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751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81929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10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80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8376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90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86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8799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55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2062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1265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96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3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67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298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3178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23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11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37284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493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9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4501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8044231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63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643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313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28389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94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6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5262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200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12720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71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20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05472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61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12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3377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14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6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176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6617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19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43856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4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8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2923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860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00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72229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449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80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2450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913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0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07376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56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49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803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418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04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7898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3464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40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339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96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11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065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02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12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74050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838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90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91216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792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87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6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33416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32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42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1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213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74637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07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08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34292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13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9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704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17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8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97423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7500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2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2486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445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21941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97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45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289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11036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61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8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46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4360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9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5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40061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6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82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37944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09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74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47061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1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6308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98099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81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9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56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986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21237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64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96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28337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40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58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86593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77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99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24251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3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99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08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10524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5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73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291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96479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93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5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76547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06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1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04204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082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52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84488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15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3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61638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89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1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4610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3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81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299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81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40778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08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26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8664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707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85019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10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66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46598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23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5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7589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273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9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6644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549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94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32911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882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80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74310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451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75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64949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94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77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51914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26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6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9993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04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36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0554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878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13991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82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7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94824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613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37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80904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145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67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4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45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124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9021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798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7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9659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78321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47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85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0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37227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981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42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8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20088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60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22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82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9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8594113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294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268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617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992275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12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15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731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245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8198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616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8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6070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48674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379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00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69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280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39116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9133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8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9026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957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55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1476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51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0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8956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702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84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2298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233342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95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71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51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683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78747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60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617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16122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92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43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5712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738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9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57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5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05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3032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008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4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19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7783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61915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836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04564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712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10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49018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6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96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33217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49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41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39944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850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0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4593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829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97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85930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70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33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93166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26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93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401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73681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49357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19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46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25330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39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11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0253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287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291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0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18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391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6225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870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55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6650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98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06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86367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19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4603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52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58051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6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44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2953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88673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3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83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933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92248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824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88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5662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7632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42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36099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9338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0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08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104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02271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120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07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81736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30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77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061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6354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921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65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847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2968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38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29736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53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66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4983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3034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43598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0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31213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51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77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2069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16065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80729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97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5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18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7609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38923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520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2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06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2576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285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81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13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541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11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44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5040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67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357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58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84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643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265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29805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565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303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9310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4875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414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61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43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37069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289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46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2600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61655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05581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41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0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41019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16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88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6054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93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4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736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6562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35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30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3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053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98424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6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711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31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84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63188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083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9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01756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9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54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89787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964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87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48905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35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73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05298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73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53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0065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778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33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03332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07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1788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8872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08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0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7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633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97072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41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75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72963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6204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74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38220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40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16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60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218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8255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667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99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43172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85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10810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6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8283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75885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19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0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2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73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496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17159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91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45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88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4299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50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579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57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5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34736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5423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71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5352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74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44952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458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62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02139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10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62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20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60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48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0463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93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97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51666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63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5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408939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13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75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0300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48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0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77560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8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53109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9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1242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55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42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752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81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25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0989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01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30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6573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59280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08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8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88097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07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2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6519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96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82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626527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3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5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14053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80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9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244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8934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5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14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531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08193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22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71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90549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308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2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1288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94697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364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21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52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610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5108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92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944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513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55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2480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07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84947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98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11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93273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67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2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43409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193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92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7495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592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21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47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453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543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75898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2053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18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596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51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28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56300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727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711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40266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952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6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5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03439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06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5922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53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61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673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39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99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1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9472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866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99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964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54699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23705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95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13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872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267622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268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59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300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3367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4088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41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44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755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921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422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30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36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3505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04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60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511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05689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1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871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80166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717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16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6813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5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6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25668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694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2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768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55697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43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11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95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75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59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437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779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49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25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80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44630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15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74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128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62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88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355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6314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7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7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17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62185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2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09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3895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15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54120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73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0993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31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83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12202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11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9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129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93037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815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8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78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052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16911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71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32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3412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40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4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54234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89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7963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39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1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98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92358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74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9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14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840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38052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26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1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4062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62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53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30625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1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1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289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80461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26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70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52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0541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2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11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26022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02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78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40243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57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3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30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2152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43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29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61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963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75404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211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11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62499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23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16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16299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85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95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82912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370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27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758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8766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8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20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16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145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96905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7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72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99422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70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2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49353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21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9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6229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37591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56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75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8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17852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625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84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4103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193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2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61041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65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26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55538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248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3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3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83987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06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21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605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44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03413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94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7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91479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14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65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532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71021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97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37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660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95951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25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3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261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5896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74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35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50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510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98206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55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64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91177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12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58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435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0476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753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07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818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170601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0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22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072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19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88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202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0172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71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05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24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800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4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497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35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57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87452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28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90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99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14552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9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64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45903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50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91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340781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032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8056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5863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67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5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597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95719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07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27718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077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11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69191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62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2004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29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499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9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2331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16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00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31955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5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56890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96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47685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6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5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05628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91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558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9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67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4907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65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91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14275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72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1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6871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5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9057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670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56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47738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53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89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471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14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23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579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856975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35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48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65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73133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82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93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68408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34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349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3655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0745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57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40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9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450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00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95974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31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94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67261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76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92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4671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782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0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6159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23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040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137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8556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083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06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73938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15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40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6395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042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487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9204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16666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30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35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3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322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11867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75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6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78315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783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52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56513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76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536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1945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13994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30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1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74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1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09003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0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4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1348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85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4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74128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8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33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8269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7749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25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6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871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37774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21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87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68620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8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0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618601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73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56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43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46739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365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41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09873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398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42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8072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9511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09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04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60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856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6191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98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834303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8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13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4250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7521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63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49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210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4165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95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7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0442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81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54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0319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106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13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022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98573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259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54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86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1281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98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4813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318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1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788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06105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15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94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386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8116072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7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9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6456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89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6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6327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14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6059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411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58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447196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4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79501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943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4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37568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663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10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4090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515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38860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16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00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3411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246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67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97182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79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74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6786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376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1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555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74205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86263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432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45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68197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360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47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57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48101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14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30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84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908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79380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552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51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08904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39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308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3030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87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6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98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60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84089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10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0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7931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4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9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3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22599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69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6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12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706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50743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03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0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4294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333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0644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1234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jpeg"/><Relationship Id="rId84" Type="http://schemas.openxmlformats.org/officeDocument/2006/relationships/image" Target="media/image74.png"/><Relationship Id="rId16" Type="http://schemas.openxmlformats.org/officeDocument/2006/relationships/image" Target="media/image6.png"/><Relationship Id="rId11" Type="http://schemas.microsoft.com/office/2011/relationships/commentsExtended" Target="commentsExtended.xml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jpe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webSettings" Target="webSettings.xml"/><Relationship Id="rId19" Type="http://schemas.openxmlformats.org/officeDocument/2006/relationships/image" Target="media/image9.png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jpeg"/><Relationship Id="rId43" Type="http://schemas.openxmlformats.org/officeDocument/2006/relationships/image" Target="media/image33.png"/><Relationship Id="rId48" Type="http://schemas.openxmlformats.org/officeDocument/2006/relationships/image" Target="media/image38.jpeg"/><Relationship Id="rId56" Type="http://schemas.openxmlformats.org/officeDocument/2006/relationships/image" Target="media/image46.jpe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image" Target="media/image1.jpeg"/><Relationship Id="rId51" Type="http://schemas.openxmlformats.org/officeDocument/2006/relationships/image" Target="media/image41.jpe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3" Type="http://schemas.openxmlformats.org/officeDocument/2006/relationships/styles" Target="styles.xml"/><Relationship Id="rId12" Type="http://schemas.microsoft.com/office/2016/09/relationships/commentsIds" Target="commentsIds.xml"/><Relationship Id="rId17" Type="http://schemas.openxmlformats.org/officeDocument/2006/relationships/image" Target="media/image7.png"/><Relationship Id="rId25" Type="http://schemas.openxmlformats.org/officeDocument/2006/relationships/image" Target="media/image15.jpe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jpe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jpe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jpeg"/><Relationship Id="rId57" Type="http://schemas.openxmlformats.org/officeDocument/2006/relationships/image" Target="media/image47.png"/><Relationship Id="rId10" Type="http://schemas.openxmlformats.org/officeDocument/2006/relationships/comments" Target="comment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jpe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gif"/><Relationship Id="rId50" Type="http://schemas.openxmlformats.org/officeDocument/2006/relationships/image" Target="media/image40.jpeg"/><Relationship Id="rId55" Type="http://schemas.openxmlformats.org/officeDocument/2006/relationships/image" Target="media/image45.jpeg"/><Relationship Id="rId76" Type="http://schemas.openxmlformats.org/officeDocument/2006/relationships/image" Target="media/image66.png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microsoft.com/office/2011/relationships/people" Target="people.xml"/><Relationship Id="rId61" Type="http://schemas.openxmlformats.org/officeDocument/2006/relationships/image" Target="media/image51.jpeg"/><Relationship Id="rId82" Type="http://schemas.openxmlformats.org/officeDocument/2006/relationships/image" Target="media/image7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1ECE49-A21F-411C-A1C3-344C7F9A4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2</TotalTime>
  <Pages>1</Pages>
  <Words>6270</Words>
  <Characters>35740</Characters>
  <Application>Microsoft Office Word</Application>
  <DocSecurity>0</DocSecurity>
  <Lines>29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om</cp:lastModifiedBy>
  <cp:revision>94</cp:revision>
  <dcterms:created xsi:type="dcterms:W3CDTF">2019-11-14T05:15:00Z</dcterms:created>
  <dcterms:modified xsi:type="dcterms:W3CDTF">2020-12-13T17:48:00Z</dcterms:modified>
</cp:coreProperties>
</file>